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040E5" w14:textId="77777777" w:rsidR="004262EF" w:rsidRDefault="008D0F99" w:rsidP="0019433E">
      <w:pPr>
        <w:pStyle w:val="Formbodytext"/>
        <w:jc w:val="both"/>
        <w:rPr>
          <w:sz w:val="16"/>
          <w:szCs w:val="16"/>
        </w:rPr>
      </w:pPr>
      <w:r>
        <w:rPr>
          <w:sz w:val="16"/>
          <w:szCs w:val="16"/>
        </w:rPr>
        <w:t>Our</w:t>
      </w:r>
      <w:r w:rsidR="004262EF">
        <w:rPr>
          <w:sz w:val="16"/>
          <w:szCs w:val="16"/>
        </w:rPr>
        <w:t xml:space="preserve"> District is committed to reducing accidents and injuries.  We rely on </w:t>
      </w:r>
      <w:r>
        <w:rPr>
          <w:sz w:val="16"/>
          <w:szCs w:val="16"/>
        </w:rPr>
        <w:t>our stakeholders</w:t>
      </w:r>
      <w:r w:rsidR="004262EF">
        <w:rPr>
          <w:sz w:val="16"/>
          <w:szCs w:val="16"/>
        </w:rPr>
        <w:t xml:space="preserve"> to provide us with a critique of </w:t>
      </w:r>
      <w:r>
        <w:rPr>
          <w:sz w:val="16"/>
          <w:szCs w:val="16"/>
        </w:rPr>
        <w:t>incidents</w:t>
      </w:r>
      <w:r w:rsidR="004262EF">
        <w:rPr>
          <w:sz w:val="16"/>
          <w:szCs w:val="16"/>
        </w:rPr>
        <w:t xml:space="preserve"> and recommendations for preventative measures.  Please </w:t>
      </w:r>
      <w:r>
        <w:rPr>
          <w:sz w:val="16"/>
          <w:szCs w:val="16"/>
        </w:rPr>
        <w:t>reflect on the incident that resulted in an</w:t>
      </w:r>
      <w:r w:rsidR="004262EF">
        <w:rPr>
          <w:sz w:val="16"/>
          <w:szCs w:val="16"/>
        </w:rPr>
        <w:t xml:space="preserve"> injur</w:t>
      </w:r>
      <w:r>
        <w:rPr>
          <w:sz w:val="16"/>
          <w:szCs w:val="16"/>
        </w:rPr>
        <w:t>y or property damage or a near miss</w:t>
      </w:r>
      <w:r w:rsidR="004262EF">
        <w:rPr>
          <w:sz w:val="16"/>
          <w:szCs w:val="16"/>
        </w:rPr>
        <w:t xml:space="preserve">, and complete the following form so that the District may take appropriate actions to prevent future incidents.  Your contribution and active participation is crucial for a reduction of </w:t>
      </w:r>
      <w:r>
        <w:rPr>
          <w:sz w:val="16"/>
          <w:szCs w:val="16"/>
        </w:rPr>
        <w:t>incidents</w:t>
      </w:r>
      <w:r w:rsidR="004262EF">
        <w:rPr>
          <w:sz w:val="16"/>
          <w:szCs w:val="16"/>
        </w:rPr>
        <w:t xml:space="preserve"> and a safe work environment</w:t>
      </w:r>
      <w:r>
        <w:rPr>
          <w:sz w:val="16"/>
          <w:szCs w:val="16"/>
        </w:rPr>
        <w:t xml:space="preserve"> and educational community.</w:t>
      </w:r>
    </w:p>
    <w:p w14:paraId="1CC68808" w14:textId="77777777" w:rsidR="0019433E" w:rsidRPr="0019433E" w:rsidRDefault="0019433E" w:rsidP="003F5876">
      <w:pPr>
        <w:pStyle w:val="Formbodytext"/>
        <w:jc w:val="both"/>
        <w:rPr>
          <w:b/>
          <w:sz w:val="16"/>
          <w:szCs w:val="16"/>
        </w:rPr>
      </w:pPr>
      <w:r w:rsidRPr="0019433E">
        <w:rPr>
          <w:b/>
          <w:sz w:val="16"/>
          <w:szCs w:val="16"/>
        </w:rPr>
        <w:t>This is a CONFIDENTIAL REPORT for use by District attorneys.  No copies of this report shall be furnished to anyone including employees, students, or parents without permission from the District’s general counsel.</w:t>
      </w:r>
    </w:p>
    <w:p w14:paraId="075D5188" w14:textId="77777777" w:rsidR="00184BA1" w:rsidRPr="00A03EA6" w:rsidRDefault="005C0217" w:rsidP="007B2609">
      <w:pPr>
        <w:pStyle w:val="Heading3"/>
        <w:spacing w:before="120" w:after="40"/>
      </w:pPr>
      <w:r w:rsidRPr="00A03EA6">
        <w:t>1.</w:t>
      </w:r>
      <w:r w:rsidRPr="00A03EA6">
        <w:tab/>
      </w:r>
      <w:r w:rsidR="002E2017">
        <w:t xml:space="preserve">District </w:t>
      </w:r>
      <w:r w:rsidR="00184BA1" w:rsidRPr="00A03EA6">
        <w:t>information</w:t>
      </w:r>
      <w:r w:rsidR="00352A95">
        <w:t>, p</w:t>
      </w:r>
      <w:r w:rsidR="00352A95" w:rsidRPr="00A03EA6">
        <w:t>lace, date, and time of incident</w:t>
      </w:r>
    </w:p>
    <w:tbl>
      <w:tblPr>
        <w:tblW w:w="11160" w:type="dxa"/>
        <w:tblInd w:w="8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4770"/>
        <w:gridCol w:w="810"/>
        <w:gridCol w:w="1528"/>
        <w:gridCol w:w="1710"/>
        <w:gridCol w:w="2342"/>
      </w:tblGrid>
      <w:tr w:rsidR="00F42B89" w:rsidRPr="00A03EA6" w14:paraId="1D877C08" w14:textId="77777777" w:rsidTr="00F42B89">
        <w:trPr>
          <w:trHeight w:hRule="exact" w:val="360"/>
        </w:trPr>
        <w:tc>
          <w:tcPr>
            <w:tcW w:w="4770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220D91D8" w14:textId="77777777" w:rsidR="00F42B89" w:rsidRPr="008D0F99" w:rsidRDefault="00F42B89" w:rsidP="00C277C0">
            <w:pPr>
              <w:pStyle w:val="Formcaptiontext"/>
            </w:pPr>
            <w:r>
              <w:t>Date of Report</w:t>
            </w:r>
            <w:r w:rsidR="0074678C">
              <w:t xml:space="preserve">: </w:t>
            </w:r>
            <w:r>
              <w:t xml:space="preserve"> </w:t>
            </w:r>
            <w:sdt>
              <w:sdtPr>
                <w:id w:val="1071394360"/>
                <w:placeholder>
                  <w:docPart w:val="47051CFBB2504398B2791EB8903E603F"/>
                </w:placeholder>
                <w:showingPlcHdr/>
              </w:sdtPr>
              <w:sdtEndPr/>
              <w:sdtContent>
                <w:r w:rsidR="008E04C5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90" w:type="dxa"/>
            <w:gridSpan w:val="4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7DA0D139" w14:textId="77777777" w:rsidR="00F42B89" w:rsidRPr="00A03EA6" w:rsidRDefault="00F42B89" w:rsidP="000B3982">
            <w:pPr>
              <w:pStyle w:val="Formcaptiontext"/>
              <w:rPr>
                <w:sz w:val="20"/>
              </w:rPr>
            </w:pPr>
            <w:bookmarkStart w:id="0" w:name="WorkSafeAccNumber"/>
            <w:r w:rsidRPr="008D0F99">
              <w:t>Time of Report</w:t>
            </w:r>
            <w:r w:rsidR="0074678C">
              <w:t xml:space="preserve">: </w:t>
            </w:r>
            <w:r>
              <w:t xml:space="preserve"> </w:t>
            </w:r>
            <w:sdt>
              <w:sdtPr>
                <w:id w:val="1568990640"/>
                <w:placeholder>
                  <w:docPart w:val="6116A86EBD9F4214967E455163AE5F46"/>
                </w:placeholder>
                <w:showingPlcHdr/>
              </w:sdtPr>
              <w:sdtEndPr/>
              <w:sdtContent>
                <w:r w:rsidR="008E04C5" w:rsidRPr="005D1C91">
                  <w:rPr>
                    <w:rStyle w:val="PlaceholderText"/>
                  </w:rPr>
                  <w:t>ck or tap here to enter text.</w:t>
                </w:r>
              </w:sdtContent>
            </w:sdt>
            <w:r>
              <w:rPr>
                <w:rStyle w:val="AccountNumber"/>
              </w:rPr>
              <w:t xml:space="preserve">  </w:t>
            </w:r>
            <w:sdt>
              <w:sdtPr>
                <w:id w:val="-20456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04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03EA6">
              <w:t xml:space="preserve"> a.m.</w:t>
            </w:r>
            <w:r>
              <w:t xml:space="preserve"> </w:t>
            </w:r>
            <w:sdt>
              <w:sdtPr>
                <w:id w:val="1238520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87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A03EA6">
              <w:t xml:space="preserve"> p.m.</w:t>
            </w:r>
            <w:bookmarkEnd w:id="0"/>
          </w:p>
        </w:tc>
      </w:tr>
      <w:tr w:rsidR="00184BA1" w:rsidRPr="00A03EA6" w14:paraId="3DB6378B" w14:textId="77777777" w:rsidTr="003F5876">
        <w:trPr>
          <w:trHeight w:hRule="exact" w:val="480"/>
        </w:trPr>
        <w:tc>
          <w:tcPr>
            <w:tcW w:w="11160" w:type="dxa"/>
            <w:gridSpan w:val="5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71AE105A" w14:textId="77777777" w:rsidR="00184BA1" w:rsidRPr="003F5876" w:rsidRDefault="008D0F99" w:rsidP="00C277C0">
            <w:pPr>
              <w:pStyle w:val="Formfillablefield"/>
              <w:rPr>
                <w:sz w:val="16"/>
                <w:szCs w:val="16"/>
              </w:rPr>
            </w:pPr>
            <w:r w:rsidRPr="00352A95">
              <w:rPr>
                <w:sz w:val="16"/>
                <w:szCs w:val="16"/>
              </w:rPr>
              <w:t>Location where incident occurred</w:t>
            </w:r>
            <w:r w:rsidR="0074678C">
              <w:rPr>
                <w:sz w:val="16"/>
                <w:szCs w:val="16"/>
              </w:rPr>
              <w:t xml:space="preserve"> </w:t>
            </w:r>
            <w:r w:rsidRPr="0074678C">
              <w:rPr>
                <w:sz w:val="16"/>
                <w:szCs w:val="16"/>
              </w:rPr>
              <w:t>(street address or GPS coordinates</w:t>
            </w:r>
            <w:r w:rsidRPr="0074678C">
              <w:t>)</w:t>
            </w:r>
            <w:bookmarkStart w:id="1" w:name="EmpHeadAddress"/>
            <w:r w:rsidR="0074678C" w:rsidRPr="0074678C">
              <w:t>:</w:t>
            </w:r>
            <w:r w:rsidR="0074678C" w:rsidRPr="0074678C">
              <w:rPr>
                <w:rStyle w:val="Formcaptiontextsubtext"/>
                <w:sz w:val="16"/>
                <w:szCs w:val="16"/>
              </w:rPr>
              <w:t xml:space="preserve"> </w:t>
            </w:r>
            <w:r w:rsidR="00C277C0" w:rsidRPr="0074678C">
              <w:rPr>
                <w:rStyle w:val="Formcaptiontextsubtext"/>
                <w:sz w:val="16"/>
                <w:szCs w:val="16"/>
              </w:rPr>
              <w:t xml:space="preserve"> </w:t>
            </w:r>
            <w:bookmarkEnd w:id="1"/>
            <w:r w:rsidR="003F5876">
              <w:rPr>
                <w:rStyle w:val="Formcaptiontextsubtext"/>
              </w:rPr>
              <w:t xml:space="preserve"> </w:t>
            </w:r>
            <w:sdt>
              <w:sdtPr>
                <w:rPr>
                  <w:rStyle w:val="Formcaptiontextsubtext"/>
                  <w:sz w:val="16"/>
                  <w:szCs w:val="16"/>
                </w:rPr>
                <w:id w:val="-1010672276"/>
                <w:placeholder>
                  <w:docPart w:val="9A534F8BF67E415BA107C6FE4714A0F8"/>
                </w:placeholder>
                <w:showingPlcHdr/>
              </w:sdtPr>
              <w:sdtEndPr>
                <w:rPr>
                  <w:rStyle w:val="Formcaptiontextsubtext"/>
                </w:rPr>
              </w:sdtEndPr>
              <w:sdtContent>
                <w:r w:rsidR="003F5876" w:rsidRPr="003F5876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sdtContent>
            </w:sdt>
          </w:p>
        </w:tc>
      </w:tr>
      <w:tr w:rsidR="00184BA1" w:rsidRPr="00A03EA6" w14:paraId="20627CCA" w14:textId="77777777" w:rsidTr="003F5876">
        <w:trPr>
          <w:trHeight w:hRule="exact" w:val="489"/>
        </w:trPr>
        <w:tc>
          <w:tcPr>
            <w:tcW w:w="7108" w:type="dxa"/>
            <w:gridSpan w:val="3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127DAA3D" w14:textId="77777777" w:rsidR="00AB1B85" w:rsidRPr="00A03EA6" w:rsidRDefault="00184BA1" w:rsidP="00C277C0">
            <w:pPr>
              <w:pStyle w:val="Formcaptiontext"/>
              <w:rPr>
                <w:sz w:val="20"/>
              </w:rPr>
            </w:pPr>
            <w:r w:rsidRPr="00A03EA6">
              <w:t>City</w:t>
            </w:r>
            <w:r w:rsidR="0074678C">
              <w:t xml:space="preserve">: </w:t>
            </w:r>
            <w:r w:rsidR="00C277C0">
              <w:t xml:space="preserve"> </w:t>
            </w:r>
            <w:bookmarkStart w:id="2" w:name="EmpHeadCity"/>
            <w:sdt>
              <w:sdtPr>
                <w:id w:val="-753588374"/>
                <w:placeholder>
                  <w:docPart w:val="E0CF49BE5A6B4B0299966D6203FC4399"/>
                </w:placeholder>
                <w:showingPlcHdr/>
              </w:sdtPr>
              <w:sdtEndPr>
                <w:rPr>
                  <w:sz w:val="20"/>
                </w:rPr>
              </w:sdtEndPr>
              <w:sdtContent>
                <w:bookmarkEnd w:id="2"/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710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79F8985C" w14:textId="77777777" w:rsidR="00184BA1" w:rsidRPr="00A03EA6" w:rsidRDefault="002E2017" w:rsidP="00C277C0">
            <w:pPr>
              <w:pStyle w:val="Formcaptiontext"/>
              <w:rPr>
                <w:sz w:val="20"/>
              </w:rPr>
            </w:pPr>
            <w:r>
              <w:t>State</w:t>
            </w:r>
            <w:r w:rsidR="0074678C">
              <w:t xml:space="preserve">: </w:t>
            </w:r>
            <w:r w:rsidR="00C277C0">
              <w:t xml:space="preserve"> </w:t>
            </w:r>
            <w:sdt>
              <w:sdtPr>
                <w:id w:val="1584730745"/>
                <w:placeholder>
                  <w:docPart w:val="A2D14ED6F8294E6984D8F2DE12C5CB94"/>
                </w:placeholder>
                <w:showingPlcHdr/>
              </w:sdtPr>
              <w:sdtEndPr/>
              <w:sdtContent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2342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50F9F616" w14:textId="77777777" w:rsidR="00AB1B85" w:rsidRPr="00A03EA6" w:rsidRDefault="002E2017" w:rsidP="00C277C0">
            <w:pPr>
              <w:pStyle w:val="Formcaptiontext"/>
              <w:rPr>
                <w:sz w:val="20"/>
              </w:rPr>
            </w:pPr>
            <w:r>
              <w:t>ZIP code</w:t>
            </w:r>
            <w:r w:rsidR="0074678C">
              <w:t xml:space="preserve">: </w:t>
            </w:r>
            <w:r w:rsidR="003F5876">
              <w:t xml:space="preserve"> </w:t>
            </w:r>
            <w:sdt>
              <w:sdtPr>
                <w:id w:val="188112969"/>
                <w:placeholder>
                  <w:docPart w:val="A3B2FF1DFFF344F4A1630BFB8C6E9320"/>
                </w:placeholder>
                <w:showingPlcHdr/>
              </w:sdtPr>
              <w:sdtEndPr/>
              <w:sdtContent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42B89" w:rsidRPr="00A03EA6" w14:paraId="05926E65" w14:textId="77777777" w:rsidTr="007B364C">
        <w:trPr>
          <w:trHeight w:hRule="exact" w:val="360"/>
        </w:trPr>
        <w:tc>
          <w:tcPr>
            <w:tcW w:w="11160" w:type="dxa"/>
            <w:gridSpan w:val="5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7D5A2034" w14:textId="77777777" w:rsidR="00F42B89" w:rsidRPr="00A03EA6" w:rsidRDefault="00F42B89" w:rsidP="00C277C0">
            <w:pPr>
              <w:pStyle w:val="Formcaptiontext"/>
              <w:rPr>
                <w:sz w:val="20"/>
              </w:rPr>
            </w:pPr>
            <w:r>
              <w:t>Supervisor’s</w:t>
            </w:r>
            <w:r w:rsidRPr="00A03EA6">
              <w:t xml:space="preserve"> name</w:t>
            </w:r>
            <w:r>
              <w:t>/Nature of Relationship with District (FT, PT, seasonal, student, volunteer)</w:t>
            </w:r>
            <w:r w:rsidR="0074678C">
              <w:t xml:space="preserve">: </w:t>
            </w:r>
            <w:r>
              <w:t xml:space="preserve"> </w:t>
            </w:r>
            <w:sdt>
              <w:sdtPr>
                <w:id w:val="-15465761"/>
                <w:placeholder>
                  <w:docPart w:val="DF0F8E175642436AA7839552F4F98ABD"/>
                </w:placeholder>
                <w:showingPlcHdr/>
              </w:sdtPr>
              <w:sdtEndPr/>
              <w:sdtContent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42B89" w:rsidRPr="00A03EA6" w14:paraId="39E045E2" w14:textId="77777777" w:rsidTr="003F5876">
        <w:trPr>
          <w:trHeight w:hRule="exact" w:val="462"/>
        </w:trPr>
        <w:tc>
          <w:tcPr>
            <w:tcW w:w="5580" w:type="dxa"/>
            <w:gridSpan w:val="2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5DA1C3C6" w14:textId="77777777" w:rsidR="00F42B89" w:rsidRPr="00A03EA6" w:rsidRDefault="00F42B89" w:rsidP="00C277C0">
            <w:pPr>
              <w:pStyle w:val="Formcaptiontext"/>
              <w:rPr>
                <w:sz w:val="20"/>
              </w:rPr>
            </w:pPr>
            <w:r>
              <w:t>Email address of Supervisor</w:t>
            </w:r>
            <w:r w:rsidR="0074678C">
              <w:t xml:space="preserve">: </w:t>
            </w:r>
            <w:r>
              <w:t xml:space="preserve"> </w:t>
            </w:r>
            <w:bookmarkStart w:id="3" w:name="EmpHeadEmail"/>
            <w:sdt>
              <w:sdtPr>
                <w:id w:val="1781986756"/>
                <w:placeholder>
                  <w:docPart w:val="84D99D11B40346BFB3D1880F9888C06C"/>
                </w:placeholder>
                <w:showingPlcHdr/>
              </w:sdtPr>
              <w:sdtEndPr/>
              <w:sdtContent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bookmarkEnd w:id="3"/>
        <w:tc>
          <w:tcPr>
            <w:tcW w:w="5580" w:type="dxa"/>
            <w:gridSpan w:val="3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21E06DC8" w14:textId="77777777" w:rsidR="00F42B89" w:rsidRPr="00A03EA6" w:rsidRDefault="00F42B89" w:rsidP="00C277C0">
            <w:pPr>
              <w:pStyle w:val="Formcaptiontext"/>
              <w:rPr>
                <w:sz w:val="20"/>
              </w:rPr>
            </w:pPr>
            <w:r w:rsidRPr="00A03EA6">
              <w:t>Phone number</w:t>
            </w:r>
            <w:r w:rsidR="0074678C">
              <w:t xml:space="preserve">: </w:t>
            </w:r>
            <w:r>
              <w:t xml:space="preserve"> </w:t>
            </w:r>
            <w:sdt>
              <w:sdtPr>
                <w:id w:val="-780951430"/>
                <w:placeholder>
                  <w:docPart w:val="48FA209BDBCB416E974BE79DA7F5DB84"/>
                </w:placeholder>
                <w:showingPlcHdr/>
              </w:sdtPr>
              <w:sdtEndPr/>
              <w:sdtContent>
                <w:r w:rsidR="003F5876" w:rsidRPr="005D1C9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BE5B9BA" w14:textId="77777777" w:rsidR="005C0217" w:rsidRPr="00A03EA6" w:rsidRDefault="005C0217" w:rsidP="002073F2">
      <w:pPr>
        <w:pStyle w:val="Heading3"/>
        <w:spacing w:before="120" w:after="40"/>
      </w:pPr>
      <w:r w:rsidRPr="00A03EA6">
        <w:t>2.</w:t>
      </w:r>
      <w:r w:rsidRPr="00A03EA6">
        <w:tab/>
        <w:t>Injured persons</w:t>
      </w:r>
      <w:r w:rsidR="000B3982">
        <w:t>, if any</w:t>
      </w:r>
    </w:p>
    <w:tbl>
      <w:tblPr>
        <w:tblW w:w="11163" w:type="dxa"/>
        <w:tblInd w:w="86" w:type="dxa"/>
        <w:tblBorders>
          <w:top w:val="single" w:sz="2" w:space="0" w:color="776E64"/>
          <w:left w:val="single" w:sz="2" w:space="0" w:color="776E64"/>
          <w:bottom w:val="single" w:sz="2" w:space="0" w:color="776E64"/>
          <w:right w:val="single" w:sz="2" w:space="0" w:color="776E64"/>
          <w:insideH w:val="single" w:sz="2" w:space="0" w:color="776E64"/>
          <w:insideV w:val="single" w:sz="2" w:space="0" w:color="776E64"/>
        </w:tblBorders>
        <w:tblLayout w:type="fixed"/>
        <w:tblCellMar>
          <w:top w:w="45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2343"/>
        <w:gridCol w:w="1350"/>
        <w:gridCol w:w="3960"/>
        <w:gridCol w:w="2160"/>
        <w:gridCol w:w="1350"/>
      </w:tblGrid>
      <w:tr w:rsidR="007B5158" w:rsidRPr="00A03EA6" w14:paraId="46E8EFCB" w14:textId="77777777" w:rsidTr="0019433E">
        <w:trPr>
          <w:trHeight w:val="20"/>
          <w:tblHeader/>
        </w:trPr>
        <w:tc>
          <w:tcPr>
            <w:tcW w:w="2343" w:type="dxa"/>
            <w:shd w:val="clear" w:color="auto" w:fill="6399AE"/>
            <w:vAlign w:val="bottom"/>
          </w:tcPr>
          <w:p w14:paraId="67131179" w14:textId="77777777" w:rsidR="007B5158" w:rsidRPr="00A03EA6" w:rsidRDefault="007B5158" w:rsidP="0056781A">
            <w:pPr>
              <w:pStyle w:val="Formcaptiontext"/>
              <w:rPr>
                <w:b/>
                <w:color w:val="FFFFFF"/>
              </w:rPr>
            </w:pPr>
            <w:r w:rsidRPr="00A03EA6">
              <w:rPr>
                <w:b/>
                <w:color w:val="FFFFFF"/>
              </w:rPr>
              <w:t>Last name</w:t>
            </w:r>
          </w:p>
        </w:tc>
        <w:tc>
          <w:tcPr>
            <w:tcW w:w="1350" w:type="dxa"/>
            <w:shd w:val="clear" w:color="auto" w:fill="6399AE"/>
            <w:vAlign w:val="bottom"/>
          </w:tcPr>
          <w:p w14:paraId="6192475D" w14:textId="77777777" w:rsidR="007B5158" w:rsidRPr="00A03EA6" w:rsidRDefault="007B5158" w:rsidP="0056781A">
            <w:pPr>
              <w:pStyle w:val="Formcaptiontext"/>
              <w:rPr>
                <w:b/>
                <w:color w:val="FFFFFF"/>
              </w:rPr>
            </w:pPr>
            <w:r w:rsidRPr="00A03EA6">
              <w:rPr>
                <w:b/>
                <w:color w:val="FFFFFF"/>
              </w:rPr>
              <w:t>First name</w:t>
            </w:r>
          </w:p>
        </w:tc>
        <w:tc>
          <w:tcPr>
            <w:tcW w:w="3960" w:type="dxa"/>
            <w:shd w:val="clear" w:color="auto" w:fill="6399AE"/>
          </w:tcPr>
          <w:p w14:paraId="43C8B704" w14:textId="77777777" w:rsidR="007B5158" w:rsidRPr="00A03EA6" w:rsidRDefault="0019433E" w:rsidP="005C0217">
            <w:pPr>
              <w:pStyle w:val="Formcaptiontex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Nature of Relationship with District (</w:t>
            </w:r>
            <w:r w:rsidR="007B5158">
              <w:rPr>
                <w:b/>
                <w:color w:val="FFFFFF"/>
              </w:rPr>
              <w:t>FT/PT/Seasonal/Volunteer/Student</w:t>
            </w:r>
            <w:r>
              <w:rPr>
                <w:b/>
                <w:color w:val="FFFFFF"/>
              </w:rPr>
              <w:t>)</w:t>
            </w:r>
          </w:p>
        </w:tc>
        <w:tc>
          <w:tcPr>
            <w:tcW w:w="2160" w:type="dxa"/>
            <w:shd w:val="clear" w:color="auto" w:fill="6399AE"/>
            <w:vAlign w:val="bottom"/>
          </w:tcPr>
          <w:p w14:paraId="0621F471" w14:textId="77777777" w:rsidR="007B5158" w:rsidRPr="00A03EA6" w:rsidRDefault="007B5158" w:rsidP="005C0217">
            <w:pPr>
              <w:pStyle w:val="Formcaptiontex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If </w:t>
            </w:r>
            <w:r w:rsidR="0019433E">
              <w:rPr>
                <w:b/>
                <w:color w:val="FFFFFF"/>
              </w:rPr>
              <w:t>FT, PT or seasonal employee</w:t>
            </w:r>
            <w:r>
              <w:rPr>
                <w:b/>
                <w:color w:val="FFFFFF"/>
              </w:rPr>
              <w:t xml:space="preserve">, </w:t>
            </w:r>
            <w:r w:rsidR="0019433E">
              <w:rPr>
                <w:b/>
                <w:color w:val="FFFFFF"/>
              </w:rPr>
              <w:t>j</w:t>
            </w:r>
            <w:r w:rsidRPr="00A03EA6">
              <w:rPr>
                <w:b/>
                <w:color w:val="FFFFFF"/>
              </w:rPr>
              <w:t>ob title</w:t>
            </w:r>
          </w:p>
        </w:tc>
        <w:tc>
          <w:tcPr>
            <w:tcW w:w="1350" w:type="dxa"/>
            <w:shd w:val="clear" w:color="auto" w:fill="6399AE"/>
            <w:vAlign w:val="bottom"/>
          </w:tcPr>
          <w:p w14:paraId="5FAB3A50" w14:textId="77777777" w:rsidR="007B5158" w:rsidRPr="00A03EA6" w:rsidRDefault="00D8036B" w:rsidP="005C0217">
            <w:pPr>
              <w:pStyle w:val="Formcaptiontex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hone number</w:t>
            </w:r>
          </w:p>
        </w:tc>
      </w:tr>
      <w:tr w:rsidR="007B5158" w:rsidRPr="00A03EA6" w14:paraId="2891D538" w14:textId="77777777" w:rsidTr="0019433E">
        <w:trPr>
          <w:trHeight w:hRule="exact" w:val="360"/>
        </w:trPr>
        <w:tc>
          <w:tcPr>
            <w:tcW w:w="2343" w:type="dxa"/>
            <w:vAlign w:val="center"/>
          </w:tcPr>
          <w:p w14:paraId="71442BB0" w14:textId="77777777" w:rsidR="007B5158" w:rsidRPr="00A03EA6" w:rsidRDefault="007B5158" w:rsidP="00350C25">
            <w:pPr>
              <w:pStyle w:val="Formfillablefield"/>
              <w:tabs>
                <w:tab w:val="left" w:pos="274"/>
              </w:tabs>
              <w:ind w:left="274" w:hanging="274"/>
            </w:pPr>
            <w:r w:rsidRPr="00A03EA6">
              <w:t>a)</w:t>
            </w:r>
            <w:r w:rsidRPr="00A03EA6">
              <w:tab/>
            </w:r>
            <w:bookmarkStart w:id="4" w:name="aInjuredLast"/>
            <w:sdt>
              <w:sdtPr>
                <w:id w:val="-892958526"/>
                <w:placeholder>
                  <w:docPart w:val="DefaultPlaceholder_-1854013440"/>
                </w:placeholder>
              </w:sdtPr>
              <w:sdtEndPr>
                <w:rPr>
                  <w:sz w:val="20"/>
                </w:rPr>
              </w:sdtEndPr>
              <w:sdtContent>
                <w:r w:rsidRPr="00A03EA6">
                  <w:rPr>
                    <w:sz w:val="20"/>
                  </w:rPr>
                  <w:fldChar w:fldCharType="begin">
                    <w:ffData>
                      <w:name w:val="aInjuredLast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  <w:bookmarkEnd w:id="4"/>
              </w:sdtContent>
            </w:sdt>
          </w:p>
        </w:tc>
        <w:tc>
          <w:tcPr>
            <w:tcW w:w="1350" w:type="dxa"/>
            <w:vAlign w:val="center"/>
          </w:tcPr>
          <w:bookmarkStart w:id="5" w:name="aInjuredFirst" w:displacedByCustomXml="next"/>
          <w:sdt>
            <w:sdtPr>
              <w:rPr>
                <w:sz w:val="20"/>
              </w:rPr>
              <w:id w:val="34087913"/>
              <w:placeholder>
                <w:docPart w:val="DefaultPlaceholder_-1854013440"/>
              </w:placeholder>
            </w:sdtPr>
            <w:sdtEndPr/>
            <w:sdtContent>
              <w:p w14:paraId="5F4D032F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aInjuredFirst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  <w:bookmarkEnd w:id="5" w:displacedByCustomXml="next"/>
            </w:sdtContent>
          </w:sdt>
        </w:tc>
        <w:tc>
          <w:tcPr>
            <w:tcW w:w="3960" w:type="dxa"/>
            <w:vAlign w:val="center"/>
          </w:tcPr>
          <w:sdt>
            <w:sdtPr>
              <w:rPr>
                <w:sz w:val="20"/>
              </w:rPr>
              <w:id w:val="-1741558580"/>
              <w:placeholder>
                <w:docPart w:val="DefaultPlaceholder_-1854013440"/>
              </w:placeholder>
            </w:sdtPr>
            <w:sdtEndPr/>
            <w:sdtContent>
              <w:p w14:paraId="288012D8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a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  <w:vAlign w:val="center"/>
          </w:tcPr>
          <w:bookmarkStart w:id="6" w:name="aInjuredJob" w:displacedByCustomXml="next"/>
          <w:sdt>
            <w:sdtPr>
              <w:rPr>
                <w:sz w:val="20"/>
              </w:rPr>
              <w:id w:val="72934409"/>
              <w:placeholder>
                <w:docPart w:val="DefaultPlaceholder_-1854013440"/>
              </w:placeholder>
            </w:sdtPr>
            <w:sdtEndPr/>
            <w:sdtContent>
              <w:p w14:paraId="545FAA1B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a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  <w:tc>
          <w:tcPr>
            <w:tcW w:w="1350" w:type="dxa"/>
            <w:vAlign w:val="center"/>
          </w:tcPr>
          <w:bookmarkEnd w:id="6" w:displacedByCustomXml="next"/>
          <w:sdt>
            <w:sdtPr>
              <w:rPr>
                <w:sz w:val="20"/>
              </w:rPr>
              <w:id w:val="1604921055"/>
              <w:placeholder>
                <w:docPart w:val="DefaultPlaceholder_-1854013440"/>
              </w:placeholder>
            </w:sdtPr>
            <w:sdtEndPr/>
            <w:sdtContent>
              <w:p w14:paraId="750DAC24" w14:textId="77777777" w:rsidR="007B5158" w:rsidRPr="00A03EA6" w:rsidRDefault="00D8036B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a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</w:tr>
      <w:tr w:rsidR="007B5158" w:rsidRPr="00A03EA6" w14:paraId="42E2955E" w14:textId="77777777" w:rsidTr="0019433E">
        <w:trPr>
          <w:trHeight w:hRule="exact" w:val="360"/>
        </w:trPr>
        <w:tc>
          <w:tcPr>
            <w:tcW w:w="2343" w:type="dxa"/>
            <w:vAlign w:val="center"/>
          </w:tcPr>
          <w:p w14:paraId="7DAD8DCC" w14:textId="77777777" w:rsidR="007B5158" w:rsidRPr="00A03EA6" w:rsidRDefault="007B5158" w:rsidP="00350C25">
            <w:pPr>
              <w:pStyle w:val="Formfillablefield"/>
              <w:tabs>
                <w:tab w:val="left" w:pos="274"/>
              </w:tabs>
              <w:ind w:left="274" w:hanging="274"/>
            </w:pPr>
            <w:r w:rsidRPr="00A03EA6">
              <w:t>b)</w:t>
            </w:r>
            <w:r w:rsidRPr="00A03EA6">
              <w:tab/>
            </w:r>
            <w:bookmarkStart w:id="7" w:name="bInjuredLast"/>
            <w:sdt>
              <w:sdtPr>
                <w:id w:val="-951088810"/>
                <w:placeholder>
                  <w:docPart w:val="DefaultPlaceholder_-1854013440"/>
                </w:placeholder>
              </w:sdtPr>
              <w:sdtEndPr>
                <w:rPr>
                  <w:sz w:val="20"/>
                </w:rPr>
              </w:sdtEndPr>
              <w:sdtContent>
                <w:r w:rsidRPr="00A03EA6">
                  <w:rPr>
                    <w:sz w:val="20"/>
                  </w:rPr>
                  <w:fldChar w:fldCharType="begin">
                    <w:ffData>
                      <w:name w:val="bInjuredLast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  <w:bookmarkEnd w:id="7"/>
              </w:sdtContent>
            </w:sdt>
          </w:p>
        </w:tc>
        <w:tc>
          <w:tcPr>
            <w:tcW w:w="1350" w:type="dxa"/>
            <w:vAlign w:val="center"/>
          </w:tcPr>
          <w:bookmarkStart w:id="8" w:name="bInjuredFirst" w:displacedByCustomXml="next"/>
          <w:sdt>
            <w:sdtPr>
              <w:rPr>
                <w:sz w:val="20"/>
              </w:rPr>
              <w:id w:val="-358751617"/>
              <w:placeholder>
                <w:docPart w:val="DefaultPlaceholder_-1854013440"/>
              </w:placeholder>
            </w:sdtPr>
            <w:sdtEndPr/>
            <w:sdtContent>
              <w:p w14:paraId="0625BDC1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bInjuredFirst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  <w:bookmarkEnd w:id="8" w:displacedByCustomXml="next"/>
            </w:sdtContent>
          </w:sdt>
        </w:tc>
        <w:tc>
          <w:tcPr>
            <w:tcW w:w="3960" w:type="dxa"/>
            <w:vAlign w:val="center"/>
          </w:tcPr>
          <w:sdt>
            <w:sdtPr>
              <w:rPr>
                <w:sz w:val="20"/>
              </w:rPr>
              <w:id w:val="-1123695934"/>
              <w:placeholder>
                <w:docPart w:val="DefaultPlaceholder_-1854013440"/>
              </w:placeholder>
            </w:sdtPr>
            <w:sdtEndPr/>
            <w:sdtContent>
              <w:p w14:paraId="70ED454A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b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  <w:vAlign w:val="center"/>
          </w:tcPr>
          <w:bookmarkStart w:id="9" w:name="bInjuredJob" w:displacedByCustomXml="next"/>
          <w:sdt>
            <w:sdtPr>
              <w:rPr>
                <w:sz w:val="20"/>
              </w:rPr>
              <w:id w:val="-1874688863"/>
              <w:placeholder>
                <w:docPart w:val="DefaultPlaceholder_-1854013440"/>
              </w:placeholder>
            </w:sdtPr>
            <w:sdtEndPr/>
            <w:sdtContent>
              <w:p w14:paraId="59882037" w14:textId="77777777" w:rsidR="007B5158" w:rsidRPr="00A03EA6" w:rsidRDefault="007B5158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b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  <w:tc>
          <w:tcPr>
            <w:tcW w:w="1350" w:type="dxa"/>
            <w:vAlign w:val="center"/>
          </w:tcPr>
          <w:bookmarkEnd w:id="9" w:displacedByCustomXml="next"/>
          <w:sdt>
            <w:sdtPr>
              <w:rPr>
                <w:sz w:val="20"/>
              </w:rPr>
              <w:id w:val="2038156580"/>
              <w:placeholder>
                <w:docPart w:val="DefaultPlaceholder_-1854013440"/>
              </w:placeholder>
            </w:sdtPr>
            <w:sdtEndPr/>
            <w:sdtContent>
              <w:p w14:paraId="5648D364" w14:textId="77777777" w:rsidR="007B5158" w:rsidRPr="00A03EA6" w:rsidRDefault="00D8036B" w:rsidP="00350C25">
                <w:pPr>
                  <w:pStyle w:val="Formfillablefield"/>
                  <w:rPr>
                    <w:sz w:val="20"/>
                  </w:rPr>
                </w:pPr>
                <w:r w:rsidRPr="00A03EA6">
                  <w:rPr>
                    <w:sz w:val="20"/>
                  </w:rPr>
                  <w:fldChar w:fldCharType="begin">
                    <w:ffData>
                      <w:name w:val="aInjuredJob"/>
                      <w:enabled/>
                      <w:calcOnExit w:val="0"/>
                      <w:textInput/>
                    </w:ffData>
                  </w:fldChar>
                </w:r>
                <w:r w:rsidRPr="00A03EA6">
                  <w:rPr>
                    <w:sz w:val="20"/>
                  </w:rPr>
                  <w:instrText xml:space="preserve"> FORMTEXT </w:instrText>
                </w:r>
                <w:r w:rsidRPr="00A03EA6">
                  <w:rPr>
                    <w:sz w:val="20"/>
                  </w:rPr>
                </w:r>
                <w:r w:rsidRPr="00A03EA6">
                  <w:rPr>
                    <w:sz w:val="20"/>
                  </w:rPr>
                  <w:fldChar w:fldCharType="separate"/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noProof/>
                    <w:sz w:val="20"/>
                  </w:rPr>
                  <w:t> </w:t>
                </w:r>
                <w:r w:rsidRPr="00A03EA6">
                  <w:rPr>
                    <w:sz w:val="20"/>
                  </w:rPr>
                  <w:fldChar w:fldCharType="end"/>
                </w:r>
              </w:p>
            </w:sdtContent>
          </w:sdt>
        </w:tc>
      </w:tr>
    </w:tbl>
    <w:p w14:paraId="09892286" w14:textId="77777777" w:rsidR="009B426B" w:rsidRPr="00A03EA6" w:rsidRDefault="00352A95" w:rsidP="007B2609">
      <w:pPr>
        <w:pStyle w:val="Heading3"/>
        <w:spacing w:before="120" w:after="40"/>
      </w:pPr>
      <w:r>
        <w:t>3</w:t>
      </w:r>
      <w:r w:rsidR="009B426B" w:rsidRPr="00A03EA6">
        <w:t>.</w:t>
      </w:r>
      <w:r w:rsidR="009B426B" w:rsidRPr="00A03EA6">
        <w:tab/>
        <w:t xml:space="preserve">Type of occurrence </w:t>
      </w:r>
      <w:r w:rsidR="009B426B" w:rsidRPr="00A03EA6">
        <w:rPr>
          <w:rStyle w:val="Formsubheadingsubtext"/>
          <w:rFonts w:cs="Arial"/>
          <w:b w:val="0"/>
          <w:sz w:val="16"/>
          <w:szCs w:val="16"/>
        </w:rPr>
        <w:t>(select all that apply)</w:t>
      </w:r>
    </w:p>
    <w:tbl>
      <w:tblPr>
        <w:tblW w:w="11160" w:type="dxa"/>
        <w:tblInd w:w="8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14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5040"/>
        <w:gridCol w:w="6120"/>
      </w:tblGrid>
      <w:tr w:rsidR="009B426B" w:rsidRPr="00A03EA6" w14:paraId="22D5A8F1" w14:textId="77777777" w:rsidTr="00352A95">
        <w:trPr>
          <w:trHeight w:val="20"/>
        </w:trPr>
        <w:tc>
          <w:tcPr>
            <w:tcW w:w="5040" w:type="dxa"/>
            <w:tcBorders>
              <w:top w:val="single" w:sz="2" w:space="0" w:color="776E64"/>
              <w:left w:val="single" w:sz="2" w:space="0" w:color="776E64"/>
              <w:bottom w:val="single" w:sz="4" w:space="0" w:color="auto"/>
              <w:right w:val="nil"/>
            </w:tcBorders>
          </w:tcPr>
          <w:p w14:paraId="6CFE2D51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1873454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Death of </w:t>
            </w:r>
            <w:r w:rsidR="00F42B89">
              <w:t>_______________________</w:t>
            </w:r>
          </w:p>
          <w:p w14:paraId="6E1D76EE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154621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A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Serious injury to </w:t>
            </w:r>
            <w:r w:rsidR="00352A95">
              <w:t>____________</w:t>
            </w:r>
            <w:r w:rsidR="00F42B89">
              <w:t>___________</w:t>
            </w:r>
          </w:p>
          <w:p w14:paraId="7B68880F" w14:textId="77777777" w:rsidR="009B426B" w:rsidRDefault="00733D40" w:rsidP="004262EF">
            <w:pPr>
              <w:pStyle w:val="Formfillablefieldcheckbox"/>
              <w:spacing w:before="120" w:after="120"/>
            </w:pPr>
            <w:sdt>
              <w:sdtPr>
                <w:id w:val="-133035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Major structural failure or collapse</w:t>
            </w:r>
          </w:p>
          <w:p w14:paraId="7438B489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21558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Major release of hazardous substance</w:t>
            </w:r>
          </w:p>
          <w:p w14:paraId="3E72ED2C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49410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</w:t>
            </w:r>
            <w:r w:rsidR="00352A95">
              <w:t>Incident</w:t>
            </w:r>
            <w:r w:rsidR="009B426B" w:rsidRPr="00A03EA6">
              <w:t xml:space="preserve"> causing personal injury</w:t>
            </w:r>
          </w:p>
        </w:tc>
        <w:tc>
          <w:tcPr>
            <w:tcW w:w="6120" w:type="dxa"/>
            <w:tcBorders>
              <w:top w:val="single" w:sz="2" w:space="0" w:color="776E64"/>
              <w:left w:val="nil"/>
              <w:bottom w:val="single" w:sz="4" w:space="0" w:color="auto"/>
              <w:right w:val="single" w:sz="2" w:space="0" w:color="776E64"/>
            </w:tcBorders>
          </w:tcPr>
          <w:p w14:paraId="5A017F22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463086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</w:t>
            </w:r>
            <w:r w:rsidR="00352A95" w:rsidRPr="00A03EA6">
              <w:t>Incident with potential for serious injury</w:t>
            </w:r>
          </w:p>
          <w:p w14:paraId="06772681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446698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</w:t>
            </w:r>
            <w:r w:rsidR="00352A95">
              <w:t>Incident</w:t>
            </w:r>
            <w:r w:rsidR="00352A95" w:rsidRPr="00A03EA6">
              <w:t xml:space="preserve"> causing </w:t>
            </w:r>
            <w:r w:rsidR="00352A95">
              <w:t>property damage</w:t>
            </w:r>
          </w:p>
          <w:p w14:paraId="240CCC9A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205761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</w:t>
            </w:r>
            <w:r w:rsidR="00352A95" w:rsidRPr="00A03EA6">
              <w:t xml:space="preserve">Incident with potential for </w:t>
            </w:r>
            <w:r w:rsidR="00352A95">
              <w:t>property damage</w:t>
            </w:r>
          </w:p>
          <w:p w14:paraId="1A11EA18" w14:textId="77777777" w:rsidR="009B426B" w:rsidRPr="00A03EA6" w:rsidRDefault="00733D40" w:rsidP="004262EF">
            <w:pPr>
              <w:pStyle w:val="Formfillablefieldcheckbox"/>
              <w:spacing w:before="120" w:after="120"/>
            </w:pPr>
            <w:sdt>
              <w:sdtPr>
                <w:id w:val="-122012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Minor injury or no injury but had potential for causing serious injury</w:t>
            </w:r>
          </w:p>
          <w:p w14:paraId="3C4E4C66" w14:textId="77777777" w:rsidR="00352A95" w:rsidRPr="00A03EA6" w:rsidRDefault="00733D40" w:rsidP="00352A95">
            <w:pPr>
              <w:pStyle w:val="Formfillablefieldcheckbox"/>
              <w:spacing w:before="120" w:after="120"/>
            </w:pPr>
            <w:sdt>
              <w:sdtPr>
                <w:id w:val="190063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C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B426B" w:rsidRPr="00A03EA6">
              <w:t xml:space="preserve">  Injury requiring medical treatment beyond first aid</w:t>
            </w:r>
          </w:p>
        </w:tc>
      </w:tr>
    </w:tbl>
    <w:p w14:paraId="79BEEEC1" w14:textId="77777777" w:rsidR="00A03E92" w:rsidRPr="00A03EA6" w:rsidRDefault="000B3982" w:rsidP="002073F2">
      <w:pPr>
        <w:pStyle w:val="Heading3"/>
        <w:spacing w:after="40"/>
        <w:rPr>
          <w:rStyle w:val="Formsubheadingsubtext"/>
          <w:rFonts w:cs="Arial"/>
        </w:rPr>
      </w:pPr>
      <w:r>
        <w:t>4</w:t>
      </w:r>
      <w:r w:rsidR="00A03E92" w:rsidRPr="00A03EA6">
        <w:t>.</w:t>
      </w:r>
      <w:r w:rsidR="00A03E92" w:rsidRPr="00A03EA6">
        <w:tab/>
        <w:t>Witnesses</w:t>
      </w:r>
    </w:p>
    <w:tbl>
      <w:tblPr>
        <w:tblW w:w="11160" w:type="dxa"/>
        <w:tblInd w:w="86" w:type="dxa"/>
        <w:tblBorders>
          <w:top w:val="single" w:sz="2" w:space="0" w:color="776E64"/>
          <w:left w:val="single" w:sz="2" w:space="0" w:color="776E64"/>
          <w:bottom w:val="single" w:sz="2" w:space="0" w:color="776E64"/>
          <w:right w:val="single" w:sz="2" w:space="0" w:color="776E64"/>
          <w:insideH w:val="single" w:sz="2" w:space="0" w:color="776E64"/>
          <w:insideV w:val="single" w:sz="2" w:space="0" w:color="776E64"/>
        </w:tblBorders>
        <w:tblLayout w:type="fixed"/>
        <w:tblCellMar>
          <w:top w:w="45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2343"/>
        <w:gridCol w:w="1798"/>
        <w:gridCol w:w="5220"/>
        <w:gridCol w:w="1799"/>
      </w:tblGrid>
      <w:tr w:rsidR="00366972" w:rsidRPr="00A03EA6" w14:paraId="0805CF5B" w14:textId="77777777" w:rsidTr="0074678C">
        <w:trPr>
          <w:trHeight w:val="20"/>
          <w:tblHeader/>
        </w:trPr>
        <w:tc>
          <w:tcPr>
            <w:tcW w:w="2343" w:type="dxa"/>
            <w:shd w:val="clear" w:color="auto" w:fill="6399AE"/>
            <w:vAlign w:val="bottom"/>
          </w:tcPr>
          <w:p w14:paraId="2CDA4DB6" w14:textId="77777777" w:rsidR="00366972" w:rsidRPr="00A03EA6" w:rsidRDefault="00366972" w:rsidP="0056781A">
            <w:pPr>
              <w:pStyle w:val="Formcaptiontext"/>
              <w:rPr>
                <w:b/>
                <w:color w:val="FFFFFF"/>
              </w:rPr>
            </w:pPr>
            <w:r w:rsidRPr="00A03EA6">
              <w:rPr>
                <w:b/>
                <w:color w:val="FFFFFF"/>
              </w:rPr>
              <w:t>Last name</w:t>
            </w:r>
          </w:p>
        </w:tc>
        <w:tc>
          <w:tcPr>
            <w:tcW w:w="1798" w:type="dxa"/>
            <w:shd w:val="clear" w:color="auto" w:fill="6399AE"/>
            <w:vAlign w:val="bottom"/>
          </w:tcPr>
          <w:p w14:paraId="4DE412A9" w14:textId="77777777" w:rsidR="00366972" w:rsidRPr="00A03EA6" w:rsidRDefault="00366972" w:rsidP="0056781A">
            <w:pPr>
              <w:pStyle w:val="Formcaptiontext"/>
              <w:rPr>
                <w:b/>
                <w:color w:val="FFFFFF"/>
              </w:rPr>
            </w:pPr>
            <w:r w:rsidRPr="00A03EA6">
              <w:rPr>
                <w:b/>
                <w:color w:val="FFFFFF"/>
              </w:rPr>
              <w:t>First name</w:t>
            </w:r>
          </w:p>
        </w:tc>
        <w:tc>
          <w:tcPr>
            <w:tcW w:w="5220" w:type="dxa"/>
            <w:shd w:val="clear" w:color="auto" w:fill="6399AE"/>
            <w:vAlign w:val="bottom"/>
          </w:tcPr>
          <w:p w14:paraId="41ACCB8A" w14:textId="77777777" w:rsidR="00366972" w:rsidRPr="00A03EA6" w:rsidRDefault="00F42B89" w:rsidP="00A03E92">
            <w:pPr>
              <w:pStyle w:val="Formcaptiontex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Nature of Relationship with District (</w:t>
            </w:r>
            <w:r w:rsidR="000B3982">
              <w:rPr>
                <w:b/>
                <w:color w:val="FFFFFF"/>
              </w:rPr>
              <w:t>FT/PT/Seasonal/Volunteer/Student</w:t>
            </w:r>
            <w:r>
              <w:rPr>
                <w:b/>
                <w:color w:val="FFFFFF"/>
              </w:rPr>
              <w:t>)</w:t>
            </w:r>
          </w:p>
        </w:tc>
        <w:tc>
          <w:tcPr>
            <w:tcW w:w="1799" w:type="dxa"/>
            <w:shd w:val="clear" w:color="auto" w:fill="6399AE"/>
            <w:vAlign w:val="bottom"/>
          </w:tcPr>
          <w:p w14:paraId="1D09476D" w14:textId="77777777" w:rsidR="00366972" w:rsidRPr="00A03EA6" w:rsidRDefault="000B3982" w:rsidP="00A03E92">
            <w:pPr>
              <w:pStyle w:val="Formcaptiontext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hone number</w:t>
            </w:r>
          </w:p>
        </w:tc>
      </w:tr>
      <w:tr w:rsidR="00366972" w:rsidRPr="00A03EA6" w14:paraId="393EC77D" w14:textId="77777777" w:rsidTr="0074678C">
        <w:trPr>
          <w:trHeight w:val="20"/>
        </w:trPr>
        <w:tc>
          <w:tcPr>
            <w:tcW w:w="2343" w:type="dxa"/>
          </w:tcPr>
          <w:p w14:paraId="61F096B8" w14:textId="77777777" w:rsidR="00366972" w:rsidRPr="00A03EA6" w:rsidRDefault="00366972" w:rsidP="00370677">
            <w:pPr>
              <w:pStyle w:val="Formfillablefield"/>
              <w:tabs>
                <w:tab w:val="left" w:pos="274"/>
              </w:tabs>
              <w:ind w:left="274" w:hanging="274"/>
            </w:pPr>
            <w:r w:rsidRPr="00A03EA6">
              <w:t>a)</w:t>
            </w:r>
            <w:r w:rsidR="00D94C53">
              <w:t xml:space="preserve"> </w:t>
            </w:r>
            <w:sdt>
              <w:sdtPr>
                <w:id w:val="-2136929690"/>
                <w:placeholder>
                  <w:docPart w:val="2A48737F714842C19C06A8A8CCFF6872"/>
                </w:placeholder>
              </w:sdtPr>
              <w:sdtEndPr/>
              <w:sdtContent>
                <w:r w:rsidR="00D94C53" w:rsidRPr="00A03EA6">
                  <w:fldChar w:fldCharType="begin">
                    <w:ffData>
                      <w:name w:val="bWitnessLast"/>
                      <w:enabled/>
                      <w:calcOnExit w:val="0"/>
                      <w:textInput/>
                    </w:ffData>
                  </w:fldChar>
                </w:r>
                <w:r w:rsidR="00D94C53" w:rsidRPr="00A03EA6">
                  <w:instrText xml:space="preserve"> FORMTEXT </w:instrText>
                </w:r>
                <w:r w:rsidR="00D94C53" w:rsidRPr="00A03EA6">
                  <w:fldChar w:fldCharType="separate"/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fldChar w:fldCharType="end"/>
                </w:r>
              </w:sdtContent>
            </w:sdt>
          </w:p>
        </w:tc>
        <w:tc>
          <w:tcPr>
            <w:tcW w:w="1798" w:type="dxa"/>
          </w:tcPr>
          <w:p w14:paraId="65D307AE" w14:textId="77777777" w:rsidR="00366972" w:rsidRPr="00A03EA6" w:rsidRDefault="00733D40" w:rsidP="0056781A">
            <w:pPr>
              <w:pStyle w:val="Formfillablefield"/>
            </w:pPr>
            <w:sdt>
              <w:sdtPr>
                <w:id w:val="-1288038624"/>
                <w:placeholder>
                  <w:docPart w:val="A8BEBA0A6E9746B4B7CCDAC80860FA10"/>
                </w:placeholder>
              </w:sdtPr>
              <w:sdtEndPr/>
              <w:sdtContent>
                <w:r w:rsidR="00D94C53" w:rsidRPr="00A03EA6">
                  <w:fldChar w:fldCharType="begin">
                    <w:ffData>
                      <w:name w:val="bWitnessLast"/>
                      <w:enabled/>
                      <w:calcOnExit w:val="0"/>
                      <w:textInput/>
                    </w:ffData>
                  </w:fldChar>
                </w:r>
                <w:r w:rsidR="00D94C53" w:rsidRPr="00A03EA6">
                  <w:instrText xml:space="preserve"> FORMTEXT </w:instrText>
                </w:r>
                <w:r w:rsidR="00D94C53" w:rsidRPr="00A03EA6">
                  <w:fldChar w:fldCharType="separate"/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rPr>
                    <w:noProof/>
                  </w:rPr>
                  <w:t> </w:t>
                </w:r>
                <w:r w:rsidR="00D94C53" w:rsidRPr="00A03EA6">
                  <w:fldChar w:fldCharType="end"/>
                </w:r>
              </w:sdtContent>
            </w:sdt>
          </w:p>
        </w:tc>
        <w:tc>
          <w:tcPr>
            <w:tcW w:w="5220" w:type="dxa"/>
          </w:tcPr>
          <w:bookmarkStart w:id="10" w:name="aWitnessJob" w:displacedByCustomXml="next"/>
          <w:sdt>
            <w:sdtPr>
              <w:id w:val="413290803"/>
              <w:placeholder>
                <w:docPart w:val="DefaultPlaceholder_-1854013440"/>
              </w:placeholder>
            </w:sdtPr>
            <w:sdtEndPr/>
            <w:sdtContent>
              <w:p w14:paraId="6BDA7B32" w14:textId="77777777" w:rsidR="00366972" w:rsidRPr="00A03EA6" w:rsidRDefault="00366972" w:rsidP="00B77ACC">
                <w:pPr>
                  <w:pStyle w:val="Formfillablefield"/>
                </w:pPr>
                <w:r w:rsidRPr="00A03EA6">
                  <w:fldChar w:fldCharType="begin">
                    <w:ffData>
                      <w:name w:val="aWitnessJob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</w:p>
            </w:sdtContent>
          </w:sdt>
        </w:tc>
        <w:tc>
          <w:tcPr>
            <w:tcW w:w="1799" w:type="dxa"/>
          </w:tcPr>
          <w:bookmarkEnd w:id="10" w:displacedByCustomXml="next"/>
          <w:sdt>
            <w:sdtPr>
              <w:id w:val="764814889"/>
              <w:placeholder>
                <w:docPart w:val="DefaultPlaceholder_-1854013440"/>
              </w:placeholder>
            </w:sdtPr>
            <w:sdtEndPr/>
            <w:sdtContent>
              <w:p w14:paraId="37B516F7" w14:textId="77777777" w:rsidR="00366972" w:rsidRPr="00A03EA6" w:rsidRDefault="00F42B89" w:rsidP="00B77ACC">
                <w:pPr>
                  <w:pStyle w:val="Formfillablefield"/>
                </w:pPr>
                <w:r w:rsidRPr="00A03EA6">
                  <w:fldChar w:fldCharType="begin">
                    <w:ffData>
                      <w:name w:val="aWitnessJob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</w:p>
            </w:sdtContent>
          </w:sdt>
        </w:tc>
      </w:tr>
      <w:tr w:rsidR="00366972" w:rsidRPr="00A03EA6" w14:paraId="09FA6852" w14:textId="77777777" w:rsidTr="0074678C">
        <w:trPr>
          <w:trHeight w:val="20"/>
        </w:trPr>
        <w:tc>
          <w:tcPr>
            <w:tcW w:w="2343" w:type="dxa"/>
          </w:tcPr>
          <w:p w14:paraId="3877E45F" w14:textId="77777777" w:rsidR="00366972" w:rsidRPr="00A03EA6" w:rsidRDefault="00366972" w:rsidP="00370677">
            <w:pPr>
              <w:pStyle w:val="Formfillablefield"/>
              <w:tabs>
                <w:tab w:val="left" w:pos="274"/>
              </w:tabs>
              <w:ind w:left="274" w:hanging="274"/>
            </w:pPr>
            <w:r w:rsidRPr="00A03EA6">
              <w:t>b)</w:t>
            </w:r>
            <w:r w:rsidRPr="00A03EA6">
              <w:tab/>
            </w:r>
            <w:bookmarkStart w:id="11" w:name="bWitnessLast"/>
            <w:sdt>
              <w:sdtPr>
                <w:id w:val="1195570148"/>
                <w:placeholder>
                  <w:docPart w:val="DefaultPlaceholder_-1854013440"/>
                </w:placeholder>
              </w:sdtPr>
              <w:sdtEndPr/>
              <w:sdtContent>
                <w:r w:rsidRPr="00A03EA6">
                  <w:fldChar w:fldCharType="begin">
                    <w:ffData>
                      <w:name w:val="bWitnessLast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  <w:bookmarkEnd w:id="11"/>
              </w:sdtContent>
            </w:sdt>
          </w:p>
        </w:tc>
        <w:tc>
          <w:tcPr>
            <w:tcW w:w="1798" w:type="dxa"/>
          </w:tcPr>
          <w:bookmarkStart w:id="12" w:name="bWitnessFirst" w:displacedByCustomXml="next"/>
          <w:sdt>
            <w:sdtPr>
              <w:id w:val="-493181304"/>
              <w:placeholder>
                <w:docPart w:val="DefaultPlaceholder_-1854013440"/>
              </w:placeholder>
            </w:sdtPr>
            <w:sdtEndPr/>
            <w:sdtContent>
              <w:p w14:paraId="6A80E1CF" w14:textId="77777777" w:rsidR="00366972" w:rsidRPr="00A03EA6" w:rsidRDefault="00366972" w:rsidP="0056781A">
                <w:pPr>
                  <w:pStyle w:val="Formfillablefield"/>
                </w:pPr>
                <w:r w:rsidRPr="00A03EA6">
                  <w:fldChar w:fldCharType="begin">
                    <w:ffData>
                      <w:name w:val="bWitnessFirst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</w:p>
              <w:bookmarkEnd w:id="12" w:displacedByCustomXml="next"/>
            </w:sdtContent>
          </w:sdt>
        </w:tc>
        <w:tc>
          <w:tcPr>
            <w:tcW w:w="5220" w:type="dxa"/>
          </w:tcPr>
          <w:bookmarkStart w:id="13" w:name="bWitnessJob" w:displacedByCustomXml="next"/>
          <w:sdt>
            <w:sdtPr>
              <w:id w:val="1927765729"/>
              <w:placeholder>
                <w:docPart w:val="DefaultPlaceholder_-1854013440"/>
              </w:placeholder>
            </w:sdtPr>
            <w:sdtEndPr/>
            <w:sdtContent>
              <w:p w14:paraId="6D639F1C" w14:textId="77777777" w:rsidR="00366972" w:rsidRPr="00A03EA6" w:rsidRDefault="00366972" w:rsidP="0056781A">
                <w:pPr>
                  <w:pStyle w:val="Formfillablefield"/>
                </w:pPr>
                <w:r w:rsidRPr="00A03EA6">
                  <w:fldChar w:fldCharType="begin">
                    <w:ffData>
                      <w:name w:val="bWitnessJob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</w:p>
            </w:sdtContent>
          </w:sdt>
        </w:tc>
        <w:tc>
          <w:tcPr>
            <w:tcW w:w="1799" w:type="dxa"/>
          </w:tcPr>
          <w:bookmarkEnd w:id="13" w:displacedByCustomXml="next"/>
          <w:sdt>
            <w:sdtPr>
              <w:id w:val="1270434183"/>
              <w:placeholder>
                <w:docPart w:val="DefaultPlaceholder_-1854013440"/>
              </w:placeholder>
            </w:sdtPr>
            <w:sdtEndPr/>
            <w:sdtContent>
              <w:p w14:paraId="21DBD801" w14:textId="77777777" w:rsidR="00366972" w:rsidRPr="00A03EA6" w:rsidRDefault="00F42B89" w:rsidP="0056781A">
                <w:pPr>
                  <w:pStyle w:val="Formfillablefield"/>
                </w:pPr>
                <w:r w:rsidRPr="00A03EA6">
                  <w:fldChar w:fldCharType="begin">
                    <w:ffData>
                      <w:name w:val="aWitnessJob"/>
                      <w:enabled/>
                      <w:calcOnExit w:val="0"/>
                      <w:textInput/>
                    </w:ffData>
                  </w:fldChar>
                </w:r>
                <w:r w:rsidRPr="00A03EA6">
                  <w:instrText xml:space="preserve"> FORMTEXT </w:instrText>
                </w:r>
                <w:r w:rsidRPr="00A03EA6">
                  <w:fldChar w:fldCharType="separate"/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rPr>
                    <w:noProof/>
                  </w:rPr>
                  <w:t> </w:t>
                </w:r>
                <w:r w:rsidRPr="00A03EA6">
                  <w:fldChar w:fldCharType="end"/>
                </w:r>
              </w:p>
            </w:sdtContent>
          </w:sdt>
        </w:tc>
      </w:tr>
    </w:tbl>
    <w:p w14:paraId="6680CFFA" w14:textId="77777777" w:rsidR="00F44A46" w:rsidRPr="00A03EA6" w:rsidRDefault="00F44A46" w:rsidP="00F44A46">
      <w:pPr>
        <w:rPr>
          <w:sz w:val="2"/>
          <w:szCs w:val="2"/>
        </w:rPr>
      </w:pPr>
    </w:p>
    <w:p w14:paraId="76B7A0E1" w14:textId="77777777" w:rsidR="00F44A46" w:rsidRPr="00A03EA6" w:rsidRDefault="000B3982" w:rsidP="002073F2">
      <w:pPr>
        <w:pStyle w:val="Heading3"/>
        <w:spacing w:before="120" w:after="40"/>
      </w:pPr>
      <w:r>
        <w:t>5</w:t>
      </w:r>
      <w:r w:rsidR="00F44A46" w:rsidRPr="00A03EA6">
        <w:t>.</w:t>
      </w:r>
      <w:r w:rsidR="00F44A46" w:rsidRPr="00A03EA6">
        <w:tab/>
      </w:r>
      <w:r>
        <w:t>C</w:t>
      </w:r>
      <w:r w:rsidR="00F44A46" w:rsidRPr="00A03EA6">
        <w:t>onditions, acts, or procedures that contributed to the incident</w:t>
      </w:r>
    </w:p>
    <w:tbl>
      <w:tblPr>
        <w:tblW w:w="11233" w:type="dxa"/>
        <w:tblInd w:w="89" w:type="dxa"/>
        <w:tblBorders>
          <w:top w:val="single" w:sz="2" w:space="0" w:color="776E64"/>
          <w:left w:val="single" w:sz="2" w:space="0" w:color="776E64"/>
          <w:bottom w:val="single" w:sz="2" w:space="0" w:color="776E64"/>
          <w:right w:val="single" w:sz="2" w:space="0" w:color="776E64"/>
          <w:insideH w:val="single" w:sz="2" w:space="0" w:color="776E64"/>
          <w:insideV w:val="single" w:sz="2" w:space="0" w:color="776E64"/>
        </w:tblBorders>
        <w:tblLayout w:type="fixed"/>
        <w:tblCellMar>
          <w:top w:w="45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11233"/>
      </w:tblGrid>
      <w:tr w:rsidR="00F44A46" w:rsidRPr="00A03EA6" w14:paraId="7D2C050D" w14:textId="77777777" w:rsidTr="001B2B7D">
        <w:trPr>
          <w:trHeight w:val="861"/>
        </w:trPr>
        <w:tc>
          <w:tcPr>
            <w:tcW w:w="11233" w:type="dxa"/>
          </w:tcPr>
          <w:p w14:paraId="7DA3C9A0" w14:textId="77777777" w:rsidR="00F44A46" w:rsidRPr="00A03EA6" w:rsidRDefault="00F44A46" w:rsidP="0056781A">
            <w:pPr>
              <w:pStyle w:val="Formcaptiontext"/>
            </w:pPr>
            <w:r w:rsidRPr="00A03EA6">
              <w:t xml:space="preserve">Describe anything, or the absence of anything, that contributed to the </w:t>
            </w:r>
            <w:r w:rsidR="007B5158">
              <w:t>occurrence of the incident</w:t>
            </w:r>
            <w:r w:rsidRPr="00A03EA6">
              <w:t xml:space="preserve"> such as </w:t>
            </w:r>
            <w:r w:rsidR="000B3982">
              <w:t xml:space="preserve">weather conditions, </w:t>
            </w:r>
            <w:r w:rsidR="007B5158">
              <w:t xml:space="preserve">inattention, </w:t>
            </w:r>
            <w:r w:rsidRPr="00A03EA6">
              <w:t xml:space="preserve">poor housekeeping or poor visibility, </w:t>
            </w:r>
            <w:r w:rsidR="0052677C">
              <w:t xml:space="preserve">lack of PPE, </w:t>
            </w:r>
            <w:r w:rsidRPr="00A03EA6">
              <w:t>us</w:t>
            </w:r>
            <w:r w:rsidR="000B3982">
              <w:t>e of e</w:t>
            </w:r>
            <w:r w:rsidRPr="00A03EA6">
              <w:t>quipment without guards</w:t>
            </w:r>
            <w:r w:rsidR="006C201E" w:rsidRPr="00A03EA6">
              <w:t>,</w:t>
            </w:r>
            <w:r w:rsidRPr="00A03EA6">
              <w:t xml:space="preserve"> or the lack of safe work procedures.</w:t>
            </w:r>
          </w:p>
          <w:sdt>
            <w:sdtPr>
              <w:id w:val="479351352"/>
              <w:placeholder>
                <w:docPart w:val="36318B700B3C4B7E99952ABAD0D96490"/>
              </w:placeholder>
              <w:showingPlcHdr/>
            </w:sdtPr>
            <w:sdtEndPr/>
            <w:sdtContent>
              <w:p w14:paraId="0F7B02ED" w14:textId="77777777" w:rsidR="00F44A46" w:rsidRPr="00A03EA6" w:rsidRDefault="0074678C" w:rsidP="0056781A">
                <w:pPr>
                  <w:pStyle w:val="Formfillablefield"/>
                </w:pPr>
                <w:r w:rsidRPr="005D1C9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CCAC474" w14:textId="77777777" w:rsidR="00F44A46" w:rsidRPr="00A03EA6" w:rsidRDefault="00F44A46" w:rsidP="00F44A46">
      <w:pPr>
        <w:rPr>
          <w:sz w:val="2"/>
          <w:szCs w:val="2"/>
        </w:rPr>
      </w:pPr>
    </w:p>
    <w:p w14:paraId="29DF4C04" w14:textId="77777777" w:rsidR="006B0453" w:rsidRPr="00A03EA6" w:rsidRDefault="000B3982" w:rsidP="00366972">
      <w:pPr>
        <w:pStyle w:val="Heading3"/>
        <w:spacing w:before="120" w:after="40"/>
      </w:pPr>
      <w:r>
        <w:t>6</w:t>
      </w:r>
      <w:r w:rsidR="00776A7C" w:rsidRPr="00A03EA6">
        <w:t xml:space="preserve">. </w:t>
      </w:r>
      <w:r>
        <w:t>D</w:t>
      </w:r>
      <w:r w:rsidR="006B0453" w:rsidRPr="00A03EA6">
        <w:t>escription of the incident</w:t>
      </w:r>
    </w:p>
    <w:tbl>
      <w:tblPr>
        <w:tblW w:w="11248" w:type="dxa"/>
        <w:tblInd w:w="89" w:type="dxa"/>
        <w:tblBorders>
          <w:top w:val="single" w:sz="2" w:space="0" w:color="776E64"/>
          <w:left w:val="single" w:sz="2" w:space="0" w:color="776E64"/>
          <w:bottom w:val="single" w:sz="2" w:space="0" w:color="776E64"/>
          <w:right w:val="single" w:sz="2" w:space="0" w:color="776E64"/>
          <w:insideH w:val="single" w:sz="2" w:space="0" w:color="776E64"/>
          <w:insideV w:val="single" w:sz="2" w:space="0" w:color="776E64"/>
        </w:tblBorders>
        <w:tblLayout w:type="fixed"/>
        <w:tblCellMar>
          <w:top w:w="45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11248"/>
      </w:tblGrid>
      <w:tr w:rsidR="006B0453" w:rsidRPr="00A03EA6" w14:paraId="17D12241" w14:textId="77777777" w:rsidTr="000742AD">
        <w:trPr>
          <w:trHeight w:val="537"/>
        </w:trPr>
        <w:tc>
          <w:tcPr>
            <w:tcW w:w="11248" w:type="dxa"/>
          </w:tcPr>
          <w:p w14:paraId="7673FFEE" w14:textId="77777777" w:rsidR="006B0453" w:rsidRPr="00A03EA6" w:rsidRDefault="006B0453" w:rsidP="0056781A">
            <w:pPr>
              <w:pStyle w:val="Formcaptiontext"/>
            </w:pPr>
            <w:r w:rsidRPr="00A03EA6">
              <w:t xml:space="preserve">Briefly summarize the sequence of events, </w:t>
            </w:r>
            <w:r w:rsidR="000B3982">
              <w:t>contributing</w:t>
            </w:r>
            <w:r w:rsidRPr="00A03EA6">
              <w:t xml:space="preserve"> factors, and the resulting injury</w:t>
            </w:r>
            <w:r w:rsidR="000B3982">
              <w:t xml:space="preserve"> or damages</w:t>
            </w:r>
            <w:r w:rsidRPr="00A03EA6">
              <w:t>, if any.</w:t>
            </w:r>
          </w:p>
          <w:sdt>
            <w:sdtPr>
              <w:id w:val="-2109426279"/>
              <w:placeholder>
                <w:docPart w:val="8DD8ED8FD9594CAEA11EA5422A05A78B"/>
              </w:placeholder>
              <w:showingPlcHdr/>
            </w:sdtPr>
            <w:sdtEndPr/>
            <w:sdtContent>
              <w:p w14:paraId="5B2E3C6E" w14:textId="77777777" w:rsidR="006B0453" w:rsidRPr="00A03EA6" w:rsidRDefault="0074678C" w:rsidP="0056781A">
                <w:pPr>
                  <w:pStyle w:val="Formfillablefield"/>
                </w:pPr>
                <w:r w:rsidRPr="005D1C9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tbl>
      <w:tblPr>
        <w:tblpPr w:leftFromText="180" w:rightFromText="180" w:vertAnchor="text" w:horzAnchor="margin" w:tblpX="87" w:tblpY="35"/>
        <w:tblW w:w="1124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9" w:type="dxa"/>
          <w:bottom w:w="43" w:type="dxa"/>
          <w:right w:w="89" w:type="dxa"/>
        </w:tblCellMar>
        <w:tblLook w:val="01E0" w:firstRow="1" w:lastRow="1" w:firstColumn="1" w:lastColumn="1" w:noHBand="0" w:noVBand="0"/>
      </w:tblPr>
      <w:tblGrid>
        <w:gridCol w:w="3630"/>
        <w:gridCol w:w="3717"/>
        <w:gridCol w:w="3900"/>
      </w:tblGrid>
      <w:tr w:rsidR="000742AD" w:rsidRPr="00A03EA6" w14:paraId="18429597" w14:textId="77777777" w:rsidTr="000742AD">
        <w:trPr>
          <w:trHeight w:hRule="exact" w:val="525"/>
        </w:trPr>
        <w:tc>
          <w:tcPr>
            <w:tcW w:w="3630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2D13A6E7" w14:textId="77777777" w:rsidR="000742AD" w:rsidRPr="008D0F99" w:rsidRDefault="000742AD" w:rsidP="000742AD">
            <w:pPr>
              <w:pStyle w:val="Formcaptiontext"/>
            </w:pPr>
            <w:r>
              <w:t xml:space="preserve">Name of person completing this form:  </w:t>
            </w:r>
            <w:sdt>
              <w:sdtPr>
                <w:id w:val="2052565299"/>
                <w:placeholder>
                  <w:docPart w:val="EBA5EE1919284ECBA5812DA50B52F19F"/>
                </w:placeholder>
                <w:showingPlcHdr/>
              </w:sdtPr>
              <w:sdtEndPr/>
              <w:sdtContent>
                <w:r w:rsidRPr="005D1C91">
                  <w:rPr>
                    <w:rStyle w:val="PlaceholderText"/>
                    <w:rFonts w:eastAsiaTheme="majorEastAsia"/>
                  </w:rPr>
                  <w:t>Click or tap here to enter text.</w:t>
                </w:r>
              </w:sdtContent>
            </w:sdt>
          </w:p>
        </w:tc>
        <w:tc>
          <w:tcPr>
            <w:tcW w:w="3717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65F6AC21" w14:textId="77777777" w:rsidR="000742AD" w:rsidRDefault="000742AD" w:rsidP="000742AD">
            <w:pPr>
              <w:pStyle w:val="Formcaptiontext"/>
            </w:pPr>
            <w:r>
              <w:t xml:space="preserve">Title:  </w:t>
            </w:r>
            <w:sdt>
              <w:sdtPr>
                <w:id w:val="-201795267"/>
                <w:placeholder>
                  <w:docPart w:val="9CEFAC5493534814A9BE0BC56CB24A60"/>
                </w:placeholder>
                <w:showingPlcHdr/>
              </w:sdtPr>
              <w:sdtEndPr/>
              <w:sdtContent>
                <w:r w:rsidRPr="005D1C91">
                  <w:rPr>
                    <w:rStyle w:val="PlaceholderText"/>
                    <w:rFonts w:eastAsiaTheme="majorEastAsia"/>
                  </w:rPr>
                  <w:t>Click or tap here to enter text.</w:t>
                </w:r>
              </w:sdtContent>
            </w:sdt>
          </w:p>
        </w:tc>
        <w:tc>
          <w:tcPr>
            <w:tcW w:w="3900" w:type="dxa"/>
            <w:tcBorders>
              <w:top w:val="single" w:sz="2" w:space="0" w:color="776E64"/>
              <w:left w:val="single" w:sz="2" w:space="0" w:color="776E64"/>
              <w:bottom w:val="single" w:sz="2" w:space="0" w:color="776E64"/>
              <w:right w:val="single" w:sz="2" w:space="0" w:color="776E64"/>
            </w:tcBorders>
          </w:tcPr>
          <w:p w14:paraId="43366161" w14:textId="77777777" w:rsidR="000742AD" w:rsidRDefault="000742AD" w:rsidP="000742AD">
            <w:pPr>
              <w:pStyle w:val="Formcaptiontext"/>
            </w:pPr>
            <w:r>
              <w:t xml:space="preserve">Date:  </w:t>
            </w:r>
            <w:sdt>
              <w:sdtPr>
                <w:id w:val="-764603386"/>
                <w:placeholder>
                  <w:docPart w:val="3BE84A636C8E4F1C9ED248225438C90F"/>
                </w:placeholder>
                <w:showingPlcHdr/>
              </w:sdtPr>
              <w:sdtEndPr/>
              <w:sdtContent>
                <w:r w:rsidRPr="005D1C91">
                  <w:rPr>
                    <w:rStyle w:val="PlaceholderText"/>
                    <w:rFonts w:eastAsiaTheme="majorEastAsia"/>
                  </w:rPr>
                  <w:t>Click or tap here to enter text.</w:t>
                </w:r>
              </w:sdtContent>
            </w:sdt>
          </w:p>
        </w:tc>
      </w:tr>
    </w:tbl>
    <w:p w14:paraId="4D1BC65E" w14:textId="77777777" w:rsidR="00E73EF1" w:rsidRDefault="00E73EF1" w:rsidP="000B3982">
      <w:pPr>
        <w:pStyle w:val="Heading3"/>
        <w:rPr>
          <w:sz w:val="2"/>
          <w:szCs w:val="2"/>
        </w:rPr>
      </w:pPr>
    </w:p>
    <w:p w14:paraId="38B36631" w14:textId="77777777" w:rsidR="00E21A31" w:rsidRPr="00E21A31" w:rsidRDefault="00E21A31" w:rsidP="00E21A31"/>
    <w:sectPr w:rsidR="00E21A31" w:rsidRPr="00E21A31" w:rsidSect="001B2B7D">
      <w:headerReference w:type="first" r:id="rId8"/>
      <w:pgSz w:w="12240" w:h="15840" w:code="1"/>
      <w:pgMar w:top="547" w:right="547" w:bottom="547" w:left="547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47410" w14:textId="77777777" w:rsidR="00733D40" w:rsidRDefault="00733D40" w:rsidP="001A25F8">
      <w:r>
        <w:separator/>
      </w:r>
    </w:p>
    <w:p w14:paraId="5C8571A9" w14:textId="77777777" w:rsidR="00733D40" w:rsidRDefault="00733D40"/>
  </w:endnote>
  <w:endnote w:type="continuationSeparator" w:id="0">
    <w:p w14:paraId="1F2A6F8D" w14:textId="77777777" w:rsidR="00733D40" w:rsidRDefault="00733D40" w:rsidP="001A25F8">
      <w:r>
        <w:continuationSeparator/>
      </w:r>
    </w:p>
    <w:p w14:paraId="3A063BC8" w14:textId="77777777" w:rsidR="00733D40" w:rsidRDefault="00733D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ABDEC" w14:textId="77777777" w:rsidR="00733D40" w:rsidRDefault="00733D40" w:rsidP="001A25F8">
      <w:r>
        <w:separator/>
      </w:r>
    </w:p>
    <w:p w14:paraId="61F4A993" w14:textId="77777777" w:rsidR="00733D40" w:rsidRDefault="00733D40"/>
  </w:footnote>
  <w:footnote w:type="continuationSeparator" w:id="0">
    <w:p w14:paraId="47AECB8B" w14:textId="77777777" w:rsidR="00733D40" w:rsidRDefault="00733D40" w:rsidP="001A25F8">
      <w:r>
        <w:continuationSeparator/>
      </w:r>
    </w:p>
    <w:p w14:paraId="17C381A5" w14:textId="77777777" w:rsidR="00733D40" w:rsidRDefault="00733D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60" w:type="dxa"/>
      <w:tblLayout w:type="fixed"/>
      <w:tblLook w:val="01E0" w:firstRow="1" w:lastRow="1" w:firstColumn="1" w:lastColumn="1" w:noHBand="0" w:noVBand="0"/>
    </w:tblPr>
    <w:tblGrid>
      <w:gridCol w:w="11160"/>
    </w:tblGrid>
    <w:tr w:rsidR="008D0F99" w:rsidRPr="005903EF" w14:paraId="4627E221" w14:textId="77777777" w:rsidTr="003E5AB3">
      <w:trPr>
        <w:cantSplit/>
        <w:trHeight w:val="360"/>
      </w:trPr>
      <w:tc>
        <w:tcPr>
          <w:tcW w:w="11160" w:type="dxa"/>
          <w:tcMar>
            <w:top w:w="14" w:type="dxa"/>
            <w:left w:w="0" w:type="dxa"/>
            <w:right w:w="0" w:type="dxa"/>
          </w:tcMar>
        </w:tcPr>
        <w:p w14:paraId="1EE15934" w14:textId="18755D84" w:rsidR="008D0F99" w:rsidRPr="00B72860" w:rsidRDefault="00C55759" w:rsidP="00C55759">
          <w:pPr>
            <w:pStyle w:val="Heading2"/>
            <w:rPr>
              <w:sz w:val="26"/>
              <w:szCs w:val="26"/>
            </w:rPr>
          </w:pPr>
          <w:r>
            <w:rPr>
              <w:noProof/>
            </w:rPr>
            <w:drawing>
              <wp:inline distT="0" distB="0" distL="0" distR="0" wp14:anchorId="69D6968E" wp14:editId="543C81E1">
                <wp:extent cx="809625" cy="752475"/>
                <wp:effectExtent l="0" t="0" r="9525" b="9525"/>
                <wp:docPr id="3" name="Picture 3" descr="Peralta Community College District Employees, Location, Alumni | Linked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Peralta Community College District Employees, Location, Alumni | LinkedI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C55759">
            <w:rPr>
              <w:sz w:val="40"/>
              <w:szCs w:val="40"/>
            </w:rPr>
            <w:t>Supervisor</w:t>
          </w:r>
          <w:r w:rsidR="00F42B89" w:rsidRPr="00C55759">
            <w:rPr>
              <w:sz w:val="40"/>
              <w:szCs w:val="40"/>
            </w:rPr>
            <w:t xml:space="preserve"> </w:t>
          </w:r>
          <w:r w:rsidR="008D0F99" w:rsidRPr="00C55759">
            <w:rPr>
              <w:sz w:val="40"/>
              <w:szCs w:val="40"/>
            </w:rPr>
            <w:t xml:space="preserve">Incident </w:t>
          </w:r>
          <w:r w:rsidR="00F42B89" w:rsidRPr="00C55759">
            <w:rPr>
              <w:sz w:val="40"/>
              <w:szCs w:val="40"/>
            </w:rPr>
            <w:t xml:space="preserve">Investigation </w:t>
          </w:r>
          <w:r w:rsidR="008D0F99" w:rsidRPr="00C55759">
            <w:rPr>
              <w:sz w:val="40"/>
              <w:szCs w:val="40"/>
            </w:rPr>
            <w:t>Repo</w:t>
          </w:r>
          <w:r w:rsidR="00C277C0" w:rsidRPr="00C55759">
            <w:rPr>
              <w:sz w:val="40"/>
              <w:szCs w:val="40"/>
            </w:rPr>
            <w:t>rt</w:t>
          </w:r>
          <w:r>
            <w:rPr>
              <w:sz w:val="26"/>
              <w:szCs w:val="26"/>
            </w:rPr>
            <w:t xml:space="preserve">  </w:t>
          </w:r>
        </w:p>
      </w:tc>
    </w:tr>
  </w:tbl>
  <w:p w14:paraId="031AD559" w14:textId="77777777" w:rsidR="008D0F99" w:rsidRPr="004A14B4" w:rsidRDefault="008D0F99" w:rsidP="004A14B4">
    <w:pPr>
      <w:pStyle w:val="Formcaptiontext"/>
      <w:rPr>
        <w:rStyle w:val="Formcaptiontextsubtex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74pt;height:173.25pt" o:bullet="t">
        <v:imagedata r:id="rId1" o:title=""/>
      </v:shape>
    </w:pict>
  </w:numPicBullet>
  <w:abstractNum w:abstractNumId="0" w15:restartNumberingAfterBreak="0">
    <w:nsid w:val="FFFFFF1D"/>
    <w:multiLevelType w:val="multilevel"/>
    <w:tmpl w:val="C4CC4E98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F6A894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2" w15:restartNumberingAfterBreak="0">
    <w:nsid w:val="FFFFFF7D"/>
    <w:multiLevelType w:val="singleLevel"/>
    <w:tmpl w:val="9E023F3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3" w15:restartNumberingAfterBreak="0">
    <w:nsid w:val="FFFFFF7E"/>
    <w:multiLevelType w:val="singleLevel"/>
    <w:tmpl w:val="E288FF1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4" w15:restartNumberingAfterBreak="0">
    <w:nsid w:val="FFFFFF7F"/>
    <w:multiLevelType w:val="singleLevel"/>
    <w:tmpl w:val="34E6CB4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5" w15:restartNumberingAfterBreak="0">
    <w:nsid w:val="FFFFFF80"/>
    <w:multiLevelType w:val="singleLevel"/>
    <w:tmpl w:val="BBF63CC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29A3A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04CC3A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8627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4E023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 w15:restartNumberingAfterBreak="0">
    <w:nsid w:val="FFFFFF89"/>
    <w:multiLevelType w:val="singleLevel"/>
    <w:tmpl w:val="DD5A3E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AE1D9C"/>
    <w:multiLevelType w:val="hybridMultilevel"/>
    <w:tmpl w:val="5E58D5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9671FC"/>
    <w:multiLevelType w:val="hybridMultilevel"/>
    <w:tmpl w:val="3B58F418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E7665EB"/>
    <w:multiLevelType w:val="hybridMultilevel"/>
    <w:tmpl w:val="74B6C788"/>
    <w:lvl w:ilvl="0" w:tplc="2D601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564F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41B2B"/>
    <w:multiLevelType w:val="hybridMultilevel"/>
    <w:tmpl w:val="FD2059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C47B2"/>
    <w:multiLevelType w:val="hybridMultilevel"/>
    <w:tmpl w:val="5F18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A2746"/>
    <w:multiLevelType w:val="hybridMultilevel"/>
    <w:tmpl w:val="A3F69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8B2827"/>
    <w:multiLevelType w:val="hybridMultilevel"/>
    <w:tmpl w:val="02C45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C5291"/>
    <w:multiLevelType w:val="hybridMultilevel"/>
    <w:tmpl w:val="ACF84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84DBD"/>
    <w:multiLevelType w:val="hybridMultilevel"/>
    <w:tmpl w:val="3A1CB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91DAF"/>
    <w:multiLevelType w:val="hybridMultilevel"/>
    <w:tmpl w:val="ECF4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2E2154"/>
    <w:multiLevelType w:val="hybridMultilevel"/>
    <w:tmpl w:val="BBFAFC98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2" w15:restartNumberingAfterBreak="0">
    <w:nsid w:val="52B12287"/>
    <w:multiLevelType w:val="hybridMultilevel"/>
    <w:tmpl w:val="A21C81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044C10"/>
    <w:multiLevelType w:val="hybridMultilevel"/>
    <w:tmpl w:val="61D21A0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87739846">
    <w:abstractNumId w:val="10"/>
  </w:num>
  <w:num w:numId="2" w16cid:durableId="565772357">
    <w:abstractNumId w:val="8"/>
  </w:num>
  <w:num w:numId="3" w16cid:durableId="635262580">
    <w:abstractNumId w:val="7"/>
  </w:num>
  <w:num w:numId="4" w16cid:durableId="1593741">
    <w:abstractNumId w:val="6"/>
  </w:num>
  <w:num w:numId="5" w16cid:durableId="1322390588">
    <w:abstractNumId w:val="5"/>
  </w:num>
  <w:num w:numId="6" w16cid:durableId="867185440">
    <w:abstractNumId w:val="9"/>
  </w:num>
  <w:num w:numId="7" w16cid:durableId="1620213050">
    <w:abstractNumId w:val="4"/>
  </w:num>
  <w:num w:numId="8" w16cid:durableId="1635024013">
    <w:abstractNumId w:val="3"/>
  </w:num>
  <w:num w:numId="9" w16cid:durableId="713971163">
    <w:abstractNumId w:val="2"/>
  </w:num>
  <w:num w:numId="10" w16cid:durableId="1316179017">
    <w:abstractNumId w:val="1"/>
  </w:num>
  <w:num w:numId="11" w16cid:durableId="1956523976">
    <w:abstractNumId w:val="14"/>
  </w:num>
  <w:num w:numId="12" w16cid:durableId="416950847">
    <w:abstractNumId w:val="10"/>
  </w:num>
  <w:num w:numId="13" w16cid:durableId="2134129817">
    <w:abstractNumId w:val="8"/>
  </w:num>
  <w:num w:numId="14" w16cid:durableId="1042708822">
    <w:abstractNumId w:val="7"/>
  </w:num>
  <w:num w:numId="15" w16cid:durableId="48578068">
    <w:abstractNumId w:val="6"/>
  </w:num>
  <w:num w:numId="16" w16cid:durableId="138806975">
    <w:abstractNumId w:val="5"/>
  </w:num>
  <w:num w:numId="17" w16cid:durableId="1725062354">
    <w:abstractNumId w:val="9"/>
  </w:num>
  <w:num w:numId="18" w16cid:durableId="601257495">
    <w:abstractNumId w:val="4"/>
  </w:num>
  <w:num w:numId="19" w16cid:durableId="1637030232">
    <w:abstractNumId w:val="3"/>
  </w:num>
  <w:num w:numId="20" w16cid:durableId="1280837476">
    <w:abstractNumId w:val="2"/>
  </w:num>
  <w:num w:numId="21" w16cid:durableId="1229027838">
    <w:abstractNumId w:val="1"/>
  </w:num>
  <w:num w:numId="22" w16cid:durableId="1864898687">
    <w:abstractNumId w:val="15"/>
  </w:num>
  <w:num w:numId="23" w16cid:durableId="1020666526">
    <w:abstractNumId w:val="11"/>
  </w:num>
  <w:num w:numId="24" w16cid:durableId="545679802">
    <w:abstractNumId w:val="22"/>
  </w:num>
  <w:num w:numId="25" w16cid:durableId="1194071358">
    <w:abstractNumId w:val="17"/>
  </w:num>
  <w:num w:numId="26" w16cid:durableId="119148624">
    <w:abstractNumId w:val="21"/>
  </w:num>
  <w:num w:numId="27" w16cid:durableId="1553541935">
    <w:abstractNumId w:val="12"/>
  </w:num>
  <w:num w:numId="28" w16cid:durableId="1723360546">
    <w:abstractNumId w:val="23"/>
  </w:num>
  <w:num w:numId="29" w16cid:durableId="465704748">
    <w:abstractNumId w:val="19"/>
  </w:num>
  <w:num w:numId="30" w16cid:durableId="434598602">
    <w:abstractNumId w:val="20"/>
  </w:num>
  <w:num w:numId="31" w16cid:durableId="1776049257">
    <w:abstractNumId w:val="16"/>
  </w:num>
  <w:num w:numId="32" w16cid:durableId="1458833165">
    <w:abstractNumId w:val="13"/>
  </w:num>
  <w:num w:numId="33" w16cid:durableId="1372267034">
    <w:abstractNumId w:val="0"/>
  </w:num>
  <w:num w:numId="34" w16cid:durableId="11670892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lickAndTypeStyle w:val="FormWCBofBCCharChar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jY3MzY1NDGwsDRT0lEKTi0uzszPAykwrAUASP8JBCwAAAA="/>
  </w:docVars>
  <w:rsids>
    <w:rsidRoot w:val="001D358E"/>
    <w:rsid w:val="000006C5"/>
    <w:rsid w:val="00001122"/>
    <w:rsid w:val="00002C2D"/>
    <w:rsid w:val="0000370A"/>
    <w:rsid w:val="00012E4E"/>
    <w:rsid w:val="00013532"/>
    <w:rsid w:val="00013751"/>
    <w:rsid w:val="00013DCC"/>
    <w:rsid w:val="00013EB3"/>
    <w:rsid w:val="00014BE7"/>
    <w:rsid w:val="00016E65"/>
    <w:rsid w:val="00017848"/>
    <w:rsid w:val="00020283"/>
    <w:rsid w:val="00020332"/>
    <w:rsid w:val="00023238"/>
    <w:rsid w:val="00026CB1"/>
    <w:rsid w:val="00032CD1"/>
    <w:rsid w:val="00032CE0"/>
    <w:rsid w:val="0003363F"/>
    <w:rsid w:val="00034F60"/>
    <w:rsid w:val="0003644E"/>
    <w:rsid w:val="00036C30"/>
    <w:rsid w:val="000409BF"/>
    <w:rsid w:val="000414FC"/>
    <w:rsid w:val="000432C8"/>
    <w:rsid w:val="000458E9"/>
    <w:rsid w:val="00051AAC"/>
    <w:rsid w:val="00053897"/>
    <w:rsid w:val="00053C43"/>
    <w:rsid w:val="0005494E"/>
    <w:rsid w:val="000561B5"/>
    <w:rsid w:val="000571EC"/>
    <w:rsid w:val="000605C6"/>
    <w:rsid w:val="0006244C"/>
    <w:rsid w:val="000636BF"/>
    <w:rsid w:val="000638B2"/>
    <w:rsid w:val="000641C8"/>
    <w:rsid w:val="00064D76"/>
    <w:rsid w:val="0006505C"/>
    <w:rsid w:val="00065C1B"/>
    <w:rsid w:val="000701AA"/>
    <w:rsid w:val="00070785"/>
    <w:rsid w:val="000723FA"/>
    <w:rsid w:val="00072A16"/>
    <w:rsid w:val="000742AD"/>
    <w:rsid w:val="00075AC9"/>
    <w:rsid w:val="00080C11"/>
    <w:rsid w:val="0008395B"/>
    <w:rsid w:val="000848D7"/>
    <w:rsid w:val="00084BEC"/>
    <w:rsid w:val="00087432"/>
    <w:rsid w:val="00087565"/>
    <w:rsid w:val="00087D5E"/>
    <w:rsid w:val="00090DFB"/>
    <w:rsid w:val="00093C6E"/>
    <w:rsid w:val="000975AC"/>
    <w:rsid w:val="000A018A"/>
    <w:rsid w:val="000A19AF"/>
    <w:rsid w:val="000A249D"/>
    <w:rsid w:val="000A4E21"/>
    <w:rsid w:val="000A73E8"/>
    <w:rsid w:val="000B0683"/>
    <w:rsid w:val="000B3982"/>
    <w:rsid w:val="000B3C87"/>
    <w:rsid w:val="000B3E22"/>
    <w:rsid w:val="000B43EE"/>
    <w:rsid w:val="000B60DA"/>
    <w:rsid w:val="000C2D32"/>
    <w:rsid w:val="000C30ED"/>
    <w:rsid w:val="000C314A"/>
    <w:rsid w:val="000C37FB"/>
    <w:rsid w:val="000C7C75"/>
    <w:rsid w:val="000D05F8"/>
    <w:rsid w:val="000D0747"/>
    <w:rsid w:val="000D3B50"/>
    <w:rsid w:val="000D609E"/>
    <w:rsid w:val="000E1FEE"/>
    <w:rsid w:val="000E403F"/>
    <w:rsid w:val="000F3F6D"/>
    <w:rsid w:val="000F414E"/>
    <w:rsid w:val="000F52CF"/>
    <w:rsid w:val="000F55EE"/>
    <w:rsid w:val="000F5865"/>
    <w:rsid w:val="000F5DDC"/>
    <w:rsid w:val="000F79B0"/>
    <w:rsid w:val="001017A3"/>
    <w:rsid w:val="001029B9"/>
    <w:rsid w:val="00102D5B"/>
    <w:rsid w:val="00103E25"/>
    <w:rsid w:val="0010764C"/>
    <w:rsid w:val="0011041E"/>
    <w:rsid w:val="0011086C"/>
    <w:rsid w:val="00112EF4"/>
    <w:rsid w:val="00112F2D"/>
    <w:rsid w:val="00113852"/>
    <w:rsid w:val="00117CF5"/>
    <w:rsid w:val="00121259"/>
    <w:rsid w:val="001220A2"/>
    <w:rsid w:val="0012685E"/>
    <w:rsid w:val="001271BD"/>
    <w:rsid w:val="0013180C"/>
    <w:rsid w:val="00131D51"/>
    <w:rsid w:val="0013644D"/>
    <w:rsid w:val="00137274"/>
    <w:rsid w:val="001402E7"/>
    <w:rsid w:val="00145CF2"/>
    <w:rsid w:val="00153FD2"/>
    <w:rsid w:val="001551A8"/>
    <w:rsid w:val="001557E7"/>
    <w:rsid w:val="00156705"/>
    <w:rsid w:val="00167441"/>
    <w:rsid w:val="001702A8"/>
    <w:rsid w:val="00171275"/>
    <w:rsid w:val="00171735"/>
    <w:rsid w:val="001720D5"/>
    <w:rsid w:val="0017239B"/>
    <w:rsid w:val="00172FB5"/>
    <w:rsid w:val="001731E7"/>
    <w:rsid w:val="001773EF"/>
    <w:rsid w:val="0018078D"/>
    <w:rsid w:val="001830B1"/>
    <w:rsid w:val="0018410F"/>
    <w:rsid w:val="00184BA1"/>
    <w:rsid w:val="00184F8E"/>
    <w:rsid w:val="00185617"/>
    <w:rsid w:val="00186427"/>
    <w:rsid w:val="001871A3"/>
    <w:rsid w:val="00187306"/>
    <w:rsid w:val="00191E48"/>
    <w:rsid w:val="00194147"/>
    <w:rsid w:val="0019433E"/>
    <w:rsid w:val="001955A7"/>
    <w:rsid w:val="001A25F8"/>
    <w:rsid w:val="001A2D54"/>
    <w:rsid w:val="001A2E48"/>
    <w:rsid w:val="001A5650"/>
    <w:rsid w:val="001A633D"/>
    <w:rsid w:val="001A789F"/>
    <w:rsid w:val="001B2166"/>
    <w:rsid w:val="001B2B7D"/>
    <w:rsid w:val="001B3390"/>
    <w:rsid w:val="001B6E1E"/>
    <w:rsid w:val="001C03AF"/>
    <w:rsid w:val="001C5ADB"/>
    <w:rsid w:val="001C6AA3"/>
    <w:rsid w:val="001C75EC"/>
    <w:rsid w:val="001D132A"/>
    <w:rsid w:val="001D1F89"/>
    <w:rsid w:val="001D358E"/>
    <w:rsid w:val="001D3E89"/>
    <w:rsid w:val="001D5A13"/>
    <w:rsid w:val="001D5C87"/>
    <w:rsid w:val="001D71FB"/>
    <w:rsid w:val="001D7748"/>
    <w:rsid w:val="001D7F58"/>
    <w:rsid w:val="001E15A9"/>
    <w:rsid w:val="001E31E9"/>
    <w:rsid w:val="001E63C3"/>
    <w:rsid w:val="001E6760"/>
    <w:rsid w:val="001E67BD"/>
    <w:rsid w:val="001E72D7"/>
    <w:rsid w:val="001E73DE"/>
    <w:rsid w:val="001F0109"/>
    <w:rsid w:val="001F0951"/>
    <w:rsid w:val="001F3D98"/>
    <w:rsid w:val="001F5004"/>
    <w:rsid w:val="001F5145"/>
    <w:rsid w:val="001F5947"/>
    <w:rsid w:val="002004C7"/>
    <w:rsid w:val="00201C05"/>
    <w:rsid w:val="002029F2"/>
    <w:rsid w:val="00203A2E"/>
    <w:rsid w:val="0020670D"/>
    <w:rsid w:val="002073F2"/>
    <w:rsid w:val="00210500"/>
    <w:rsid w:val="00214A6D"/>
    <w:rsid w:val="00215AE6"/>
    <w:rsid w:val="00215B13"/>
    <w:rsid w:val="00215F26"/>
    <w:rsid w:val="00217B61"/>
    <w:rsid w:val="00220EAD"/>
    <w:rsid w:val="00221FCA"/>
    <w:rsid w:val="00222ED4"/>
    <w:rsid w:val="002230D6"/>
    <w:rsid w:val="00223D0C"/>
    <w:rsid w:val="002246CD"/>
    <w:rsid w:val="002259AB"/>
    <w:rsid w:val="002262A0"/>
    <w:rsid w:val="002306F5"/>
    <w:rsid w:val="00234036"/>
    <w:rsid w:val="00234E8E"/>
    <w:rsid w:val="0023628E"/>
    <w:rsid w:val="00245EE5"/>
    <w:rsid w:val="00254650"/>
    <w:rsid w:val="002549A2"/>
    <w:rsid w:val="00254D63"/>
    <w:rsid w:val="00255D8A"/>
    <w:rsid w:val="00257F29"/>
    <w:rsid w:val="0026132F"/>
    <w:rsid w:val="00261CAF"/>
    <w:rsid w:val="002626C8"/>
    <w:rsid w:val="00262D71"/>
    <w:rsid w:val="00264028"/>
    <w:rsid w:val="0026586A"/>
    <w:rsid w:val="00265DD3"/>
    <w:rsid w:val="00266157"/>
    <w:rsid w:val="002665EC"/>
    <w:rsid w:val="00267C2C"/>
    <w:rsid w:val="00271CD5"/>
    <w:rsid w:val="002758CF"/>
    <w:rsid w:val="00282291"/>
    <w:rsid w:val="002825FF"/>
    <w:rsid w:val="00282660"/>
    <w:rsid w:val="002832DF"/>
    <w:rsid w:val="00284277"/>
    <w:rsid w:val="0028474C"/>
    <w:rsid w:val="002870B8"/>
    <w:rsid w:val="00295ACB"/>
    <w:rsid w:val="002977DB"/>
    <w:rsid w:val="002A02E2"/>
    <w:rsid w:val="002A07BF"/>
    <w:rsid w:val="002A1D38"/>
    <w:rsid w:val="002A321D"/>
    <w:rsid w:val="002A3EC8"/>
    <w:rsid w:val="002A50E4"/>
    <w:rsid w:val="002A5B0F"/>
    <w:rsid w:val="002A6FCF"/>
    <w:rsid w:val="002A7B05"/>
    <w:rsid w:val="002A7D57"/>
    <w:rsid w:val="002A7EA8"/>
    <w:rsid w:val="002B0486"/>
    <w:rsid w:val="002B1259"/>
    <w:rsid w:val="002B3EEE"/>
    <w:rsid w:val="002B586A"/>
    <w:rsid w:val="002B7A63"/>
    <w:rsid w:val="002B7DD7"/>
    <w:rsid w:val="002C11E0"/>
    <w:rsid w:val="002C1DB4"/>
    <w:rsid w:val="002C33BE"/>
    <w:rsid w:val="002C400C"/>
    <w:rsid w:val="002C7277"/>
    <w:rsid w:val="002C7E54"/>
    <w:rsid w:val="002D03ED"/>
    <w:rsid w:val="002D08F1"/>
    <w:rsid w:val="002D1C02"/>
    <w:rsid w:val="002D4638"/>
    <w:rsid w:val="002D5DD8"/>
    <w:rsid w:val="002D7FC6"/>
    <w:rsid w:val="002E0716"/>
    <w:rsid w:val="002E0EA5"/>
    <w:rsid w:val="002E0ED9"/>
    <w:rsid w:val="002E2017"/>
    <w:rsid w:val="002E2187"/>
    <w:rsid w:val="002E55F3"/>
    <w:rsid w:val="002E6DBB"/>
    <w:rsid w:val="002E7DF4"/>
    <w:rsid w:val="002F158C"/>
    <w:rsid w:val="002F2C31"/>
    <w:rsid w:val="002F6181"/>
    <w:rsid w:val="002F6982"/>
    <w:rsid w:val="00301925"/>
    <w:rsid w:val="003025F2"/>
    <w:rsid w:val="00306D78"/>
    <w:rsid w:val="003070D9"/>
    <w:rsid w:val="00307410"/>
    <w:rsid w:val="00307E0D"/>
    <w:rsid w:val="003104CC"/>
    <w:rsid w:val="00311320"/>
    <w:rsid w:val="0031562B"/>
    <w:rsid w:val="0032215C"/>
    <w:rsid w:val="00322831"/>
    <w:rsid w:val="00326947"/>
    <w:rsid w:val="00326D6A"/>
    <w:rsid w:val="00326DF9"/>
    <w:rsid w:val="00332384"/>
    <w:rsid w:val="003330DF"/>
    <w:rsid w:val="0033457E"/>
    <w:rsid w:val="00334EB4"/>
    <w:rsid w:val="003360D2"/>
    <w:rsid w:val="00340D8D"/>
    <w:rsid w:val="0034128D"/>
    <w:rsid w:val="00341561"/>
    <w:rsid w:val="00341911"/>
    <w:rsid w:val="003427B8"/>
    <w:rsid w:val="003444FE"/>
    <w:rsid w:val="0034470C"/>
    <w:rsid w:val="003502FF"/>
    <w:rsid w:val="00350C25"/>
    <w:rsid w:val="00352A95"/>
    <w:rsid w:val="003555DB"/>
    <w:rsid w:val="003559C1"/>
    <w:rsid w:val="00355A84"/>
    <w:rsid w:val="0035614A"/>
    <w:rsid w:val="00361330"/>
    <w:rsid w:val="00362135"/>
    <w:rsid w:val="003642E1"/>
    <w:rsid w:val="00366764"/>
    <w:rsid w:val="00366972"/>
    <w:rsid w:val="00367CD5"/>
    <w:rsid w:val="00370677"/>
    <w:rsid w:val="003731A9"/>
    <w:rsid w:val="0037531B"/>
    <w:rsid w:val="00375400"/>
    <w:rsid w:val="00375C75"/>
    <w:rsid w:val="003771E4"/>
    <w:rsid w:val="0037765D"/>
    <w:rsid w:val="00377C5A"/>
    <w:rsid w:val="0038208A"/>
    <w:rsid w:val="003823EE"/>
    <w:rsid w:val="00382B34"/>
    <w:rsid w:val="00390553"/>
    <w:rsid w:val="003913A5"/>
    <w:rsid w:val="0039326D"/>
    <w:rsid w:val="00394685"/>
    <w:rsid w:val="00394A09"/>
    <w:rsid w:val="0039525A"/>
    <w:rsid w:val="0039736E"/>
    <w:rsid w:val="003A13D9"/>
    <w:rsid w:val="003A15B1"/>
    <w:rsid w:val="003A20EB"/>
    <w:rsid w:val="003A4112"/>
    <w:rsid w:val="003A5D52"/>
    <w:rsid w:val="003A7041"/>
    <w:rsid w:val="003B12EE"/>
    <w:rsid w:val="003B17EA"/>
    <w:rsid w:val="003B3AEE"/>
    <w:rsid w:val="003B6612"/>
    <w:rsid w:val="003B7BF6"/>
    <w:rsid w:val="003C0729"/>
    <w:rsid w:val="003C1318"/>
    <w:rsid w:val="003C420E"/>
    <w:rsid w:val="003C5232"/>
    <w:rsid w:val="003C604E"/>
    <w:rsid w:val="003C6E52"/>
    <w:rsid w:val="003D2102"/>
    <w:rsid w:val="003D5A58"/>
    <w:rsid w:val="003E00FA"/>
    <w:rsid w:val="003E0BF6"/>
    <w:rsid w:val="003E0FD8"/>
    <w:rsid w:val="003E19FE"/>
    <w:rsid w:val="003E1C95"/>
    <w:rsid w:val="003E3133"/>
    <w:rsid w:val="003E3E7C"/>
    <w:rsid w:val="003E5AB3"/>
    <w:rsid w:val="003E6688"/>
    <w:rsid w:val="003E7253"/>
    <w:rsid w:val="003E741A"/>
    <w:rsid w:val="003F0730"/>
    <w:rsid w:val="003F13AE"/>
    <w:rsid w:val="003F5876"/>
    <w:rsid w:val="003F5CFC"/>
    <w:rsid w:val="003F65D6"/>
    <w:rsid w:val="003F6D98"/>
    <w:rsid w:val="00402EEF"/>
    <w:rsid w:val="00403F1B"/>
    <w:rsid w:val="00404373"/>
    <w:rsid w:val="0040470F"/>
    <w:rsid w:val="00404CCE"/>
    <w:rsid w:val="004113BC"/>
    <w:rsid w:val="00411E05"/>
    <w:rsid w:val="00412FBA"/>
    <w:rsid w:val="0041606E"/>
    <w:rsid w:val="00417554"/>
    <w:rsid w:val="00420B90"/>
    <w:rsid w:val="00420CA0"/>
    <w:rsid w:val="00420D89"/>
    <w:rsid w:val="00424D04"/>
    <w:rsid w:val="004262EF"/>
    <w:rsid w:val="00430B1E"/>
    <w:rsid w:val="004314C5"/>
    <w:rsid w:val="004320AA"/>
    <w:rsid w:val="0043255F"/>
    <w:rsid w:val="004329F7"/>
    <w:rsid w:val="00433F56"/>
    <w:rsid w:val="00436DD1"/>
    <w:rsid w:val="00436ED1"/>
    <w:rsid w:val="0043721E"/>
    <w:rsid w:val="00443975"/>
    <w:rsid w:val="00445BC6"/>
    <w:rsid w:val="004479EB"/>
    <w:rsid w:val="0045446E"/>
    <w:rsid w:val="00454547"/>
    <w:rsid w:val="004554DB"/>
    <w:rsid w:val="00455766"/>
    <w:rsid w:val="00456672"/>
    <w:rsid w:val="00460062"/>
    <w:rsid w:val="004617B5"/>
    <w:rsid w:val="00462EC5"/>
    <w:rsid w:val="004632A0"/>
    <w:rsid w:val="004641A7"/>
    <w:rsid w:val="00464A46"/>
    <w:rsid w:val="00464ABD"/>
    <w:rsid w:val="004657AB"/>
    <w:rsid w:val="0046683C"/>
    <w:rsid w:val="00467739"/>
    <w:rsid w:val="00470B5D"/>
    <w:rsid w:val="004741D4"/>
    <w:rsid w:val="0047434A"/>
    <w:rsid w:val="004744AE"/>
    <w:rsid w:val="00474B3C"/>
    <w:rsid w:val="00476338"/>
    <w:rsid w:val="00477599"/>
    <w:rsid w:val="00477908"/>
    <w:rsid w:val="004829B7"/>
    <w:rsid w:val="00487113"/>
    <w:rsid w:val="004902F3"/>
    <w:rsid w:val="0049090B"/>
    <w:rsid w:val="004926B3"/>
    <w:rsid w:val="00497624"/>
    <w:rsid w:val="00497830"/>
    <w:rsid w:val="004A029C"/>
    <w:rsid w:val="004A14B4"/>
    <w:rsid w:val="004A396D"/>
    <w:rsid w:val="004A4D79"/>
    <w:rsid w:val="004B0529"/>
    <w:rsid w:val="004B103B"/>
    <w:rsid w:val="004B1AAB"/>
    <w:rsid w:val="004B2052"/>
    <w:rsid w:val="004B3195"/>
    <w:rsid w:val="004B5A2B"/>
    <w:rsid w:val="004B6462"/>
    <w:rsid w:val="004B7918"/>
    <w:rsid w:val="004C136D"/>
    <w:rsid w:val="004C4395"/>
    <w:rsid w:val="004D0241"/>
    <w:rsid w:val="004D11D6"/>
    <w:rsid w:val="004D2863"/>
    <w:rsid w:val="004D5453"/>
    <w:rsid w:val="004E23E3"/>
    <w:rsid w:val="004E3763"/>
    <w:rsid w:val="004E4869"/>
    <w:rsid w:val="004F3C7D"/>
    <w:rsid w:val="004F3D8E"/>
    <w:rsid w:val="004F58C8"/>
    <w:rsid w:val="004F5F30"/>
    <w:rsid w:val="004F71D2"/>
    <w:rsid w:val="00505CE6"/>
    <w:rsid w:val="00506F99"/>
    <w:rsid w:val="005070DA"/>
    <w:rsid w:val="00511500"/>
    <w:rsid w:val="005152A3"/>
    <w:rsid w:val="005173D8"/>
    <w:rsid w:val="00517B40"/>
    <w:rsid w:val="00522EBD"/>
    <w:rsid w:val="00523C62"/>
    <w:rsid w:val="00524D51"/>
    <w:rsid w:val="00524EDC"/>
    <w:rsid w:val="0052677C"/>
    <w:rsid w:val="00530874"/>
    <w:rsid w:val="00531E3E"/>
    <w:rsid w:val="0053262B"/>
    <w:rsid w:val="00533212"/>
    <w:rsid w:val="005341FB"/>
    <w:rsid w:val="00535D71"/>
    <w:rsid w:val="00535FBC"/>
    <w:rsid w:val="00536227"/>
    <w:rsid w:val="005409AF"/>
    <w:rsid w:val="00542363"/>
    <w:rsid w:val="00544456"/>
    <w:rsid w:val="005448A3"/>
    <w:rsid w:val="00550652"/>
    <w:rsid w:val="00550708"/>
    <w:rsid w:val="0055070B"/>
    <w:rsid w:val="00551C36"/>
    <w:rsid w:val="00554F85"/>
    <w:rsid w:val="005569E4"/>
    <w:rsid w:val="00563693"/>
    <w:rsid w:val="00564938"/>
    <w:rsid w:val="00567573"/>
    <w:rsid w:val="0056781A"/>
    <w:rsid w:val="00570B1C"/>
    <w:rsid w:val="00572F82"/>
    <w:rsid w:val="00575D78"/>
    <w:rsid w:val="00575DB1"/>
    <w:rsid w:val="0058060B"/>
    <w:rsid w:val="00581FB2"/>
    <w:rsid w:val="00583F96"/>
    <w:rsid w:val="00584E17"/>
    <w:rsid w:val="0058701E"/>
    <w:rsid w:val="005901F4"/>
    <w:rsid w:val="005903EF"/>
    <w:rsid w:val="00591423"/>
    <w:rsid w:val="005933ED"/>
    <w:rsid w:val="00593F47"/>
    <w:rsid w:val="00596154"/>
    <w:rsid w:val="005A69AF"/>
    <w:rsid w:val="005A79C9"/>
    <w:rsid w:val="005A7A78"/>
    <w:rsid w:val="005B0AE7"/>
    <w:rsid w:val="005B7F10"/>
    <w:rsid w:val="005C0217"/>
    <w:rsid w:val="005C1189"/>
    <w:rsid w:val="005D02DB"/>
    <w:rsid w:val="005D0F15"/>
    <w:rsid w:val="005D40A3"/>
    <w:rsid w:val="005D4A1A"/>
    <w:rsid w:val="005D5862"/>
    <w:rsid w:val="005D6752"/>
    <w:rsid w:val="005D6D16"/>
    <w:rsid w:val="005E2C61"/>
    <w:rsid w:val="005E2FC6"/>
    <w:rsid w:val="005E33A4"/>
    <w:rsid w:val="005E3EDB"/>
    <w:rsid w:val="005E3F02"/>
    <w:rsid w:val="005E5600"/>
    <w:rsid w:val="005E7055"/>
    <w:rsid w:val="005F28D3"/>
    <w:rsid w:val="005F389F"/>
    <w:rsid w:val="005F5269"/>
    <w:rsid w:val="005F6767"/>
    <w:rsid w:val="005F6A2A"/>
    <w:rsid w:val="0060046C"/>
    <w:rsid w:val="006011F3"/>
    <w:rsid w:val="006019FC"/>
    <w:rsid w:val="00602D73"/>
    <w:rsid w:val="00605023"/>
    <w:rsid w:val="0060748C"/>
    <w:rsid w:val="006100AE"/>
    <w:rsid w:val="00611E2B"/>
    <w:rsid w:val="00611F8E"/>
    <w:rsid w:val="006125C2"/>
    <w:rsid w:val="0061463A"/>
    <w:rsid w:val="00614B9E"/>
    <w:rsid w:val="00615622"/>
    <w:rsid w:val="006208E5"/>
    <w:rsid w:val="00620D8A"/>
    <w:rsid w:val="00621BDF"/>
    <w:rsid w:val="006241D7"/>
    <w:rsid w:val="006263B8"/>
    <w:rsid w:val="0062646B"/>
    <w:rsid w:val="00627134"/>
    <w:rsid w:val="006271A2"/>
    <w:rsid w:val="00627759"/>
    <w:rsid w:val="006279C5"/>
    <w:rsid w:val="006346CA"/>
    <w:rsid w:val="00635914"/>
    <w:rsid w:val="00635DA1"/>
    <w:rsid w:val="006361EA"/>
    <w:rsid w:val="00636699"/>
    <w:rsid w:val="00636CDA"/>
    <w:rsid w:val="00640BB4"/>
    <w:rsid w:val="0064568D"/>
    <w:rsid w:val="00645AF5"/>
    <w:rsid w:val="00646E88"/>
    <w:rsid w:val="00647E16"/>
    <w:rsid w:val="006512FB"/>
    <w:rsid w:val="006516A5"/>
    <w:rsid w:val="006525CB"/>
    <w:rsid w:val="006535A9"/>
    <w:rsid w:val="006558B4"/>
    <w:rsid w:val="00657C6A"/>
    <w:rsid w:val="00661267"/>
    <w:rsid w:val="006632E7"/>
    <w:rsid w:val="00663D68"/>
    <w:rsid w:val="0066483E"/>
    <w:rsid w:val="00664E11"/>
    <w:rsid w:val="00665B8D"/>
    <w:rsid w:val="0066649D"/>
    <w:rsid w:val="00667416"/>
    <w:rsid w:val="00667F58"/>
    <w:rsid w:val="0067059D"/>
    <w:rsid w:val="00671E01"/>
    <w:rsid w:val="00672381"/>
    <w:rsid w:val="00672C4F"/>
    <w:rsid w:val="00680749"/>
    <w:rsid w:val="006828B3"/>
    <w:rsid w:val="00685005"/>
    <w:rsid w:val="00685BD5"/>
    <w:rsid w:val="00686238"/>
    <w:rsid w:val="00687062"/>
    <w:rsid w:val="00691566"/>
    <w:rsid w:val="006931F7"/>
    <w:rsid w:val="00695B46"/>
    <w:rsid w:val="00695BD1"/>
    <w:rsid w:val="00696142"/>
    <w:rsid w:val="0069745D"/>
    <w:rsid w:val="0069772C"/>
    <w:rsid w:val="006A1C75"/>
    <w:rsid w:val="006A2EE0"/>
    <w:rsid w:val="006A4DA0"/>
    <w:rsid w:val="006A53AC"/>
    <w:rsid w:val="006A55CE"/>
    <w:rsid w:val="006A5803"/>
    <w:rsid w:val="006A580D"/>
    <w:rsid w:val="006A582C"/>
    <w:rsid w:val="006A7B21"/>
    <w:rsid w:val="006B0120"/>
    <w:rsid w:val="006B0453"/>
    <w:rsid w:val="006B0AA9"/>
    <w:rsid w:val="006B1545"/>
    <w:rsid w:val="006B2461"/>
    <w:rsid w:val="006B2A90"/>
    <w:rsid w:val="006B2F5B"/>
    <w:rsid w:val="006B3717"/>
    <w:rsid w:val="006B5281"/>
    <w:rsid w:val="006B6AE9"/>
    <w:rsid w:val="006B6CE6"/>
    <w:rsid w:val="006B7A38"/>
    <w:rsid w:val="006C201E"/>
    <w:rsid w:val="006C28AE"/>
    <w:rsid w:val="006C42EF"/>
    <w:rsid w:val="006C7DED"/>
    <w:rsid w:val="006D065F"/>
    <w:rsid w:val="006D2073"/>
    <w:rsid w:val="006D3D25"/>
    <w:rsid w:val="006D58BD"/>
    <w:rsid w:val="006D5D80"/>
    <w:rsid w:val="006D7A48"/>
    <w:rsid w:val="006E0339"/>
    <w:rsid w:val="006E0443"/>
    <w:rsid w:val="006E279A"/>
    <w:rsid w:val="006E355A"/>
    <w:rsid w:val="006E518B"/>
    <w:rsid w:val="006E72AC"/>
    <w:rsid w:val="006E74D6"/>
    <w:rsid w:val="006E7E65"/>
    <w:rsid w:val="006E7EC9"/>
    <w:rsid w:val="006F3839"/>
    <w:rsid w:val="006F4B08"/>
    <w:rsid w:val="006F5056"/>
    <w:rsid w:val="006F6A15"/>
    <w:rsid w:val="00701E53"/>
    <w:rsid w:val="0070469E"/>
    <w:rsid w:val="00705313"/>
    <w:rsid w:val="00705F27"/>
    <w:rsid w:val="00706514"/>
    <w:rsid w:val="00707D90"/>
    <w:rsid w:val="00711B7F"/>
    <w:rsid w:val="00711E63"/>
    <w:rsid w:val="00712896"/>
    <w:rsid w:val="00713AFE"/>
    <w:rsid w:val="0071511B"/>
    <w:rsid w:val="00717394"/>
    <w:rsid w:val="00717FFC"/>
    <w:rsid w:val="00722E8A"/>
    <w:rsid w:val="0072429B"/>
    <w:rsid w:val="007250B6"/>
    <w:rsid w:val="00725C2D"/>
    <w:rsid w:val="00725CAF"/>
    <w:rsid w:val="00727DE7"/>
    <w:rsid w:val="0073156B"/>
    <w:rsid w:val="0073210D"/>
    <w:rsid w:val="00732200"/>
    <w:rsid w:val="00732B7D"/>
    <w:rsid w:val="00733D40"/>
    <w:rsid w:val="00737DA8"/>
    <w:rsid w:val="00740756"/>
    <w:rsid w:val="00743967"/>
    <w:rsid w:val="00743C49"/>
    <w:rsid w:val="007441C0"/>
    <w:rsid w:val="0074678C"/>
    <w:rsid w:val="00746ADA"/>
    <w:rsid w:val="00746BF2"/>
    <w:rsid w:val="00752B3A"/>
    <w:rsid w:val="007541FC"/>
    <w:rsid w:val="00754C06"/>
    <w:rsid w:val="00755359"/>
    <w:rsid w:val="00757373"/>
    <w:rsid w:val="00757AC6"/>
    <w:rsid w:val="007638A3"/>
    <w:rsid w:val="0076524F"/>
    <w:rsid w:val="00767857"/>
    <w:rsid w:val="00770BAA"/>
    <w:rsid w:val="0077100A"/>
    <w:rsid w:val="00776970"/>
    <w:rsid w:val="00776A7C"/>
    <w:rsid w:val="0077703E"/>
    <w:rsid w:val="00780D98"/>
    <w:rsid w:val="0078443F"/>
    <w:rsid w:val="007849C6"/>
    <w:rsid w:val="00785D2A"/>
    <w:rsid w:val="007872C2"/>
    <w:rsid w:val="00791427"/>
    <w:rsid w:val="00792FD8"/>
    <w:rsid w:val="007976D0"/>
    <w:rsid w:val="00797F75"/>
    <w:rsid w:val="007A168D"/>
    <w:rsid w:val="007A2B4F"/>
    <w:rsid w:val="007A4085"/>
    <w:rsid w:val="007A4CBD"/>
    <w:rsid w:val="007A5D34"/>
    <w:rsid w:val="007B2609"/>
    <w:rsid w:val="007B505F"/>
    <w:rsid w:val="007B5158"/>
    <w:rsid w:val="007B5857"/>
    <w:rsid w:val="007B7E8A"/>
    <w:rsid w:val="007C355F"/>
    <w:rsid w:val="007C3C22"/>
    <w:rsid w:val="007C53B9"/>
    <w:rsid w:val="007C5B79"/>
    <w:rsid w:val="007C61DF"/>
    <w:rsid w:val="007C62DB"/>
    <w:rsid w:val="007D0268"/>
    <w:rsid w:val="007D0709"/>
    <w:rsid w:val="007D0F49"/>
    <w:rsid w:val="007D26D6"/>
    <w:rsid w:val="007D3DCB"/>
    <w:rsid w:val="007D6DC7"/>
    <w:rsid w:val="007D6DCA"/>
    <w:rsid w:val="007D6FBE"/>
    <w:rsid w:val="007D7007"/>
    <w:rsid w:val="007D7DE1"/>
    <w:rsid w:val="007E06BD"/>
    <w:rsid w:val="007E0DDC"/>
    <w:rsid w:val="007E1AA4"/>
    <w:rsid w:val="007E4BA4"/>
    <w:rsid w:val="007E5166"/>
    <w:rsid w:val="007E719A"/>
    <w:rsid w:val="007F0C31"/>
    <w:rsid w:val="007F0E59"/>
    <w:rsid w:val="007F3471"/>
    <w:rsid w:val="007F58D9"/>
    <w:rsid w:val="007F5FF1"/>
    <w:rsid w:val="007F7D8A"/>
    <w:rsid w:val="00804BDB"/>
    <w:rsid w:val="00804BFD"/>
    <w:rsid w:val="00806AE8"/>
    <w:rsid w:val="0080703A"/>
    <w:rsid w:val="00807130"/>
    <w:rsid w:val="00807684"/>
    <w:rsid w:val="00807B3D"/>
    <w:rsid w:val="008102F0"/>
    <w:rsid w:val="00810741"/>
    <w:rsid w:val="0081151A"/>
    <w:rsid w:val="008119E2"/>
    <w:rsid w:val="00812C92"/>
    <w:rsid w:val="008144CC"/>
    <w:rsid w:val="008148C7"/>
    <w:rsid w:val="008153F6"/>
    <w:rsid w:val="00817BEA"/>
    <w:rsid w:val="008216FE"/>
    <w:rsid w:val="00823305"/>
    <w:rsid w:val="0082471C"/>
    <w:rsid w:val="00832F92"/>
    <w:rsid w:val="00833387"/>
    <w:rsid w:val="008439F6"/>
    <w:rsid w:val="00843B36"/>
    <w:rsid w:val="008453CD"/>
    <w:rsid w:val="00847DDB"/>
    <w:rsid w:val="00852219"/>
    <w:rsid w:val="00853D49"/>
    <w:rsid w:val="008568A6"/>
    <w:rsid w:val="00857556"/>
    <w:rsid w:val="00860604"/>
    <w:rsid w:val="00862847"/>
    <w:rsid w:val="00862CFA"/>
    <w:rsid w:val="0086363F"/>
    <w:rsid w:val="0086563B"/>
    <w:rsid w:val="00870904"/>
    <w:rsid w:val="008723B4"/>
    <w:rsid w:val="008727CA"/>
    <w:rsid w:val="0087448A"/>
    <w:rsid w:val="00876624"/>
    <w:rsid w:val="008771EA"/>
    <w:rsid w:val="00881A74"/>
    <w:rsid w:val="008821A5"/>
    <w:rsid w:val="00883D22"/>
    <w:rsid w:val="00885C42"/>
    <w:rsid w:val="00886E7C"/>
    <w:rsid w:val="0088783B"/>
    <w:rsid w:val="00887EB6"/>
    <w:rsid w:val="0089138F"/>
    <w:rsid w:val="008959FC"/>
    <w:rsid w:val="008A02BE"/>
    <w:rsid w:val="008A1C62"/>
    <w:rsid w:val="008A1DAC"/>
    <w:rsid w:val="008A39E3"/>
    <w:rsid w:val="008A7949"/>
    <w:rsid w:val="008B2D79"/>
    <w:rsid w:val="008B4E9C"/>
    <w:rsid w:val="008B61BE"/>
    <w:rsid w:val="008B6354"/>
    <w:rsid w:val="008B672D"/>
    <w:rsid w:val="008C0E3A"/>
    <w:rsid w:val="008C218A"/>
    <w:rsid w:val="008C40CC"/>
    <w:rsid w:val="008C53A2"/>
    <w:rsid w:val="008C59C4"/>
    <w:rsid w:val="008C6AAA"/>
    <w:rsid w:val="008C7A89"/>
    <w:rsid w:val="008D0F99"/>
    <w:rsid w:val="008D2DD3"/>
    <w:rsid w:val="008D4DE7"/>
    <w:rsid w:val="008E04C5"/>
    <w:rsid w:val="008E169C"/>
    <w:rsid w:val="008E4539"/>
    <w:rsid w:val="008E5763"/>
    <w:rsid w:val="008F0C1A"/>
    <w:rsid w:val="008F27F3"/>
    <w:rsid w:val="008F2BE2"/>
    <w:rsid w:val="008F2C32"/>
    <w:rsid w:val="00902E7E"/>
    <w:rsid w:val="00904343"/>
    <w:rsid w:val="00906A37"/>
    <w:rsid w:val="0090710B"/>
    <w:rsid w:val="009079AD"/>
    <w:rsid w:val="00907DC0"/>
    <w:rsid w:val="00912FB2"/>
    <w:rsid w:val="0091322D"/>
    <w:rsid w:val="00920C78"/>
    <w:rsid w:val="00920CA1"/>
    <w:rsid w:val="00922F91"/>
    <w:rsid w:val="0092321A"/>
    <w:rsid w:val="00923892"/>
    <w:rsid w:val="00926D24"/>
    <w:rsid w:val="00931F4D"/>
    <w:rsid w:val="009345B7"/>
    <w:rsid w:val="009365F8"/>
    <w:rsid w:val="00936DA8"/>
    <w:rsid w:val="00937D31"/>
    <w:rsid w:val="00945B52"/>
    <w:rsid w:val="00947995"/>
    <w:rsid w:val="00952F2E"/>
    <w:rsid w:val="009546AF"/>
    <w:rsid w:val="00955426"/>
    <w:rsid w:val="00955D8D"/>
    <w:rsid w:val="00962E5F"/>
    <w:rsid w:val="00965192"/>
    <w:rsid w:val="00965F93"/>
    <w:rsid w:val="009725D8"/>
    <w:rsid w:val="0097359A"/>
    <w:rsid w:val="0097391D"/>
    <w:rsid w:val="00977B9B"/>
    <w:rsid w:val="00981CEE"/>
    <w:rsid w:val="00982160"/>
    <w:rsid w:val="00983D74"/>
    <w:rsid w:val="00983DB2"/>
    <w:rsid w:val="009840F5"/>
    <w:rsid w:val="009936D6"/>
    <w:rsid w:val="00995206"/>
    <w:rsid w:val="009957E6"/>
    <w:rsid w:val="00997766"/>
    <w:rsid w:val="009A1F17"/>
    <w:rsid w:val="009A2E24"/>
    <w:rsid w:val="009A38AA"/>
    <w:rsid w:val="009A3E21"/>
    <w:rsid w:val="009A4740"/>
    <w:rsid w:val="009A63FC"/>
    <w:rsid w:val="009B02EE"/>
    <w:rsid w:val="009B067C"/>
    <w:rsid w:val="009B2E27"/>
    <w:rsid w:val="009B426B"/>
    <w:rsid w:val="009B5933"/>
    <w:rsid w:val="009C0121"/>
    <w:rsid w:val="009C0B00"/>
    <w:rsid w:val="009C0F90"/>
    <w:rsid w:val="009C1457"/>
    <w:rsid w:val="009C15D0"/>
    <w:rsid w:val="009C361B"/>
    <w:rsid w:val="009C7E5F"/>
    <w:rsid w:val="009D2705"/>
    <w:rsid w:val="009D3D82"/>
    <w:rsid w:val="009D47BD"/>
    <w:rsid w:val="009D590F"/>
    <w:rsid w:val="009D692D"/>
    <w:rsid w:val="009D791B"/>
    <w:rsid w:val="009D7D6A"/>
    <w:rsid w:val="009E1E43"/>
    <w:rsid w:val="009E5AEE"/>
    <w:rsid w:val="009E6F0F"/>
    <w:rsid w:val="009F0D8C"/>
    <w:rsid w:val="009F20F9"/>
    <w:rsid w:val="009F2BB7"/>
    <w:rsid w:val="009F2E57"/>
    <w:rsid w:val="009F3130"/>
    <w:rsid w:val="009F58CA"/>
    <w:rsid w:val="009F6F1F"/>
    <w:rsid w:val="00A007C5"/>
    <w:rsid w:val="00A00868"/>
    <w:rsid w:val="00A00C4C"/>
    <w:rsid w:val="00A00F76"/>
    <w:rsid w:val="00A0186F"/>
    <w:rsid w:val="00A0248E"/>
    <w:rsid w:val="00A03E92"/>
    <w:rsid w:val="00A03EA6"/>
    <w:rsid w:val="00A03FEF"/>
    <w:rsid w:val="00A06EFB"/>
    <w:rsid w:val="00A100F6"/>
    <w:rsid w:val="00A10360"/>
    <w:rsid w:val="00A10DD4"/>
    <w:rsid w:val="00A126B9"/>
    <w:rsid w:val="00A127AB"/>
    <w:rsid w:val="00A13568"/>
    <w:rsid w:val="00A14AF1"/>
    <w:rsid w:val="00A150A3"/>
    <w:rsid w:val="00A154E6"/>
    <w:rsid w:val="00A15828"/>
    <w:rsid w:val="00A20A43"/>
    <w:rsid w:val="00A219C7"/>
    <w:rsid w:val="00A24B5A"/>
    <w:rsid w:val="00A25E9E"/>
    <w:rsid w:val="00A27C07"/>
    <w:rsid w:val="00A30D06"/>
    <w:rsid w:val="00A31B9B"/>
    <w:rsid w:val="00A31CFA"/>
    <w:rsid w:val="00A3218B"/>
    <w:rsid w:val="00A35138"/>
    <w:rsid w:val="00A3691D"/>
    <w:rsid w:val="00A37B01"/>
    <w:rsid w:val="00A41609"/>
    <w:rsid w:val="00A41A5C"/>
    <w:rsid w:val="00A447C6"/>
    <w:rsid w:val="00A45901"/>
    <w:rsid w:val="00A46C5B"/>
    <w:rsid w:val="00A4735F"/>
    <w:rsid w:val="00A47718"/>
    <w:rsid w:val="00A47A8D"/>
    <w:rsid w:val="00A5149E"/>
    <w:rsid w:val="00A54761"/>
    <w:rsid w:val="00A551C5"/>
    <w:rsid w:val="00A5764C"/>
    <w:rsid w:val="00A57961"/>
    <w:rsid w:val="00A61924"/>
    <w:rsid w:val="00A63D3A"/>
    <w:rsid w:val="00A642F3"/>
    <w:rsid w:val="00A64F1D"/>
    <w:rsid w:val="00A6644F"/>
    <w:rsid w:val="00A6774C"/>
    <w:rsid w:val="00A70F8C"/>
    <w:rsid w:val="00A73FFA"/>
    <w:rsid w:val="00A741CE"/>
    <w:rsid w:val="00A74A5D"/>
    <w:rsid w:val="00A75006"/>
    <w:rsid w:val="00A7749A"/>
    <w:rsid w:val="00A777AF"/>
    <w:rsid w:val="00A80107"/>
    <w:rsid w:val="00A83987"/>
    <w:rsid w:val="00A83B19"/>
    <w:rsid w:val="00A84E33"/>
    <w:rsid w:val="00A85DF4"/>
    <w:rsid w:val="00A860EF"/>
    <w:rsid w:val="00A867DA"/>
    <w:rsid w:val="00A87A70"/>
    <w:rsid w:val="00A90D8E"/>
    <w:rsid w:val="00A95322"/>
    <w:rsid w:val="00A96930"/>
    <w:rsid w:val="00A9705B"/>
    <w:rsid w:val="00AA029A"/>
    <w:rsid w:val="00AA0A2D"/>
    <w:rsid w:val="00AB0558"/>
    <w:rsid w:val="00AB1812"/>
    <w:rsid w:val="00AB1B85"/>
    <w:rsid w:val="00AB3A8C"/>
    <w:rsid w:val="00AB495B"/>
    <w:rsid w:val="00AB62CA"/>
    <w:rsid w:val="00AC016F"/>
    <w:rsid w:val="00AC188D"/>
    <w:rsid w:val="00AC290C"/>
    <w:rsid w:val="00AC2B62"/>
    <w:rsid w:val="00AC2CCD"/>
    <w:rsid w:val="00AC361C"/>
    <w:rsid w:val="00AC3FD2"/>
    <w:rsid w:val="00AC6CF0"/>
    <w:rsid w:val="00AC7725"/>
    <w:rsid w:val="00AC77FC"/>
    <w:rsid w:val="00AC7A2B"/>
    <w:rsid w:val="00AD0BFC"/>
    <w:rsid w:val="00AD4BEE"/>
    <w:rsid w:val="00AD60CF"/>
    <w:rsid w:val="00AD7E94"/>
    <w:rsid w:val="00AE225F"/>
    <w:rsid w:val="00AE3F70"/>
    <w:rsid w:val="00AE7C9C"/>
    <w:rsid w:val="00AF0F61"/>
    <w:rsid w:val="00AF140C"/>
    <w:rsid w:val="00AF1D84"/>
    <w:rsid w:val="00AF5750"/>
    <w:rsid w:val="00AF5C87"/>
    <w:rsid w:val="00AF730B"/>
    <w:rsid w:val="00B00162"/>
    <w:rsid w:val="00B003DF"/>
    <w:rsid w:val="00B04380"/>
    <w:rsid w:val="00B05E42"/>
    <w:rsid w:val="00B07C54"/>
    <w:rsid w:val="00B07C79"/>
    <w:rsid w:val="00B123B9"/>
    <w:rsid w:val="00B134FA"/>
    <w:rsid w:val="00B17194"/>
    <w:rsid w:val="00B21778"/>
    <w:rsid w:val="00B221DF"/>
    <w:rsid w:val="00B223E1"/>
    <w:rsid w:val="00B23E68"/>
    <w:rsid w:val="00B24350"/>
    <w:rsid w:val="00B25DA0"/>
    <w:rsid w:val="00B26DD0"/>
    <w:rsid w:val="00B307CF"/>
    <w:rsid w:val="00B33794"/>
    <w:rsid w:val="00B33B41"/>
    <w:rsid w:val="00B3449A"/>
    <w:rsid w:val="00B3450C"/>
    <w:rsid w:val="00B34822"/>
    <w:rsid w:val="00B36D33"/>
    <w:rsid w:val="00B42F85"/>
    <w:rsid w:val="00B436AB"/>
    <w:rsid w:val="00B438AA"/>
    <w:rsid w:val="00B44199"/>
    <w:rsid w:val="00B447C5"/>
    <w:rsid w:val="00B458FA"/>
    <w:rsid w:val="00B460E2"/>
    <w:rsid w:val="00B50F6D"/>
    <w:rsid w:val="00B547A3"/>
    <w:rsid w:val="00B54B70"/>
    <w:rsid w:val="00B552BD"/>
    <w:rsid w:val="00B57445"/>
    <w:rsid w:val="00B579FE"/>
    <w:rsid w:val="00B57C27"/>
    <w:rsid w:val="00B604D7"/>
    <w:rsid w:val="00B6402D"/>
    <w:rsid w:val="00B6507D"/>
    <w:rsid w:val="00B65AF6"/>
    <w:rsid w:val="00B663C8"/>
    <w:rsid w:val="00B70021"/>
    <w:rsid w:val="00B7058D"/>
    <w:rsid w:val="00B71C3D"/>
    <w:rsid w:val="00B72860"/>
    <w:rsid w:val="00B742AE"/>
    <w:rsid w:val="00B76699"/>
    <w:rsid w:val="00B77647"/>
    <w:rsid w:val="00B77ACC"/>
    <w:rsid w:val="00B81D8C"/>
    <w:rsid w:val="00B85793"/>
    <w:rsid w:val="00B86CEF"/>
    <w:rsid w:val="00B87942"/>
    <w:rsid w:val="00B90662"/>
    <w:rsid w:val="00B90D15"/>
    <w:rsid w:val="00B91A0D"/>
    <w:rsid w:val="00B92B6F"/>
    <w:rsid w:val="00B92C42"/>
    <w:rsid w:val="00B9347F"/>
    <w:rsid w:val="00B9674F"/>
    <w:rsid w:val="00B96AEB"/>
    <w:rsid w:val="00B96BAB"/>
    <w:rsid w:val="00BA15AA"/>
    <w:rsid w:val="00BA23FB"/>
    <w:rsid w:val="00BA2C2B"/>
    <w:rsid w:val="00BA4E3C"/>
    <w:rsid w:val="00BA5588"/>
    <w:rsid w:val="00BA5CD5"/>
    <w:rsid w:val="00BB1CD7"/>
    <w:rsid w:val="00BB2D29"/>
    <w:rsid w:val="00BB3A32"/>
    <w:rsid w:val="00BB3D8F"/>
    <w:rsid w:val="00BB42C6"/>
    <w:rsid w:val="00BB4A77"/>
    <w:rsid w:val="00BB576F"/>
    <w:rsid w:val="00BB7C37"/>
    <w:rsid w:val="00BC4886"/>
    <w:rsid w:val="00BC4C93"/>
    <w:rsid w:val="00BC5BEB"/>
    <w:rsid w:val="00BC6B92"/>
    <w:rsid w:val="00BC72B1"/>
    <w:rsid w:val="00BD0252"/>
    <w:rsid w:val="00BD134B"/>
    <w:rsid w:val="00BD3BF8"/>
    <w:rsid w:val="00BD557E"/>
    <w:rsid w:val="00BD5A97"/>
    <w:rsid w:val="00BD61CB"/>
    <w:rsid w:val="00BE0833"/>
    <w:rsid w:val="00BE2106"/>
    <w:rsid w:val="00BE210E"/>
    <w:rsid w:val="00BE39C4"/>
    <w:rsid w:val="00BE4698"/>
    <w:rsid w:val="00BF098A"/>
    <w:rsid w:val="00BF1AB3"/>
    <w:rsid w:val="00BF2C84"/>
    <w:rsid w:val="00BF30D7"/>
    <w:rsid w:val="00C06502"/>
    <w:rsid w:val="00C06889"/>
    <w:rsid w:val="00C07E78"/>
    <w:rsid w:val="00C10F53"/>
    <w:rsid w:val="00C11F15"/>
    <w:rsid w:val="00C1210D"/>
    <w:rsid w:val="00C1396D"/>
    <w:rsid w:val="00C17EF0"/>
    <w:rsid w:val="00C24CC3"/>
    <w:rsid w:val="00C277C0"/>
    <w:rsid w:val="00C27D13"/>
    <w:rsid w:val="00C31E01"/>
    <w:rsid w:val="00C32F83"/>
    <w:rsid w:val="00C34E81"/>
    <w:rsid w:val="00C35E1F"/>
    <w:rsid w:val="00C365F3"/>
    <w:rsid w:val="00C37CDF"/>
    <w:rsid w:val="00C4150E"/>
    <w:rsid w:val="00C418FB"/>
    <w:rsid w:val="00C423B9"/>
    <w:rsid w:val="00C42BA0"/>
    <w:rsid w:val="00C45C81"/>
    <w:rsid w:val="00C524E1"/>
    <w:rsid w:val="00C54313"/>
    <w:rsid w:val="00C54719"/>
    <w:rsid w:val="00C55759"/>
    <w:rsid w:val="00C55AFB"/>
    <w:rsid w:val="00C55BC5"/>
    <w:rsid w:val="00C56F07"/>
    <w:rsid w:val="00C57E2B"/>
    <w:rsid w:val="00C60823"/>
    <w:rsid w:val="00C6223D"/>
    <w:rsid w:val="00C65F37"/>
    <w:rsid w:val="00C66AB3"/>
    <w:rsid w:val="00C72435"/>
    <w:rsid w:val="00C73C57"/>
    <w:rsid w:val="00C74D3D"/>
    <w:rsid w:val="00C761D1"/>
    <w:rsid w:val="00C808A5"/>
    <w:rsid w:val="00C8209D"/>
    <w:rsid w:val="00C85243"/>
    <w:rsid w:val="00C91FA6"/>
    <w:rsid w:val="00C93C59"/>
    <w:rsid w:val="00C95F97"/>
    <w:rsid w:val="00C96552"/>
    <w:rsid w:val="00CA00E3"/>
    <w:rsid w:val="00CA139D"/>
    <w:rsid w:val="00CA22A1"/>
    <w:rsid w:val="00CA2980"/>
    <w:rsid w:val="00CA3712"/>
    <w:rsid w:val="00CA6287"/>
    <w:rsid w:val="00CB031D"/>
    <w:rsid w:val="00CB09E0"/>
    <w:rsid w:val="00CB1655"/>
    <w:rsid w:val="00CB2B66"/>
    <w:rsid w:val="00CB45FD"/>
    <w:rsid w:val="00CB60A7"/>
    <w:rsid w:val="00CB6E3A"/>
    <w:rsid w:val="00CB73F9"/>
    <w:rsid w:val="00CC1E56"/>
    <w:rsid w:val="00CC5119"/>
    <w:rsid w:val="00CC5222"/>
    <w:rsid w:val="00CC73C9"/>
    <w:rsid w:val="00CD1BA9"/>
    <w:rsid w:val="00CD3131"/>
    <w:rsid w:val="00CD3786"/>
    <w:rsid w:val="00CD4106"/>
    <w:rsid w:val="00CD509A"/>
    <w:rsid w:val="00CD7D0F"/>
    <w:rsid w:val="00CE01F4"/>
    <w:rsid w:val="00CE250A"/>
    <w:rsid w:val="00CE3743"/>
    <w:rsid w:val="00CE3A6D"/>
    <w:rsid w:val="00CF0AFF"/>
    <w:rsid w:val="00CF3792"/>
    <w:rsid w:val="00CF3EB2"/>
    <w:rsid w:val="00CF4241"/>
    <w:rsid w:val="00CF4DB7"/>
    <w:rsid w:val="00CF7DC8"/>
    <w:rsid w:val="00D11E3E"/>
    <w:rsid w:val="00D168B1"/>
    <w:rsid w:val="00D168D3"/>
    <w:rsid w:val="00D24914"/>
    <w:rsid w:val="00D25082"/>
    <w:rsid w:val="00D26CB5"/>
    <w:rsid w:val="00D27948"/>
    <w:rsid w:val="00D3465B"/>
    <w:rsid w:val="00D34E50"/>
    <w:rsid w:val="00D404A3"/>
    <w:rsid w:val="00D43993"/>
    <w:rsid w:val="00D4488E"/>
    <w:rsid w:val="00D453F7"/>
    <w:rsid w:val="00D47029"/>
    <w:rsid w:val="00D50E60"/>
    <w:rsid w:val="00D52E12"/>
    <w:rsid w:val="00D5469D"/>
    <w:rsid w:val="00D55109"/>
    <w:rsid w:val="00D5638E"/>
    <w:rsid w:val="00D6110E"/>
    <w:rsid w:val="00D631B1"/>
    <w:rsid w:val="00D63BD1"/>
    <w:rsid w:val="00D716BE"/>
    <w:rsid w:val="00D72288"/>
    <w:rsid w:val="00D73239"/>
    <w:rsid w:val="00D733A3"/>
    <w:rsid w:val="00D73CFA"/>
    <w:rsid w:val="00D76E98"/>
    <w:rsid w:val="00D8036B"/>
    <w:rsid w:val="00D841A1"/>
    <w:rsid w:val="00D90476"/>
    <w:rsid w:val="00D9123E"/>
    <w:rsid w:val="00D91326"/>
    <w:rsid w:val="00D91467"/>
    <w:rsid w:val="00D917D7"/>
    <w:rsid w:val="00D92F66"/>
    <w:rsid w:val="00D9303B"/>
    <w:rsid w:val="00D931A7"/>
    <w:rsid w:val="00D93C7F"/>
    <w:rsid w:val="00D93D40"/>
    <w:rsid w:val="00D94C53"/>
    <w:rsid w:val="00D9690B"/>
    <w:rsid w:val="00D97075"/>
    <w:rsid w:val="00DA0A0A"/>
    <w:rsid w:val="00DA1C9C"/>
    <w:rsid w:val="00DA3CE1"/>
    <w:rsid w:val="00DB01A7"/>
    <w:rsid w:val="00DB14BF"/>
    <w:rsid w:val="00DB1F6B"/>
    <w:rsid w:val="00DB2318"/>
    <w:rsid w:val="00DB3134"/>
    <w:rsid w:val="00DB4159"/>
    <w:rsid w:val="00DB4182"/>
    <w:rsid w:val="00DB510F"/>
    <w:rsid w:val="00DB6741"/>
    <w:rsid w:val="00DB7BA5"/>
    <w:rsid w:val="00DB7C91"/>
    <w:rsid w:val="00DB7E53"/>
    <w:rsid w:val="00DC3543"/>
    <w:rsid w:val="00DC4FD0"/>
    <w:rsid w:val="00DD25F7"/>
    <w:rsid w:val="00DD40AF"/>
    <w:rsid w:val="00DD4615"/>
    <w:rsid w:val="00DD5AE2"/>
    <w:rsid w:val="00DD5E98"/>
    <w:rsid w:val="00DE0DE1"/>
    <w:rsid w:val="00DE3EDD"/>
    <w:rsid w:val="00DE6F59"/>
    <w:rsid w:val="00DF0C56"/>
    <w:rsid w:val="00DF4059"/>
    <w:rsid w:val="00E04818"/>
    <w:rsid w:val="00E0537C"/>
    <w:rsid w:val="00E0621C"/>
    <w:rsid w:val="00E076F6"/>
    <w:rsid w:val="00E07D6B"/>
    <w:rsid w:val="00E10976"/>
    <w:rsid w:val="00E11CF8"/>
    <w:rsid w:val="00E12F89"/>
    <w:rsid w:val="00E145BE"/>
    <w:rsid w:val="00E15DE2"/>
    <w:rsid w:val="00E160B4"/>
    <w:rsid w:val="00E1656A"/>
    <w:rsid w:val="00E17027"/>
    <w:rsid w:val="00E17B0D"/>
    <w:rsid w:val="00E20433"/>
    <w:rsid w:val="00E21435"/>
    <w:rsid w:val="00E21A31"/>
    <w:rsid w:val="00E22EF4"/>
    <w:rsid w:val="00E23B75"/>
    <w:rsid w:val="00E24E43"/>
    <w:rsid w:val="00E273EA"/>
    <w:rsid w:val="00E300A6"/>
    <w:rsid w:val="00E3195C"/>
    <w:rsid w:val="00E31ADE"/>
    <w:rsid w:val="00E3229C"/>
    <w:rsid w:val="00E336B7"/>
    <w:rsid w:val="00E359B3"/>
    <w:rsid w:val="00E36A07"/>
    <w:rsid w:val="00E36E35"/>
    <w:rsid w:val="00E36EDA"/>
    <w:rsid w:val="00E36FF3"/>
    <w:rsid w:val="00E4312D"/>
    <w:rsid w:val="00E443D3"/>
    <w:rsid w:val="00E44939"/>
    <w:rsid w:val="00E52041"/>
    <w:rsid w:val="00E556B5"/>
    <w:rsid w:val="00E56E2C"/>
    <w:rsid w:val="00E60B06"/>
    <w:rsid w:val="00E61EAB"/>
    <w:rsid w:val="00E6320D"/>
    <w:rsid w:val="00E632FD"/>
    <w:rsid w:val="00E64A37"/>
    <w:rsid w:val="00E66827"/>
    <w:rsid w:val="00E668E3"/>
    <w:rsid w:val="00E72248"/>
    <w:rsid w:val="00E722FE"/>
    <w:rsid w:val="00E72336"/>
    <w:rsid w:val="00E73C87"/>
    <w:rsid w:val="00E73EF1"/>
    <w:rsid w:val="00E774DD"/>
    <w:rsid w:val="00E77A9B"/>
    <w:rsid w:val="00E77CEE"/>
    <w:rsid w:val="00E84538"/>
    <w:rsid w:val="00E8517A"/>
    <w:rsid w:val="00E855D9"/>
    <w:rsid w:val="00E874B4"/>
    <w:rsid w:val="00E921B6"/>
    <w:rsid w:val="00E92DDA"/>
    <w:rsid w:val="00E9379B"/>
    <w:rsid w:val="00E94AFF"/>
    <w:rsid w:val="00E959E4"/>
    <w:rsid w:val="00E967C8"/>
    <w:rsid w:val="00E9750A"/>
    <w:rsid w:val="00E97F4A"/>
    <w:rsid w:val="00EA0830"/>
    <w:rsid w:val="00EA3670"/>
    <w:rsid w:val="00EA50AC"/>
    <w:rsid w:val="00EA7293"/>
    <w:rsid w:val="00EB0265"/>
    <w:rsid w:val="00EB0743"/>
    <w:rsid w:val="00EB29C6"/>
    <w:rsid w:val="00EB4D31"/>
    <w:rsid w:val="00EB4ED9"/>
    <w:rsid w:val="00EB58A1"/>
    <w:rsid w:val="00EB5DF0"/>
    <w:rsid w:val="00EB6B4B"/>
    <w:rsid w:val="00EB7984"/>
    <w:rsid w:val="00EB7A5C"/>
    <w:rsid w:val="00EB7BE3"/>
    <w:rsid w:val="00EC0F7F"/>
    <w:rsid w:val="00EC325B"/>
    <w:rsid w:val="00EC379F"/>
    <w:rsid w:val="00ED3B1E"/>
    <w:rsid w:val="00ED4768"/>
    <w:rsid w:val="00ED5CC1"/>
    <w:rsid w:val="00EE16F0"/>
    <w:rsid w:val="00EE515A"/>
    <w:rsid w:val="00EE54B0"/>
    <w:rsid w:val="00EE7D14"/>
    <w:rsid w:val="00EF0117"/>
    <w:rsid w:val="00EF22F5"/>
    <w:rsid w:val="00EF37E3"/>
    <w:rsid w:val="00EF5109"/>
    <w:rsid w:val="00EF6E36"/>
    <w:rsid w:val="00F01E88"/>
    <w:rsid w:val="00F05F7C"/>
    <w:rsid w:val="00F10C55"/>
    <w:rsid w:val="00F11D23"/>
    <w:rsid w:val="00F1319C"/>
    <w:rsid w:val="00F1395C"/>
    <w:rsid w:val="00F2223A"/>
    <w:rsid w:val="00F23869"/>
    <w:rsid w:val="00F23912"/>
    <w:rsid w:val="00F259AB"/>
    <w:rsid w:val="00F25D4F"/>
    <w:rsid w:val="00F26658"/>
    <w:rsid w:val="00F2693A"/>
    <w:rsid w:val="00F27CED"/>
    <w:rsid w:val="00F31035"/>
    <w:rsid w:val="00F31C04"/>
    <w:rsid w:val="00F40C36"/>
    <w:rsid w:val="00F42B89"/>
    <w:rsid w:val="00F44A2F"/>
    <w:rsid w:val="00F44A46"/>
    <w:rsid w:val="00F474A1"/>
    <w:rsid w:val="00F4774D"/>
    <w:rsid w:val="00F4789B"/>
    <w:rsid w:val="00F47D7F"/>
    <w:rsid w:val="00F50458"/>
    <w:rsid w:val="00F51CBE"/>
    <w:rsid w:val="00F51EFE"/>
    <w:rsid w:val="00F52F62"/>
    <w:rsid w:val="00F54838"/>
    <w:rsid w:val="00F55998"/>
    <w:rsid w:val="00F63F6E"/>
    <w:rsid w:val="00F65F43"/>
    <w:rsid w:val="00F677E7"/>
    <w:rsid w:val="00F715FA"/>
    <w:rsid w:val="00F72961"/>
    <w:rsid w:val="00F73380"/>
    <w:rsid w:val="00F75923"/>
    <w:rsid w:val="00F76F14"/>
    <w:rsid w:val="00F821EC"/>
    <w:rsid w:val="00F843AF"/>
    <w:rsid w:val="00F843F3"/>
    <w:rsid w:val="00F84A74"/>
    <w:rsid w:val="00F87909"/>
    <w:rsid w:val="00F90173"/>
    <w:rsid w:val="00F94F3D"/>
    <w:rsid w:val="00FA03A4"/>
    <w:rsid w:val="00FA1340"/>
    <w:rsid w:val="00FA4052"/>
    <w:rsid w:val="00FA7B01"/>
    <w:rsid w:val="00FB0878"/>
    <w:rsid w:val="00FC1765"/>
    <w:rsid w:val="00FC2466"/>
    <w:rsid w:val="00FC328B"/>
    <w:rsid w:val="00FC46C3"/>
    <w:rsid w:val="00FD39A6"/>
    <w:rsid w:val="00FD3EE9"/>
    <w:rsid w:val="00FD4858"/>
    <w:rsid w:val="00FD4E50"/>
    <w:rsid w:val="00FD6154"/>
    <w:rsid w:val="00FE222E"/>
    <w:rsid w:val="00FE2B4A"/>
    <w:rsid w:val="00FE39A4"/>
    <w:rsid w:val="00FE4924"/>
    <w:rsid w:val="00FE5CA0"/>
    <w:rsid w:val="00FE73A1"/>
    <w:rsid w:val="00FE7BDF"/>
    <w:rsid w:val="00FF092B"/>
    <w:rsid w:val="00FF0E88"/>
    <w:rsid w:val="00FF0F62"/>
    <w:rsid w:val="00FF356D"/>
    <w:rsid w:val="00FF497C"/>
    <w:rsid w:val="00FF551A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7B9FF8"/>
  <w14:defaultImageDpi w14:val="96"/>
  <w15:docId w15:val="{669DCA6E-BAB2-45D0-859E-C530C337D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/>
    <w:lsdException w:name="footer" w:locked="0"/>
    <w:lsdException w:name="caption" w:semiHidden="1" w:unhideWhenUsed="1" w:qFormat="1"/>
    <w:lsdException w:name="page number" w:locked="0"/>
    <w:lsdException w:name="Title" w:qFormat="1"/>
    <w:lsdException w:name="Default Paragraph Font" w:locked="0"/>
    <w:lsdException w:name="Body Text" w:uiPriority="1"/>
    <w:lsdException w:name="Subtitle" w:qFormat="1"/>
    <w:lsdException w:name="Strong" w:qFormat="1"/>
    <w:lsdException w:name="Emphasis" w:qFormat="1"/>
    <w:lsdException w:name="HTML Top of Form" w:locked="0"/>
    <w:lsdException w:name="HTML Bottom of Form" w:locked="0"/>
    <w:lsdException w:name="HTML Keyboard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776A7C"/>
    <w:rPr>
      <w:rFonts w:ascii="Verdana" w:hAnsi="Verdana"/>
      <w:color w:val="000000"/>
      <w:sz w:val="19"/>
      <w:szCs w:val="24"/>
    </w:rPr>
  </w:style>
  <w:style w:type="paragraph" w:styleId="Heading1">
    <w:name w:val="heading 1"/>
    <w:basedOn w:val="Formtitleline1"/>
    <w:next w:val="Normal"/>
    <w:link w:val="Heading1Char"/>
    <w:uiPriority w:val="9"/>
    <w:qFormat/>
    <w:locked/>
    <w:rsid w:val="00776A7C"/>
    <w:pPr>
      <w:outlineLvl w:val="0"/>
    </w:pPr>
    <w:rPr>
      <w:rFonts w:cs="Arial"/>
    </w:rPr>
  </w:style>
  <w:style w:type="paragraph" w:styleId="Heading2">
    <w:name w:val="heading 2"/>
    <w:basedOn w:val="Formtitleline2"/>
    <w:next w:val="Normal"/>
    <w:link w:val="Heading2Char"/>
    <w:uiPriority w:val="9"/>
    <w:qFormat/>
    <w:locked/>
    <w:rsid w:val="00776A7C"/>
    <w:pPr>
      <w:outlineLvl w:val="1"/>
    </w:pPr>
    <w:rPr>
      <w:rFonts w:cs="Arial"/>
    </w:rPr>
  </w:style>
  <w:style w:type="paragraph" w:styleId="Heading3">
    <w:name w:val="heading 3"/>
    <w:basedOn w:val="Formsubheading"/>
    <w:next w:val="Normal"/>
    <w:link w:val="Heading3Char"/>
    <w:uiPriority w:val="9"/>
    <w:qFormat/>
    <w:locked/>
    <w:rsid w:val="00776A7C"/>
    <w:pPr>
      <w:spacing w:before="240" w:after="60"/>
      <w:outlineLvl w:val="2"/>
    </w:pPr>
    <w:rPr>
      <w:rFonts w:cs="Arial"/>
      <w:color w:val="ED8B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F1AB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F1AB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F1AB3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F1AB3"/>
    <w:p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F1AB3"/>
    <w:p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F1AB3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00000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BF1AB3"/>
    <w:rPr>
      <w:rFonts w:ascii="Calibri" w:hAnsi="Calibri" w:cs="Times New Roman"/>
      <w:b/>
      <w:bCs/>
      <w:color w:val="000000"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BF1AB3"/>
    <w:rPr>
      <w:rFonts w:ascii="Calibri" w:hAnsi="Calibri" w:cs="Times New Roman"/>
      <w:b/>
      <w:bCs/>
      <w:i/>
      <w:iCs/>
      <w:color w:val="000000"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BF1AB3"/>
    <w:rPr>
      <w:rFonts w:ascii="Calibri" w:hAnsi="Calibri" w:cs="Times New Roman"/>
      <w:b/>
      <w:bCs/>
      <w:color w:val="000000"/>
      <w:sz w:val="22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BF1AB3"/>
    <w:rPr>
      <w:rFonts w:ascii="Calibri" w:hAnsi="Calibri" w:cs="Times New Roman"/>
      <w:color w:val="000000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BF1AB3"/>
    <w:rPr>
      <w:rFonts w:ascii="Calibri" w:hAnsi="Calibri" w:cs="Times New Roman"/>
      <w:i/>
      <w:iCs/>
      <w:color w:val="000000"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BF1AB3"/>
    <w:rPr>
      <w:rFonts w:ascii="Cambria" w:hAnsi="Cambria" w:cs="Times New Roman"/>
      <w:color w:val="000000"/>
      <w:sz w:val="22"/>
      <w:szCs w:val="22"/>
      <w:lang w:val="en-US" w:eastAsia="en-US"/>
    </w:rPr>
  </w:style>
  <w:style w:type="paragraph" w:customStyle="1" w:styleId="FormWCBofBC">
    <w:name w:val="Form_WCBofBC"/>
    <w:next w:val="Normal"/>
    <w:link w:val="FormWCBofBCCharChar"/>
    <w:rsid w:val="00810741"/>
    <w:pPr>
      <w:jc w:val="center"/>
    </w:pPr>
    <w:rPr>
      <w:rFonts w:ascii="Arial Black" w:hAnsi="Arial Black"/>
      <w:color w:val="000000"/>
      <w:spacing w:val="15"/>
      <w:sz w:val="15"/>
      <w:szCs w:val="15"/>
    </w:rPr>
  </w:style>
  <w:style w:type="character" w:customStyle="1" w:styleId="FormWCBofBCCharChar">
    <w:name w:val="Form_WCBofBC Char Char"/>
    <w:link w:val="FormWCBofBC"/>
    <w:locked/>
    <w:rsid w:val="00810741"/>
    <w:rPr>
      <w:rFonts w:ascii="Arial Black" w:hAnsi="Arial Black"/>
      <w:color w:val="000000"/>
      <w:spacing w:val="15"/>
      <w:sz w:val="15"/>
      <w:lang w:val="en-US" w:eastAsia="en-US"/>
    </w:rPr>
  </w:style>
  <w:style w:type="paragraph" w:customStyle="1" w:styleId="Formbodytext">
    <w:name w:val="Form_body_text"/>
    <w:link w:val="FormbodytextCharChar"/>
    <w:rsid w:val="00474B3C"/>
    <w:pPr>
      <w:tabs>
        <w:tab w:val="left" w:pos="3600"/>
        <w:tab w:val="left" w:pos="6929"/>
      </w:tabs>
      <w:spacing w:after="120"/>
    </w:pPr>
    <w:rPr>
      <w:rFonts w:ascii="Verdana" w:hAnsi="Verdana"/>
      <w:color w:val="000000"/>
      <w:sz w:val="18"/>
      <w:szCs w:val="22"/>
    </w:rPr>
  </w:style>
  <w:style w:type="character" w:customStyle="1" w:styleId="FormbodytextCharChar">
    <w:name w:val="Form_body_text Char Char"/>
    <w:link w:val="Formbodytext"/>
    <w:locked/>
    <w:rsid w:val="00474B3C"/>
    <w:rPr>
      <w:rFonts w:ascii="Verdana" w:hAnsi="Verdana"/>
      <w:color w:val="000000"/>
      <w:sz w:val="22"/>
      <w:lang w:val="en-US" w:eastAsia="en-US"/>
    </w:rPr>
  </w:style>
  <w:style w:type="paragraph" w:customStyle="1" w:styleId="Formcaptiontext">
    <w:name w:val="Form_caption_text"/>
    <w:next w:val="Formfillablefield"/>
    <w:link w:val="FormcaptiontextCharChar"/>
    <w:rsid w:val="00672381"/>
    <w:pPr>
      <w:tabs>
        <w:tab w:val="left" w:pos="288"/>
      </w:tabs>
    </w:pPr>
    <w:rPr>
      <w:rFonts w:ascii="Verdana" w:hAnsi="Verdana"/>
      <w:color w:val="000000"/>
      <w:sz w:val="16"/>
    </w:rPr>
  </w:style>
  <w:style w:type="paragraph" w:customStyle="1" w:styleId="Formfillablefield">
    <w:name w:val="Form_fillable_field"/>
    <w:link w:val="FormfillablefieldCharChar"/>
    <w:rsid w:val="009A1F17"/>
    <w:pPr>
      <w:spacing w:before="60" w:after="20"/>
    </w:pPr>
    <w:rPr>
      <w:rFonts w:ascii="Verdana" w:hAnsi="Verdana"/>
      <w:color w:val="000000"/>
      <w:sz w:val="18"/>
    </w:rPr>
  </w:style>
  <w:style w:type="character" w:customStyle="1" w:styleId="FormfillablefieldCharChar">
    <w:name w:val="Form_fillable_field Char Char"/>
    <w:basedOn w:val="FormcaptiontextCharChar"/>
    <w:link w:val="Formfillablefield"/>
    <w:locked/>
    <w:rsid w:val="009A1F17"/>
    <w:rPr>
      <w:rFonts w:ascii="Verdana" w:hAnsi="Verdana" w:cs="Times New Roman"/>
      <w:color w:val="000000"/>
      <w:sz w:val="18"/>
      <w:lang w:val="en-US" w:eastAsia="en-US" w:bidi="ar-SA"/>
    </w:rPr>
  </w:style>
  <w:style w:type="character" w:customStyle="1" w:styleId="FormcaptiontextCharChar">
    <w:name w:val="Form_caption_text Char Char"/>
    <w:link w:val="Formcaptiontext"/>
    <w:locked/>
    <w:rsid w:val="00672381"/>
    <w:rPr>
      <w:rFonts w:ascii="Verdana" w:hAnsi="Verdana"/>
      <w:color w:val="000000"/>
      <w:sz w:val="16"/>
      <w:lang w:val="en-US" w:eastAsia="en-US"/>
    </w:rPr>
  </w:style>
  <w:style w:type="paragraph" w:styleId="Header">
    <w:name w:val="header"/>
    <w:basedOn w:val="Normal"/>
    <w:link w:val="HeaderChar"/>
    <w:uiPriority w:val="99"/>
    <w:locked/>
    <w:rsid w:val="001E67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Verdana" w:hAnsi="Verdana"/>
      <w:color w:val="000000"/>
      <w:sz w:val="19"/>
      <w:szCs w:val="24"/>
    </w:rPr>
  </w:style>
  <w:style w:type="paragraph" w:customStyle="1" w:styleId="Formnumber">
    <w:name w:val="Form_number"/>
    <w:basedOn w:val="Normal"/>
    <w:rsid w:val="000F414E"/>
    <w:pPr>
      <w:jc w:val="right"/>
    </w:pPr>
    <w:rPr>
      <w:sz w:val="14"/>
    </w:rPr>
  </w:style>
  <w:style w:type="paragraph" w:customStyle="1" w:styleId="FormFIPP">
    <w:name w:val="Form_FIPP"/>
    <w:basedOn w:val="Formbodytext"/>
    <w:rsid w:val="000F414E"/>
    <w:pPr>
      <w:spacing w:before="120" w:after="0" w:line="180" w:lineRule="exact"/>
    </w:pPr>
    <w:rPr>
      <w:sz w:val="14"/>
      <w:szCs w:val="14"/>
    </w:rPr>
  </w:style>
  <w:style w:type="paragraph" w:customStyle="1" w:styleId="Formindexinginfo">
    <w:name w:val="Form_indexing_info"/>
    <w:basedOn w:val="Formcaptiontext"/>
    <w:rsid w:val="000F414E"/>
  </w:style>
  <w:style w:type="paragraph" w:customStyle="1" w:styleId="Formsubheading10">
    <w:name w:val="Form_subheading_10"/>
    <w:basedOn w:val="Formsubheading1"/>
    <w:qFormat/>
    <w:rsid w:val="009A1F17"/>
    <w:pPr>
      <w:tabs>
        <w:tab w:val="clear" w:pos="288"/>
        <w:tab w:val="left" w:pos="475"/>
      </w:tabs>
    </w:pPr>
  </w:style>
  <w:style w:type="paragraph" w:customStyle="1" w:styleId="FormAddress">
    <w:name w:val="FormAddress"/>
    <w:basedOn w:val="Formfillablefield"/>
    <w:next w:val="Formfillablefield"/>
    <w:qFormat/>
    <w:rsid w:val="00DB14BF"/>
  </w:style>
  <w:style w:type="character" w:customStyle="1" w:styleId="EmployersName">
    <w:name w:val="EmployersName"/>
    <w:rsid w:val="00E15DE2"/>
    <w:rPr>
      <w:rFonts w:ascii="Verdana" w:hAnsi="Verdana"/>
      <w:color w:val="000000"/>
      <w:sz w:val="20"/>
      <w:lang w:val="en-US" w:eastAsia="en-US"/>
    </w:rPr>
  </w:style>
  <w:style w:type="character" w:customStyle="1" w:styleId="AccountNumber">
    <w:name w:val="AccountNumber"/>
    <w:rsid w:val="00F2693A"/>
    <w:rPr>
      <w:rFonts w:ascii="Verdana" w:hAnsi="Verdana"/>
      <w:color w:val="000000"/>
      <w:sz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locked/>
    <w:rsid w:val="008233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locked/>
    <w:rsid w:val="001E67B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Verdana" w:hAnsi="Verdana"/>
      <w:color w:val="000000"/>
      <w:sz w:val="19"/>
      <w:szCs w:val="24"/>
    </w:rPr>
  </w:style>
  <w:style w:type="character" w:styleId="PageNumber">
    <w:name w:val="page number"/>
    <w:basedOn w:val="DefaultParagraphFont"/>
    <w:uiPriority w:val="99"/>
    <w:locked/>
    <w:rsid w:val="00737DA8"/>
    <w:rPr>
      <w:rFonts w:cs="Times New Roman"/>
    </w:rPr>
  </w:style>
  <w:style w:type="paragraph" w:customStyle="1" w:styleId="Formpagenumber">
    <w:name w:val="Form_pagenumber"/>
    <w:basedOn w:val="Normal"/>
    <w:rsid w:val="000F414E"/>
    <w:rPr>
      <w:sz w:val="14"/>
    </w:rPr>
  </w:style>
  <w:style w:type="paragraph" w:customStyle="1" w:styleId="FormCity">
    <w:name w:val="FormCity"/>
    <w:basedOn w:val="Formfillablefield"/>
    <w:next w:val="Formfillablefield"/>
    <w:qFormat/>
    <w:rsid w:val="00DB14BF"/>
  </w:style>
  <w:style w:type="paragraph" w:customStyle="1" w:styleId="Formbody">
    <w:name w:val="Form_body •"/>
    <w:basedOn w:val="Normal"/>
    <w:uiPriority w:val="99"/>
    <w:rsid w:val="00BD134B"/>
    <w:pPr>
      <w:tabs>
        <w:tab w:val="left" w:pos="180"/>
        <w:tab w:val="left" w:pos="1800"/>
        <w:tab w:val="left" w:pos="3600"/>
        <w:tab w:val="left" w:pos="6929"/>
      </w:tabs>
      <w:ind w:left="187" w:hanging="187"/>
    </w:pPr>
    <w:rPr>
      <w:sz w:val="22"/>
      <w:szCs w:val="22"/>
    </w:rPr>
  </w:style>
  <w:style w:type="paragraph" w:customStyle="1" w:styleId="FormTime">
    <w:name w:val="FormTime"/>
    <w:basedOn w:val="Formfillablefield"/>
    <w:next w:val="Formfillablefield"/>
    <w:qFormat/>
    <w:rsid w:val="00663D68"/>
  </w:style>
  <w:style w:type="character" w:styleId="Hyperlink">
    <w:name w:val="Hyperlink"/>
    <w:basedOn w:val="DefaultParagraphFont"/>
    <w:uiPriority w:val="99"/>
    <w:locked/>
    <w:rsid w:val="00B04380"/>
    <w:rPr>
      <w:color w:val="0000FF"/>
      <w:u w:val="single"/>
    </w:rPr>
  </w:style>
  <w:style w:type="character" w:customStyle="1" w:styleId="Formcaptiontextsubtext">
    <w:name w:val="Form_caption_text_subtext"/>
    <w:rsid w:val="00661267"/>
    <w:rPr>
      <w:color w:val="000000"/>
      <w:sz w:val="12"/>
    </w:rPr>
  </w:style>
  <w:style w:type="paragraph" w:customStyle="1" w:styleId="Formfillablefieldcheckbox">
    <w:name w:val="Form_fillable_field_checkbox"/>
    <w:basedOn w:val="Formfillablefield"/>
    <w:qFormat/>
    <w:rsid w:val="00776A7C"/>
    <w:pPr>
      <w:tabs>
        <w:tab w:val="left" w:pos="361"/>
      </w:tabs>
      <w:spacing w:before="100" w:after="40"/>
    </w:pPr>
    <w:rPr>
      <w:sz w:val="16"/>
    </w:rPr>
  </w:style>
  <w:style w:type="paragraph" w:customStyle="1" w:styleId="Formfillablefieldtableheading">
    <w:name w:val="Form_fillable_field_tableheading"/>
    <w:basedOn w:val="Formfillablefield"/>
    <w:qFormat/>
    <w:rsid w:val="00776A7C"/>
    <w:pPr>
      <w:spacing w:before="0" w:after="0"/>
    </w:pPr>
    <w:rPr>
      <w:b/>
      <w:color w:val="FFFFFF"/>
      <w:sz w:val="16"/>
      <w:szCs w:val="16"/>
    </w:rPr>
  </w:style>
  <w:style w:type="paragraph" w:customStyle="1" w:styleId="Formsubheading1">
    <w:name w:val="Form_subheading_1"/>
    <w:basedOn w:val="Formbodytext"/>
    <w:next w:val="Formcaptiontext"/>
    <w:rsid w:val="009A1F17"/>
    <w:pPr>
      <w:keepNext/>
      <w:tabs>
        <w:tab w:val="clear" w:pos="3600"/>
        <w:tab w:val="clear" w:pos="6929"/>
        <w:tab w:val="left" w:pos="288"/>
      </w:tabs>
      <w:spacing w:before="120" w:after="40"/>
    </w:pPr>
    <w:rPr>
      <w:b/>
      <w:sz w:val="22"/>
      <w:szCs w:val="24"/>
    </w:rPr>
  </w:style>
  <w:style w:type="character" w:customStyle="1" w:styleId="Formsubheadingsubtext">
    <w:name w:val="Form_subheading_subtext"/>
    <w:basedOn w:val="DefaultParagraphFont"/>
    <w:qFormat/>
    <w:rsid w:val="00776A7C"/>
    <w:rPr>
      <w:rFonts w:ascii="Verdana" w:hAnsi="Verdana" w:cs="Times New Roman"/>
      <w:color w:val="000000"/>
      <w:sz w:val="20"/>
      <w:szCs w:val="20"/>
      <w:lang w:val="en-US" w:eastAsia="en-US" w:bidi="ar-SA"/>
    </w:rPr>
  </w:style>
  <w:style w:type="paragraph" w:customStyle="1" w:styleId="Formtitleline2">
    <w:name w:val="Form_title_line2"/>
    <w:rsid w:val="000F414E"/>
    <w:rPr>
      <w:rFonts w:ascii="Verdana" w:hAnsi="Verdana"/>
      <w:b/>
      <w:color w:val="ED8B00"/>
      <w:sz w:val="32"/>
      <w:szCs w:val="32"/>
    </w:rPr>
  </w:style>
  <w:style w:type="paragraph" w:customStyle="1" w:styleId="Formtitleline1">
    <w:name w:val="Form_title_line1"/>
    <w:basedOn w:val="Formtitleline2"/>
    <w:qFormat/>
    <w:rsid w:val="00776A7C"/>
    <w:rPr>
      <w:color w:val="000000"/>
    </w:rPr>
  </w:style>
  <w:style w:type="character" w:customStyle="1" w:styleId="FormClaimNumber">
    <w:name w:val="FormClaimNumber"/>
    <w:rsid w:val="000F414E"/>
    <w:rPr>
      <w:rFonts w:ascii="Verdana" w:hAnsi="Verdana"/>
      <w:color w:val="000000"/>
      <w:sz w:val="20"/>
      <w:lang w:val="en-US" w:eastAsia="en-US"/>
    </w:rPr>
  </w:style>
  <w:style w:type="character" w:customStyle="1" w:styleId="FormFirstName">
    <w:name w:val="FormFirstName"/>
    <w:rsid w:val="000F414E"/>
    <w:rPr>
      <w:rFonts w:ascii="Verdana" w:hAnsi="Verdana"/>
      <w:color w:val="000000"/>
      <w:sz w:val="20"/>
      <w:lang w:val="en-US" w:eastAsia="en-US"/>
    </w:rPr>
  </w:style>
  <w:style w:type="character" w:customStyle="1" w:styleId="FormInitial">
    <w:name w:val="FormInitial"/>
    <w:rsid w:val="000F414E"/>
    <w:rPr>
      <w:rFonts w:ascii="Verdana" w:hAnsi="Verdana"/>
      <w:color w:val="000000"/>
      <w:sz w:val="20"/>
      <w:lang w:val="en-US" w:eastAsia="en-US"/>
    </w:rPr>
  </w:style>
  <w:style w:type="character" w:customStyle="1" w:styleId="FormLastName">
    <w:name w:val="FormLastName"/>
    <w:rsid w:val="000F414E"/>
    <w:rPr>
      <w:rFonts w:ascii="Verdana" w:hAnsi="Verdana"/>
      <w:color w:val="000000"/>
      <w:sz w:val="20"/>
      <w:lang w:val="en-US" w:eastAsia="en-US"/>
    </w:rPr>
  </w:style>
  <w:style w:type="table" w:styleId="TableGrid">
    <w:name w:val="Table Grid"/>
    <w:basedOn w:val="TableNormal"/>
    <w:uiPriority w:val="39"/>
    <w:locked/>
    <w:rsid w:val="00B243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locked/>
    <w:rsid w:val="00A9705B"/>
    <w:pPr>
      <w:widowControl w:val="0"/>
      <w:ind w:left="107"/>
    </w:pPr>
    <w:rPr>
      <w:color w:val="auto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locked/>
    <w:rsid w:val="00A9705B"/>
    <w:rPr>
      <w:rFonts w:ascii="Verdana" w:eastAsia="Times New Roman" w:hAnsi="Verdana"/>
      <w:sz w:val="19"/>
      <w:lang w:val="en-US" w:eastAsia="en-US"/>
    </w:rPr>
  </w:style>
  <w:style w:type="paragraph" w:customStyle="1" w:styleId="Formsectionhead">
    <w:name w:val="Form_sectionhead"/>
    <w:basedOn w:val="Formsubheading1"/>
    <w:next w:val="Formsubheading1"/>
    <w:qFormat/>
    <w:rsid w:val="004A14B4"/>
    <w:pPr>
      <w:spacing w:before="240"/>
    </w:pPr>
    <w:rPr>
      <w:sz w:val="28"/>
      <w:szCs w:val="28"/>
    </w:rPr>
  </w:style>
  <w:style w:type="paragraph" w:customStyle="1" w:styleId="Formsubheading2">
    <w:name w:val="Form_subheading2"/>
    <w:basedOn w:val="Formbodytext"/>
    <w:next w:val="Formbodytext"/>
    <w:qFormat/>
    <w:rsid w:val="00776A7C"/>
    <w:pPr>
      <w:spacing w:before="120"/>
    </w:pPr>
    <w:rPr>
      <w:b/>
      <w:color w:val="5D564F"/>
      <w:sz w:val="19"/>
    </w:rPr>
  </w:style>
  <w:style w:type="paragraph" w:customStyle="1" w:styleId="FormProvince">
    <w:name w:val="FormProvince"/>
    <w:basedOn w:val="Formfillablefield"/>
    <w:next w:val="Formfillablefield"/>
    <w:qFormat/>
    <w:rsid w:val="00663D68"/>
  </w:style>
  <w:style w:type="paragraph" w:customStyle="1" w:styleId="FormPC">
    <w:name w:val="FormPC"/>
    <w:basedOn w:val="Formfillablefield"/>
    <w:next w:val="Normal"/>
    <w:qFormat/>
    <w:rsid w:val="00663D68"/>
  </w:style>
  <w:style w:type="paragraph" w:customStyle="1" w:styleId="FormDate">
    <w:name w:val="FormDate"/>
    <w:basedOn w:val="Formfillablefield"/>
    <w:next w:val="Formfillablefield"/>
    <w:qFormat/>
    <w:rsid w:val="00663D68"/>
  </w:style>
  <w:style w:type="paragraph" w:customStyle="1" w:styleId="FormAMPM">
    <w:name w:val="FormAMPM"/>
    <w:basedOn w:val="Formfillablefieldcheckbox"/>
    <w:next w:val="Formfillablefieldcheckbox"/>
    <w:qFormat/>
    <w:rsid w:val="00663D68"/>
    <w:pPr>
      <w:spacing w:before="40"/>
    </w:pPr>
  </w:style>
  <w:style w:type="character" w:customStyle="1" w:styleId="ReportDatePrelim">
    <w:name w:val="ReportDatePrelim"/>
    <w:basedOn w:val="FormfillablefieldCharChar"/>
    <w:uiPriority w:val="1"/>
    <w:rsid w:val="006E0443"/>
    <w:rPr>
      <w:rFonts w:ascii="Verdana" w:hAnsi="Verdana" w:cs="Times New Roman"/>
      <w:color w:val="000000"/>
      <w:sz w:val="20"/>
      <w:lang w:val="en-US" w:eastAsia="en-US" w:bidi="ar-SA"/>
    </w:rPr>
  </w:style>
  <w:style w:type="character" w:customStyle="1" w:styleId="ReportDateInterim">
    <w:name w:val="ReportDateInterim"/>
    <w:basedOn w:val="FormfillablefieldCharChar"/>
    <w:uiPriority w:val="1"/>
    <w:rsid w:val="006E0443"/>
    <w:rPr>
      <w:rFonts w:ascii="Verdana" w:hAnsi="Verdana" w:cs="Times New Roman"/>
      <w:color w:val="000000"/>
      <w:sz w:val="20"/>
      <w:lang w:val="en-US" w:eastAsia="en-US" w:bidi="ar-SA"/>
    </w:rPr>
  </w:style>
  <w:style w:type="character" w:customStyle="1" w:styleId="ReportDateFull">
    <w:name w:val="ReportDateFull"/>
    <w:basedOn w:val="FormfillablefieldCharChar"/>
    <w:uiPriority w:val="1"/>
    <w:rsid w:val="006E0443"/>
    <w:rPr>
      <w:rFonts w:ascii="Verdana" w:hAnsi="Verdana" w:cs="Times New Roman"/>
      <w:color w:val="000000"/>
      <w:sz w:val="20"/>
      <w:lang w:val="en-US" w:eastAsia="en-US" w:bidi="ar-SA"/>
    </w:rPr>
  </w:style>
  <w:style w:type="character" w:customStyle="1" w:styleId="ReportDateFullCorr">
    <w:name w:val="ReportDateFullCorr"/>
    <w:basedOn w:val="FormfillablefieldCharChar"/>
    <w:uiPriority w:val="1"/>
    <w:rsid w:val="006E0443"/>
    <w:rPr>
      <w:rFonts w:ascii="Verdana" w:hAnsi="Verdana" w:cs="Times New Roman"/>
      <w:color w:val="000000"/>
      <w:sz w:val="20"/>
      <w:lang w:val="en-US" w:eastAsia="en-US" w:bidi="ar-SA"/>
    </w:rPr>
  </w:style>
  <w:style w:type="paragraph" w:customStyle="1" w:styleId="Formsubheading">
    <w:name w:val="Form_subheading"/>
    <w:basedOn w:val="Normal"/>
    <w:next w:val="Formcaptiontext"/>
    <w:rsid w:val="009A1F17"/>
    <w:pPr>
      <w:keepNext/>
      <w:tabs>
        <w:tab w:val="left" w:pos="360"/>
        <w:tab w:val="left" w:pos="3600"/>
        <w:tab w:val="left" w:pos="6929"/>
      </w:tabs>
      <w:spacing w:before="120" w:after="40"/>
    </w:pPr>
    <w:rPr>
      <w:b/>
      <w:sz w:val="22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BF1AB3"/>
  </w:style>
  <w:style w:type="paragraph" w:styleId="BlockText">
    <w:name w:val="Block Text"/>
    <w:basedOn w:val="Normal"/>
    <w:uiPriority w:val="99"/>
    <w:locked/>
    <w:rsid w:val="00BF1AB3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locked/>
    <w:rsid w:val="00BF1A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uiPriority w:val="99"/>
    <w:locked/>
    <w:rsid w:val="00BF1AB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BF1AB3"/>
    <w:rPr>
      <w:rFonts w:ascii="Verdana" w:hAnsi="Verdana" w:cs="Times New Roman"/>
      <w:color w:val="000000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uiPriority w:val="99"/>
    <w:locked/>
    <w:rsid w:val="00BF1AB3"/>
    <w:pPr>
      <w:widowControl/>
      <w:spacing w:after="120"/>
      <w:ind w:left="0" w:firstLine="210"/>
    </w:pPr>
    <w:rPr>
      <w:color w:val="000000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locked/>
    <w:rsid w:val="00BF1AB3"/>
    <w:rPr>
      <w:rFonts w:ascii="Verdana" w:eastAsia="Times New Roman" w:hAnsi="Verdana" w:cs="Times New Roman"/>
      <w:color w:val="000000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locked/>
    <w:rsid w:val="00BF1AB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locked/>
    <w:rsid w:val="00BF1AB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locked/>
    <w:rsid w:val="00BF1AB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locked/>
    <w:rsid w:val="00BF1AB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BF1AB3"/>
    <w:rPr>
      <w:rFonts w:ascii="Verdana" w:hAnsi="Verdana" w:cs="Times New Roman"/>
      <w:color w:val="000000"/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BF1AB3"/>
    <w:rPr>
      <w:b/>
      <w:bCs/>
      <w:sz w:val="20"/>
      <w:szCs w:val="20"/>
    </w:rPr>
  </w:style>
  <w:style w:type="paragraph" w:styleId="Closing">
    <w:name w:val="Closing"/>
    <w:basedOn w:val="Normal"/>
    <w:link w:val="ClosingChar"/>
    <w:uiPriority w:val="99"/>
    <w:locked/>
    <w:rsid w:val="00BF1AB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locked/>
    <w:rsid w:val="00BF1A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BF1AB3"/>
    <w:rPr>
      <w:rFonts w:ascii="Verdana" w:hAnsi="Verdana" w:cs="Times New Roman"/>
      <w:color w:val="00000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locked/>
    <w:rsid w:val="00BF1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BF1AB3"/>
    <w:rPr>
      <w:rFonts w:ascii="Verdana" w:hAnsi="Verdana" w:cs="Times New Roman"/>
      <w:b/>
      <w:bCs/>
      <w:color w:val="000000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locked/>
    <w:rsid w:val="00BF1AB3"/>
  </w:style>
  <w:style w:type="character" w:customStyle="1" w:styleId="DateChar">
    <w:name w:val="Date Char"/>
    <w:basedOn w:val="DefaultParagraphFont"/>
    <w:link w:val="Date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locked/>
    <w:rsid w:val="00BF1AB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BF1AB3"/>
    <w:rPr>
      <w:rFonts w:ascii="Tahoma" w:hAnsi="Tahoma" w:cs="Tahoma"/>
      <w:color w:val="000000"/>
      <w:sz w:val="16"/>
      <w:szCs w:val="16"/>
      <w:lang w:val="en-US" w:eastAsia="en-US"/>
    </w:rPr>
  </w:style>
  <w:style w:type="paragraph" w:styleId="E-mailSignature">
    <w:name w:val="E-mail Signature"/>
    <w:basedOn w:val="Normal"/>
    <w:link w:val="E-mailSignatureChar"/>
    <w:uiPriority w:val="99"/>
    <w:locked/>
    <w:rsid w:val="00BF1AB3"/>
  </w:style>
  <w:style w:type="character" w:customStyle="1" w:styleId="E-mailSignatureChar">
    <w:name w:val="E-mail Signature Char"/>
    <w:basedOn w:val="DefaultParagraphFont"/>
    <w:link w:val="E-mailSignature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locked/>
    <w:rsid w:val="00BF1AB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BF1AB3"/>
    <w:rPr>
      <w:rFonts w:ascii="Verdana" w:hAnsi="Verdana" w:cs="Times New Roman"/>
      <w:color w:val="000000"/>
      <w:lang w:val="en-US" w:eastAsia="en-US"/>
    </w:rPr>
  </w:style>
  <w:style w:type="paragraph" w:styleId="EnvelopeAddress">
    <w:name w:val="envelope address"/>
    <w:basedOn w:val="Normal"/>
    <w:uiPriority w:val="99"/>
    <w:locked/>
    <w:rsid w:val="00BF1AB3"/>
    <w:pPr>
      <w:framePr w:w="7920" w:h="1980" w:hRule="exact" w:hSpace="180" w:wrap="auto" w:hAnchor="page" w:xAlign="center" w:yAlign="bottom"/>
      <w:ind w:left="2880"/>
    </w:pPr>
    <w:rPr>
      <w:rFonts w:ascii="Cambria" w:hAnsi="Cambria"/>
      <w:sz w:val="24"/>
    </w:rPr>
  </w:style>
  <w:style w:type="paragraph" w:styleId="EnvelopeReturn">
    <w:name w:val="envelope return"/>
    <w:basedOn w:val="Normal"/>
    <w:uiPriority w:val="99"/>
    <w:locked/>
    <w:rsid w:val="00BF1AB3"/>
    <w:rPr>
      <w:rFonts w:ascii="Cambria" w:hAnsi="Cambri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locked/>
    <w:rsid w:val="00BF1AB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BF1AB3"/>
    <w:rPr>
      <w:rFonts w:ascii="Verdana" w:hAnsi="Verdana" w:cs="Times New Roman"/>
      <w:color w:val="000000"/>
      <w:lang w:val="en-US" w:eastAsia="en-US"/>
    </w:rPr>
  </w:style>
  <w:style w:type="paragraph" w:styleId="HTMLAddress">
    <w:name w:val="HTML Address"/>
    <w:basedOn w:val="Normal"/>
    <w:link w:val="HTMLAddressChar"/>
    <w:uiPriority w:val="99"/>
    <w:locked/>
    <w:rsid w:val="00BF1AB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locked/>
    <w:rsid w:val="00BF1AB3"/>
    <w:rPr>
      <w:rFonts w:ascii="Verdana" w:hAnsi="Verdana" w:cs="Times New Roman"/>
      <w:i/>
      <w:iCs/>
      <w:color w:val="000000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locked/>
    <w:rsid w:val="00BF1AB3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BF1AB3"/>
    <w:rPr>
      <w:rFonts w:ascii="Courier New" w:hAnsi="Courier New" w:cs="Courier New"/>
      <w:color w:val="000000"/>
      <w:lang w:val="en-US" w:eastAsia="en-US"/>
    </w:rPr>
  </w:style>
  <w:style w:type="paragraph" w:styleId="Index1">
    <w:name w:val="index 1"/>
    <w:basedOn w:val="Normal"/>
    <w:next w:val="Normal"/>
    <w:autoRedefine/>
    <w:uiPriority w:val="99"/>
    <w:locked/>
    <w:rsid w:val="00BF1AB3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locked/>
    <w:rsid w:val="00BF1AB3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locked/>
    <w:rsid w:val="00BF1AB3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locked/>
    <w:rsid w:val="00BF1AB3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locked/>
    <w:rsid w:val="00BF1AB3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locked/>
    <w:rsid w:val="00BF1AB3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locked/>
    <w:rsid w:val="00BF1AB3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locked/>
    <w:rsid w:val="00BF1AB3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locked/>
    <w:rsid w:val="00BF1AB3"/>
    <w:pPr>
      <w:ind w:left="1710" w:hanging="190"/>
    </w:pPr>
  </w:style>
  <w:style w:type="paragraph" w:styleId="IndexHeading">
    <w:name w:val="index heading"/>
    <w:basedOn w:val="Normal"/>
    <w:next w:val="Index1"/>
    <w:uiPriority w:val="99"/>
    <w:locked/>
    <w:rsid w:val="00BF1AB3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BF1AB3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BF1AB3"/>
    <w:rPr>
      <w:rFonts w:ascii="Verdana" w:hAnsi="Verdana" w:cs="Times New Roman"/>
      <w:b/>
      <w:bCs/>
      <w:i/>
      <w:iCs/>
      <w:color w:val="4F81BD"/>
      <w:sz w:val="24"/>
      <w:szCs w:val="24"/>
      <w:lang w:val="en-US" w:eastAsia="en-US"/>
    </w:rPr>
  </w:style>
  <w:style w:type="paragraph" w:styleId="List">
    <w:name w:val="List"/>
    <w:basedOn w:val="Normal"/>
    <w:uiPriority w:val="99"/>
    <w:locked/>
    <w:rsid w:val="00BF1AB3"/>
    <w:pPr>
      <w:ind w:left="360" w:hanging="360"/>
      <w:contextualSpacing/>
    </w:pPr>
  </w:style>
  <w:style w:type="paragraph" w:styleId="List2">
    <w:name w:val="List 2"/>
    <w:basedOn w:val="Normal"/>
    <w:uiPriority w:val="99"/>
    <w:locked/>
    <w:rsid w:val="00BF1AB3"/>
    <w:pPr>
      <w:ind w:left="720" w:hanging="360"/>
      <w:contextualSpacing/>
    </w:pPr>
  </w:style>
  <w:style w:type="paragraph" w:styleId="List3">
    <w:name w:val="List 3"/>
    <w:basedOn w:val="Normal"/>
    <w:uiPriority w:val="99"/>
    <w:locked/>
    <w:rsid w:val="00BF1AB3"/>
    <w:pPr>
      <w:ind w:left="1080" w:hanging="360"/>
      <w:contextualSpacing/>
    </w:pPr>
  </w:style>
  <w:style w:type="paragraph" w:styleId="List4">
    <w:name w:val="List 4"/>
    <w:basedOn w:val="Normal"/>
    <w:uiPriority w:val="99"/>
    <w:locked/>
    <w:rsid w:val="00BF1AB3"/>
    <w:pPr>
      <w:ind w:left="1440" w:hanging="360"/>
      <w:contextualSpacing/>
    </w:pPr>
  </w:style>
  <w:style w:type="paragraph" w:styleId="List5">
    <w:name w:val="List 5"/>
    <w:basedOn w:val="Normal"/>
    <w:uiPriority w:val="99"/>
    <w:locked/>
    <w:rsid w:val="00BF1AB3"/>
    <w:pPr>
      <w:ind w:left="1800" w:hanging="360"/>
      <w:contextualSpacing/>
    </w:pPr>
  </w:style>
  <w:style w:type="paragraph" w:styleId="ListBullet">
    <w:name w:val="List Bullet"/>
    <w:basedOn w:val="Normal"/>
    <w:uiPriority w:val="99"/>
    <w:locked/>
    <w:rsid w:val="00BF1AB3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locked/>
    <w:rsid w:val="00BF1AB3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locked/>
    <w:rsid w:val="00BF1AB3"/>
    <w:pPr>
      <w:numPr>
        <w:numId w:val="14"/>
      </w:numPr>
      <w:contextualSpacing/>
    </w:pPr>
  </w:style>
  <w:style w:type="paragraph" w:styleId="ListBullet4">
    <w:name w:val="List Bullet 4"/>
    <w:basedOn w:val="Normal"/>
    <w:uiPriority w:val="99"/>
    <w:locked/>
    <w:rsid w:val="00BF1AB3"/>
    <w:pPr>
      <w:numPr>
        <w:numId w:val="15"/>
      </w:numPr>
      <w:contextualSpacing/>
    </w:pPr>
  </w:style>
  <w:style w:type="paragraph" w:styleId="ListBullet5">
    <w:name w:val="List Bullet 5"/>
    <w:basedOn w:val="Normal"/>
    <w:uiPriority w:val="99"/>
    <w:locked/>
    <w:rsid w:val="00BF1AB3"/>
    <w:pPr>
      <w:numPr>
        <w:numId w:val="16"/>
      </w:numPr>
      <w:contextualSpacing/>
    </w:pPr>
  </w:style>
  <w:style w:type="paragraph" w:styleId="ListContinue">
    <w:name w:val="List Continue"/>
    <w:basedOn w:val="Normal"/>
    <w:uiPriority w:val="99"/>
    <w:locked/>
    <w:rsid w:val="00BF1AB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locked/>
    <w:rsid w:val="00BF1AB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locked/>
    <w:rsid w:val="00BF1AB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locked/>
    <w:rsid w:val="00BF1AB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locked/>
    <w:rsid w:val="00BF1AB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locked/>
    <w:rsid w:val="00BF1AB3"/>
    <w:pPr>
      <w:numPr>
        <w:numId w:val="17"/>
      </w:numPr>
      <w:contextualSpacing/>
    </w:pPr>
  </w:style>
  <w:style w:type="paragraph" w:styleId="ListNumber2">
    <w:name w:val="List Number 2"/>
    <w:basedOn w:val="Normal"/>
    <w:uiPriority w:val="99"/>
    <w:locked/>
    <w:rsid w:val="00BF1AB3"/>
    <w:pPr>
      <w:numPr>
        <w:numId w:val="18"/>
      </w:numPr>
      <w:contextualSpacing/>
    </w:pPr>
  </w:style>
  <w:style w:type="paragraph" w:styleId="ListNumber3">
    <w:name w:val="List Number 3"/>
    <w:basedOn w:val="Normal"/>
    <w:uiPriority w:val="99"/>
    <w:locked/>
    <w:rsid w:val="00BF1AB3"/>
    <w:pPr>
      <w:numPr>
        <w:numId w:val="19"/>
      </w:numPr>
      <w:contextualSpacing/>
    </w:pPr>
  </w:style>
  <w:style w:type="paragraph" w:styleId="ListNumber4">
    <w:name w:val="List Number 4"/>
    <w:basedOn w:val="Normal"/>
    <w:uiPriority w:val="99"/>
    <w:locked/>
    <w:rsid w:val="00BF1AB3"/>
    <w:pPr>
      <w:numPr>
        <w:numId w:val="20"/>
      </w:numPr>
      <w:contextualSpacing/>
    </w:pPr>
  </w:style>
  <w:style w:type="paragraph" w:styleId="ListNumber5">
    <w:name w:val="List Number 5"/>
    <w:basedOn w:val="Normal"/>
    <w:uiPriority w:val="99"/>
    <w:locked/>
    <w:rsid w:val="00BF1AB3"/>
    <w:pPr>
      <w:numPr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locked/>
    <w:rsid w:val="00BF1AB3"/>
    <w:pPr>
      <w:ind w:left="720"/>
    </w:pPr>
  </w:style>
  <w:style w:type="paragraph" w:styleId="MacroText">
    <w:name w:val="macro"/>
    <w:link w:val="MacroTextChar"/>
    <w:uiPriority w:val="99"/>
    <w:locked/>
    <w:rsid w:val="00BF1A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color w:val="000000"/>
    </w:rPr>
  </w:style>
  <w:style w:type="character" w:customStyle="1" w:styleId="MacroTextChar">
    <w:name w:val="Macro Text Char"/>
    <w:basedOn w:val="DefaultParagraphFont"/>
    <w:link w:val="MacroText"/>
    <w:uiPriority w:val="99"/>
    <w:locked/>
    <w:rsid w:val="00BF1AB3"/>
    <w:rPr>
      <w:rFonts w:ascii="Courier New" w:hAnsi="Courier New" w:cs="Courier New"/>
      <w:color w:val="000000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locked/>
    <w:rsid w:val="00BF1A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locked/>
    <w:rsid w:val="00BF1AB3"/>
    <w:rPr>
      <w:rFonts w:ascii="Cambria" w:hAnsi="Cambria" w:cs="Times New Roman"/>
      <w:color w:val="000000"/>
      <w:sz w:val="24"/>
      <w:szCs w:val="24"/>
      <w:shd w:val="pct20" w:color="auto" w:fill="auto"/>
      <w:lang w:val="en-US" w:eastAsia="en-US"/>
    </w:rPr>
  </w:style>
  <w:style w:type="paragraph" w:styleId="NoSpacing">
    <w:name w:val="No Spacing"/>
    <w:uiPriority w:val="1"/>
    <w:qFormat/>
    <w:locked/>
    <w:rsid w:val="00BF1AB3"/>
    <w:rPr>
      <w:rFonts w:ascii="Verdana" w:hAnsi="Verdana"/>
      <w:color w:val="000000"/>
      <w:sz w:val="19"/>
      <w:szCs w:val="24"/>
    </w:rPr>
  </w:style>
  <w:style w:type="paragraph" w:styleId="NormalWeb">
    <w:name w:val="Normal (Web)"/>
    <w:basedOn w:val="Normal"/>
    <w:uiPriority w:val="99"/>
    <w:locked/>
    <w:rsid w:val="00BF1AB3"/>
    <w:rPr>
      <w:rFonts w:ascii="Times New Roman" w:hAnsi="Times New Roman"/>
      <w:sz w:val="24"/>
    </w:rPr>
  </w:style>
  <w:style w:type="paragraph" w:styleId="NormalIndent">
    <w:name w:val="Normal Indent"/>
    <w:basedOn w:val="Normal"/>
    <w:uiPriority w:val="99"/>
    <w:locked/>
    <w:rsid w:val="00BF1AB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locked/>
    <w:rsid w:val="00BF1AB3"/>
  </w:style>
  <w:style w:type="character" w:customStyle="1" w:styleId="NoteHeadingChar">
    <w:name w:val="Note Heading Char"/>
    <w:basedOn w:val="DefaultParagraphFont"/>
    <w:link w:val="NoteHeading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PlainText">
    <w:name w:val="Plain Text"/>
    <w:basedOn w:val="Normal"/>
    <w:link w:val="PlainTextChar"/>
    <w:uiPriority w:val="99"/>
    <w:locked/>
    <w:rsid w:val="00BF1AB3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BF1AB3"/>
    <w:rPr>
      <w:rFonts w:ascii="Courier New" w:hAnsi="Courier New" w:cs="Courier New"/>
      <w:color w:val="000000"/>
      <w:lang w:val="en-US" w:eastAsia="en-US"/>
    </w:rPr>
  </w:style>
  <w:style w:type="paragraph" w:styleId="Quote">
    <w:name w:val="Quote"/>
    <w:basedOn w:val="Normal"/>
    <w:next w:val="Normal"/>
    <w:link w:val="QuoteChar"/>
    <w:uiPriority w:val="29"/>
    <w:qFormat/>
    <w:locked/>
    <w:rsid w:val="00BF1AB3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locked/>
    <w:rsid w:val="00BF1AB3"/>
    <w:rPr>
      <w:rFonts w:ascii="Verdana" w:hAnsi="Verdana" w:cs="Times New Roman"/>
      <w:i/>
      <w:iCs/>
      <w:color w:val="000000"/>
      <w:sz w:val="24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uiPriority w:val="99"/>
    <w:locked/>
    <w:rsid w:val="00BF1AB3"/>
  </w:style>
  <w:style w:type="character" w:customStyle="1" w:styleId="SalutationChar">
    <w:name w:val="Salutation Char"/>
    <w:basedOn w:val="DefaultParagraphFont"/>
    <w:link w:val="Salutation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Signature">
    <w:name w:val="Signature"/>
    <w:basedOn w:val="Normal"/>
    <w:link w:val="SignatureChar"/>
    <w:uiPriority w:val="99"/>
    <w:locked/>
    <w:rsid w:val="00BF1AB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locked/>
    <w:rsid w:val="00BF1AB3"/>
    <w:rPr>
      <w:rFonts w:ascii="Verdana" w:hAnsi="Verdana" w:cs="Times New Roman"/>
      <w:color w:val="000000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BF1AB3"/>
    <w:pPr>
      <w:spacing w:after="60"/>
      <w:jc w:val="center"/>
      <w:outlineLvl w:val="1"/>
    </w:pPr>
    <w:rPr>
      <w:rFonts w:ascii="Cambria" w:hAnsi="Cambria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BF1AB3"/>
    <w:rPr>
      <w:rFonts w:ascii="Cambria" w:hAnsi="Cambria" w:cs="Times New Roman"/>
      <w:color w:val="000000"/>
      <w:sz w:val="24"/>
      <w:szCs w:val="24"/>
      <w:lang w:val="en-US" w:eastAsia="en-US"/>
    </w:rPr>
  </w:style>
  <w:style w:type="paragraph" w:styleId="TableofAuthorities">
    <w:name w:val="table of authorities"/>
    <w:basedOn w:val="Normal"/>
    <w:next w:val="Normal"/>
    <w:uiPriority w:val="99"/>
    <w:locked/>
    <w:rsid w:val="00BF1AB3"/>
    <w:pPr>
      <w:ind w:left="190" w:hanging="190"/>
    </w:pPr>
  </w:style>
  <w:style w:type="paragraph" w:styleId="TableofFigures">
    <w:name w:val="table of figures"/>
    <w:basedOn w:val="Normal"/>
    <w:next w:val="Normal"/>
    <w:uiPriority w:val="99"/>
    <w:locked/>
    <w:rsid w:val="00BF1AB3"/>
  </w:style>
  <w:style w:type="paragraph" w:styleId="Title">
    <w:name w:val="Title"/>
    <w:basedOn w:val="Normal"/>
    <w:next w:val="Normal"/>
    <w:link w:val="TitleChar"/>
    <w:uiPriority w:val="10"/>
    <w:qFormat/>
    <w:locked/>
    <w:rsid w:val="00BF1AB3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BF1AB3"/>
    <w:rPr>
      <w:rFonts w:ascii="Cambria" w:hAnsi="Cambria" w:cs="Times New Roman"/>
      <w:b/>
      <w:bCs/>
      <w:color w:val="000000"/>
      <w:kern w:val="28"/>
      <w:sz w:val="32"/>
      <w:szCs w:val="32"/>
      <w:lang w:val="en-US" w:eastAsia="en-US"/>
    </w:rPr>
  </w:style>
  <w:style w:type="paragraph" w:styleId="TOAHeading">
    <w:name w:val="toa heading"/>
    <w:basedOn w:val="Normal"/>
    <w:next w:val="Normal"/>
    <w:uiPriority w:val="99"/>
    <w:locked/>
    <w:rsid w:val="00BF1AB3"/>
    <w:pPr>
      <w:spacing w:before="120"/>
    </w:pPr>
    <w:rPr>
      <w:rFonts w:ascii="Cambria" w:hAnsi="Cambria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locked/>
    <w:rsid w:val="00BF1AB3"/>
  </w:style>
  <w:style w:type="paragraph" w:styleId="TOC2">
    <w:name w:val="toc 2"/>
    <w:basedOn w:val="Normal"/>
    <w:next w:val="Normal"/>
    <w:autoRedefine/>
    <w:uiPriority w:val="39"/>
    <w:locked/>
    <w:rsid w:val="00BF1AB3"/>
    <w:pPr>
      <w:ind w:left="190"/>
    </w:pPr>
  </w:style>
  <w:style w:type="paragraph" w:styleId="TOC3">
    <w:name w:val="toc 3"/>
    <w:basedOn w:val="Normal"/>
    <w:next w:val="Normal"/>
    <w:autoRedefine/>
    <w:uiPriority w:val="39"/>
    <w:locked/>
    <w:rsid w:val="00BF1AB3"/>
    <w:pPr>
      <w:ind w:left="380"/>
    </w:pPr>
  </w:style>
  <w:style w:type="paragraph" w:styleId="TOC4">
    <w:name w:val="toc 4"/>
    <w:basedOn w:val="Normal"/>
    <w:next w:val="Normal"/>
    <w:autoRedefine/>
    <w:uiPriority w:val="39"/>
    <w:locked/>
    <w:rsid w:val="00BF1AB3"/>
    <w:pPr>
      <w:ind w:left="570"/>
    </w:pPr>
  </w:style>
  <w:style w:type="paragraph" w:styleId="TOC5">
    <w:name w:val="toc 5"/>
    <w:basedOn w:val="Normal"/>
    <w:next w:val="Normal"/>
    <w:autoRedefine/>
    <w:uiPriority w:val="39"/>
    <w:locked/>
    <w:rsid w:val="00BF1AB3"/>
    <w:pPr>
      <w:ind w:left="760"/>
    </w:pPr>
  </w:style>
  <w:style w:type="paragraph" w:styleId="TOC6">
    <w:name w:val="toc 6"/>
    <w:basedOn w:val="Normal"/>
    <w:next w:val="Normal"/>
    <w:autoRedefine/>
    <w:uiPriority w:val="39"/>
    <w:locked/>
    <w:rsid w:val="00BF1AB3"/>
    <w:pPr>
      <w:ind w:left="950"/>
    </w:pPr>
  </w:style>
  <w:style w:type="paragraph" w:styleId="TOC7">
    <w:name w:val="toc 7"/>
    <w:basedOn w:val="Normal"/>
    <w:next w:val="Normal"/>
    <w:autoRedefine/>
    <w:uiPriority w:val="39"/>
    <w:locked/>
    <w:rsid w:val="00BF1AB3"/>
    <w:pPr>
      <w:ind w:left="1140"/>
    </w:pPr>
  </w:style>
  <w:style w:type="paragraph" w:styleId="TOC8">
    <w:name w:val="toc 8"/>
    <w:basedOn w:val="Normal"/>
    <w:next w:val="Normal"/>
    <w:autoRedefine/>
    <w:uiPriority w:val="39"/>
    <w:locked/>
    <w:rsid w:val="00BF1AB3"/>
    <w:pPr>
      <w:ind w:left="1330"/>
    </w:pPr>
  </w:style>
  <w:style w:type="paragraph" w:styleId="TOC9">
    <w:name w:val="toc 9"/>
    <w:basedOn w:val="Normal"/>
    <w:next w:val="Normal"/>
    <w:autoRedefine/>
    <w:uiPriority w:val="39"/>
    <w:locked/>
    <w:rsid w:val="00BF1AB3"/>
    <w:pPr>
      <w:ind w:left="15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BF1AB3"/>
    <w:pPr>
      <w:keepNext/>
      <w:spacing w:before="240" w:after="60"/>
      <w:outlineLvl w:val="9"/>
    </w:pPr>
    <w:rPr>
      <w:rFonts w:ascii="Cambria" w:hAnsi="Cambria" w:cs="Times New Roman"/>
      <w:bCs/>
      <w:kern w:val="32"/>
    </w:rPr>
  </w:style>
  <w:style w:type="character" w:styleId="PlaceholderText">
    <w:name w:val="Placeholder Text"/>
    <w:basedOn w:val="DefaultParagraphFont"/>
    <w:uiPriority w:val="99"/>
    <w:semiHidden/>
    <w:locked/>
    <w:rsid w:val="00A018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37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8E27A-34BF-48EA-9359-6B27901F5DE0}"/>
      </w:docPartPr>
      <w:docPartBody>
        <w:p w:rsidR="00E54F84" w:rsidRDefault="003C153C"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051CFBB2504398B2791EB8903E6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F51D0-A24D-4A57-A709-98EB849DBE87}"/>
      </w:docPartPr>
      <w:docPartBody>
        <w:p w:rsidR="00E54F84" w:rsidRDefault="003C153C" w:rsidP="003C153C">
          <w:pPr>
            <w:pStyle w:val="47051CFBB2504398B2791EB8903E603F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6A86EBD9F4214967E455163AE5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698EE-9919-4A5C-80CE-F91D392C2F85}"/>
      </w:docPartPr>
      <w:docPartBody>
        <w:p w:rsidR="00E54F84" w:rsidRDefault="003C153C" w:rsidP="003C153C">
          <w:pPr>
            <w:pStyle w:val="6116A86EBD9F4214967E455163AE5F463"/>
          </w:pPr>
          <w:r w:rsidRPr="005D1C91">
            <w:rPr>
              <w:rStyle w:val="PlaceholderText"/>
            </w:rPr>
            <w:t>ck or tap here to enter text.</w:t>
          </w:r>
        </w:p>
      </w:docPartBody>
    </w:docPart>
    <w:docPart>
      <w:docPartPr>
        <w:name w:val="9A534F8BF67E415BA107C6FE4714A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3646-8942-45CD-97DB-50897A7BB213}"/>
      </w:docPartPr>
      <w:docPartBody>
        <w:p w:rsidR="00E54F84" w:rsidRDefault="003C153C" w:rsidP="003C153C">
          <w:pPr>
            <w:pStyle w:val="9A534F8BF67E415BA107C6FE4714A0F87"/>
          </w:pPr>
          <w:r w:rsidRPr="003F5876">
            <w:rPr>
              <w:rStyle w:val="PlaceholderText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E0CF49BE5A6B4B0299966D6203FC4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15D0C-CC14-4990-9186-73D878F23BC0}"/>
      </w:docPartPr>
      <w:docPartBody>
        <w:p w:rsidR="00E54F84" w:rsidRDefault="003C153C" w:rsidP="003C153C">
          <w:pPr>
            <w:pStyle w:val="E0CF49BE5A6B4B0299966D6203FC4399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D14ED6F8294E6984D8F2DE12C5C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56812-00EE-41B2-A3FF-406C434054F6}"/>
      </w:docPartPr>
      <w:docPartBody>
        <w:p w:rsidR="00E54F84" w:rsidRDefault="003C153C" w:rsidP="003C153C">
          <w:pPr>
            <w:pStyle w:val="A2D14ED6F8294E6984D8F2DE12C5CB94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B2FF1DFFF344F4A1630BFB8C6E9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D9CA-2D91-44F4-924B-FBFF0DAAAAC6}"/>
      </w:docPartPr>
      <w:docPartBody>
        <w:p w:rsidR="00E54F84" w:rsidRDefault="003C153C" w:rsidP="003C153C">
          <w:pPr>
            <w:pStyle w:val="A3B2FF1DFFF344F4A1630BFB8C6E9320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F8E175642436AA7839552F4F98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A6365-4AE1-4DFF-8DD0-6B916D9ABCF0}"/>
      </w:docPartPr>
      <w:docPartBody>
        <w:p w:rsidR="00E54F84" w:rsidRDefault="003C153C" w:rsidP="003C153C">
          <w:pPr>
            <w:pStyle w:val="DF0F8E175642436AA7839552F4F98ABD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D99D11B40346BFB3D1880F9888C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94F-9976-49AD-9BA6-85A059ADC1DB}"/>
      </w:docPartPr>
      <w:docPartBody>
        <w:p w:rsidR="00E54F84" w:rsidRDefault="003C153C" w:rsidP="003C153C">
          <w:pPr>
            <w:pStyle w:val="84D99D11B40346BFB3D1880F9888C06C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FA209BDBCB416E974BE79DA7F5D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ABB50-088B-4BC5-99AC-0BC733861A63}"/>
      </w:docPartPr>
      <w:docPartBody>
        <w:p w:rsidR="00E54F84" w:rsidRDefault="003C153C" w:rsidP="003C153C">
          <w:pPr>
            <w:pStyle w:val="48FA209BDBCB416E974BE79DA7F5DB847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318B700B3C4B7E99952ABAD0D96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D009C-E99B-47C2-9EF0-4603FA55B776}"/>
      </w:docPartPr>
      <w:docPartBody>
        <w:p w:rsidR="00E54F84" w:rsidRDefault="003C153C" w:rsidP="003C153C">
          <w:pPr>
            <w:pStyle w:val="36318B700B3C4B7E99952ABAD0D964904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8ED8FD9594CAEA11EA5422A05A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0E230-0E02-429D-A475-882716186549}"/>
      </w:docPartPr>
      <w:docPartBody>
        <w:p w:rsidR="00E54F84" w:rsidRDefault="003C153C" w:rsidP="003C153C">
          <w:pPr>
            <w:pStyle w:val="8DD8ED8FD9594CAEA11EA5422A05A78B4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48737F714842C19C06A8A8CCFF6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715FA-A4D2-4EFB-A565-3387008EBD36}"/>
      </w:docPartPr>
      <w:docPartBody>
        <w:p w:rsidR="00E54F84" w:rsidRDefault="003C153C" w:rsidP="003C153C">
          <w:pPr>
            <w:pStyle w:val="2A48737F714842C19C06A8A8CCFF6872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EBA0A6E9746B4B7CCDAC80860F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6CAD7-5D73-4B1B-BD71-6C7CC6E419FD}"/>
      </w:docPartPr>
      <w:docPartBody>
        <w:p w:rsidR="00E54F84" w:rsidRDefault="003C153C" w:rsidP="003C153C">
          <w:pPr>
            <w:pStyle w:val="A8BEBA0A6E9746B4B7CCDAC80860FA10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A5EE1919284ECBA5812DA50B52F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75D60-7F4F-4801-A3DA-D9AB076D4DBB}"/>
      </w:docPartPr>
      <w:docPartBody>
        <w:p w:rsidR="00F017FA" w:rsidRDefault="0099301A" w:rsidP="0099301A">
          <w:pPr>
            <w:pStyle w:val="EBA5EE1919284ECBA5812DA50B52F19F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EFAC5493534814A9BE0BC56CB24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CA63D-E4F9-46CC-8F23-5B8937633B86}"/>
      </w:docPartPr>
      <w:docPartBody>
        <w:p w:rsidR="00F017FA" w:rsidRDefault="0099301A" w:rsidP="0099301A">
          <w:pPr>
            <w:pStyle w:val="9CEFAC5493534814A9BE0BC56CB24A60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E84A636C8E4F1C9ED248225438C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D5867-3A5C-4FB6-AE5C-054257977BBB}"/>
      </w:docPartPr>
      <w:docPartBody>
        <w:p w:rsidR="00F017FA" w:rsidRDefault="0099301A" w:rsidP="0099301A">
          <w:pPr>
            <w:pStyle w:val="3BE84A636C8E4F1C9ED248225438C90F"/>
          </w:pPr>
          <w:r w:rsidRPr="005D1C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153C"/>
    <w:rsid w:val="001138A2"/>
    <w:rsid w:val="002F7F3B"/>
    <w:rsid w:val="003C153C"/>
    <w:rsid w:val="00545180"/>
    <w:rsid w:val="00595AD4"/>
    <w:rsid w:val="00636AA4"/>
    <w:rsid w:val="006C5446"/>
    <w:rsid w:val="007946AD"/>
    <w:rsid w:val="0099301A"/>
    <w:rsid w:val="00A726C9"/>
    <w:rsid w:val="00B20465"/>
    <w:rsid w:val="00E54F84"/>
    <w:rsid w:val="00F0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301A"/>
    <w:rPr>
      <w:color w:val="808080"/>
    </w:rPr>
  </w:style>
  <w:style w:type="paragraph" w:customStyle="1" w:styleId="47051CFBB2504398B2791EB8903E603F">
    <w:name w:val="47051CFBB2504398B2791EB8903E603F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2A48737F714842C19C06A8A8CCFF6872">
    <w:name w:val="2A48737F714842C19C06A8A8CCFF6872"/>
    <w:rsid w:val="003C153C"/>
  </w:style>
  <w:style w:type="paragraph" w:customStyle="1" w:styleId="A8BEBA0A6E9746B4B7CCDAC80860FA10">
    <w:name w:val="A8BEBA0A6E9746B4B7CCDAC80860FA10"/>
    <w:rsid w:val="003C153C"/>
  </w:style>
  <w:style w:type="paragraph" w:customStyle="1" w:styleId="6116A86EBD9F4214967E455163AE5F463">
    <w:name w:val="6116A86EBD9F4214967E455163AE5F463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9A534F8BF67E415BA107C6FE4714A0F87">
    <w:name w:val="9A534F8BF67E415BA107C6FE4714A0F87"/>
    <w:rsid w:val="003C153C"/>
    <w:pPr>
      <w:spacing w:before="60" w:after="20" w:line="240" w:lineRule="auto"/>
    </w:pPr>
    <w:rPr>
      <w:rFonts w:ascii="Verdana" w:eastAsia="Times New Roman" w:hAnsi="Verdana" w:cs="Times New Roman"/>
      <w:color w:val="000000"/>
      <w:sz w:val="18"/>
      <w:szCs w:val="20"/>
    </w:rPr>
  </w:style>
  <w:style w:type="paragraph" w:customStyle="1" w:styleId="E0CF49BE5A6B4B0299966D6203FC43997">
    <w:name w:val="E0CF49BE5A6B4B0299966D6203FC4399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A2D14ED6F8294E6984D8F2DE12C5CB947">
    <w:name w:val="A2D14ED6F8294E6984D8F2DE12C5CB94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A3B2FF1DFFF344F4A1630BFB8C6E93207">
    <w:name w:val="A3B2FF1DFFF344F4A1630BFB8C6E9320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DF0F8E175642436AA7839552F4F98ABD7">
    <w:name w:val="DF0F8E175642436AA7839552F4F98ABD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84D99D11B40346BFB3D1880F9888C06C7">
    <w:name w:val="84D99D11B40346BFB3D1880F9888C06C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48FA209BDBCB416E974BE79DA7F5DB847">
    <w:name w:val="48FA209BDBCB416E974BE79DA7F5DB847"/>
    <w:rsid w:val="003C153C"/>
    <w:pPr>
      <w:tabs>
        <w:tab w:val="left" w:pos="288"/>
      </w:tabs>
      <w:spacing w:after="0" w:line="240" w:lineRule="auto"/>
    </w:pPr>
    <w:rPr>
      <w:rFonts w:ascii="Verdana" w:eastAsia="Times New Roman" w:hAnsi="Verdana" w:cs="Times New Roman"/>
      <w:color w:val="000000"/>
      <w:sz w:val="16"/>
      <w:szCs w:val="20"/>
    </w:rPr>
  </w:style>
  <w:style w:type="paragraph" w:customStyle="1" w:styleId="36318B700B3C4B7E99952ABAD0D964904">
    <w:name w:val="36318B700B3C4B7E99952ABAD0D964904"/>
    <w:rsid w:val="003C153C"/>
    <w:pPr>
      <w:spacing w:before="60" w:after="20" w:line="240" w:lineRule="auto"/>
    </w:pPr>
    <w:rPr>
      <w:rFonts w:ascii="Verdana" w:eastAsia="Times New Roman" w:hAnsi="Verdana" w:cs="Times New Roman"/>
      <w:color w:val="000000"/>
      <w:sz w:val="18"/>
      <w:szCs w:val="20"/>
    </w:rPr>
  </w:style>
  <w:style w:type="paragraph" w:customStyle="1" w:styleId="8DD8ED8FD9594CAEA11EA5422A05A78B4">
    <w:name w:val="8DD8ED8FD9594CAEA11EA5422A05A78B4"/>
    <w:rsid w:val="003C153C"/>
    <w:pPr>
      <w:spacing w:before="60" w:after="20" w:line="240" w:lineRule="auto"/>
    </w:pPr>
    <w:rPr>
      <w:rFonts w:ascii="Verdana" w:eastAsia="Times New Roman" w:hAnsi="Verdana" w:cs="Times New Roman"/>
      <w:color w:val="000000"/>
      <w:sz w:val="18"/>
      <w:szCs w:val="20"/>
    </w:rPr>
  </w:style>
  <w:style w:type="paragraph" w:customStyle="1" w:styleId="EBA5EE1919284ECBA5812DA50B52F19F">
    <w:name w:val="EBA5EE1919284ECBA5812DA50B52F19F"/>
    <w:rsid w:val="0099301A"/>
  </w:style>
  <w:style w:type="paragraph" w:customStyle="1" w:styleId="9CEFAC5493534814A9BE0BC56CB24A60">
    <w:name w:val="9CEFAC5493534814A9BE0BC56CB24A60"/>
    <w:rsid w:val="0099301A"/>
  </w:style>
  <w:style w:type="paragraph" w:customStyle="1" w:styleId="3BE84A636C8E4F1C9ED248225438C90F">
    <w:name w:val="3BE84A636C8E4F1C9ED248225438C90F"/>
    <w:rsid w:val="009930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FDE1C5-C7FB-48E9-9D7A-0A9427F4F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BC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SafeBC</dc:creator>
  <cp:keywords/>
  <dc:description/>
  <cp:lastModifiedBy>Carrie Burdick</cp:lastModifiedBy>
  <cp:revision>2</cp:revision>
  <cp:lastPrinted>2016-12-08T17:17:00Z</cp:lastPrinted>
  <dcterms:created xsi:type="dcterms:W3CDTF">2022-07-07T00:06:00Z</dcterms:created>
  <dcterms:modified xsi:type="dcterms:W3CDTF">2022-07-07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Injury1">
    <vt:lpwstr>AcceptedInjury1</vt:lpwstr>
  </property>
  <property fmtid="{D5CDD505-2E9C-101B-9397-08002B2CF9AE}" pid="3" name="AcceptedInjury2">
    <vt:lpwstr>AcceptedInjury2</vt:lpwstr>
  </property>
  <property fmtid="{D5CDD505-2E9C-101B-9397-08002B2CF9AE}" pid="4" name="AcceptedInjury3">
    <vt:lpwstr>AcceptedInjury3</vt:lpwstr>
  </property>
  <property fmtid="{D5CDD505-2E9C-101B-9397-08002B2CF9AE}" pid="5" name="AcceptedInjury4">
    <vt:lpwstr>AcceptedInjury4</vt:lpwstr>
  </property>
  <property fmtid="{D5CDD505-2E9C-101B-9397-08002B2CF9AE}" pid="6" name="AcceptedInjury5">
    <vt:lpwstr>AcceptedInjury5</vt:lpwstr>
  </property>
  <property fmtid="{D5CDD505-2E9C-101B-9397-08002B2CF9AE}" pid="7" name="AcceptedInjury6">
    <vt:lpwstr>AcceptedInjury6</vt:lpwstr>
  </property>
  <property fmtid="{D5CDD505-2E9C-101B-9397-08002B2CF9AE}" pid="8" name="AcceptedInjury7">
    <vt:lpwstr>AcceptedInjury7</vt:lpwstr>
  </property>
  <property fmtid="{D5CDD505-2E9C-101B-9397-08002B2CF9AE}" pid="9" name="AcceptedInjury8">
    <vt:lpwstr>AcceptedInjury8</vt:lpwstr>
  </property>
  <property fmtid="{D5CDD505-2E9C-101B-9397-08002B2CF9AE}" pid="10" name="AcceptedInjury9">
    <vt:lpwstr>AcceptedInjury9</vt:lpwstr>
  </property>
  <property fmtid="{D5CDD505-2E9C-101B-9397-08002B2CF9AE}" pid="11" name="AcceptedInjury10">
    <vt:lpwstr>AcceptedInjury10</vt:lpwstr>
  </property>
  <property fmtid="{D5CDD505-2E9C-101B-9397-08002B2CF9AE}" pid="12" name="BodyPosition1">
    <vt:lpwstr>BodyPosition1</vt:lpwstr>
  </property>
  <property fmtid="{D5CDD505-2E9C-101B-9397-08002B2CF9AE}" pid="13" name="BodyPosition2">
    <vt:lpwstr>BodyPosition2</vt:lpwstr>
  </property>
  <property fmtid="{D5CDD505-2E9C-101B-9397-08002B2CF9AE}" pid="14" name="BodyPosition3">
    <vt:lpwstr>BodyPosition3</vt:lpwstr>
  </property>
  <property fmtid="{D5CDD505-2E9C-101B-9397-08002B2CF9AE}" pid="15" name="BodyPosition4">
    <vt:lpwstr>BodyPosition4</vt:lpwstr>
  </property>
  <property fmtid="{D5CDD505-2E9C-101B-9397-08002B2CF9AE}" pid="16" name="BodyPosition5">
    <vt:lpwstr>BodyPosition5</vt:lpwstr>
  </property>
  <property fmtid="{D5CDD505-2E9C-101B-9397-08002B2CF9AE}" pid="17" name="CC">
    <vt:lpwstr>CC</vt:lpwstr>
  </property>
  <property fmtid="{D5CDD505-2E9C-101B-9397-08002B2CF9AE}" pid="18" name="ClaimNumber">
    <vt:lpwstr>ClaimNumber</vt:lpwstr>
  </property>
  <property fmtid="{D5CDD505-2E9C-101B-9397-08002B2CF9AE}" pid="19" name="ClaimOwner">
    <vt:lpwstr>ClaimOwner</vt:lpwstr>
  </property>
  <property fmtid="{D5CDD505-2E9C-101B-9397-08002B2CF9AE}" pid="20" name="ClaimOwnerDept">
    <vt:lpwstr>ClaimOwnerDept</vt:lpwstr>
  </property>
  <property fmtid="{D5CDD505-2E9C-101B-9397-08002B2CF9AE}" pid="21" name="ClaimOwnerDirectLine">
    <vt:lpwstr>ClaimOwnerDirectLine</vt:lpwstr>
  </property>
  <property fmtid="{D5CDD505-2E9C-101B-9397-08002B2CF9AE}" pid="22" name="ClaimOwnerLocal">
    <vt:lpwstr>ClaimOwnerLocal</vt:lpwstr>
  </property>
  <property fmtid="{D5CDD505-2E9C-101B-9397-08002B2CF9AE}" pid="23" name="ClaimOwnerRole">
    <vt:lpwstr>ClaimOwnerRole</vt:lpwstr>
  </property>
  <property fmtid="{D5CDD505-2E9C-101B-9397-08002B2CF9AE}" pid="24" name="ClaimRegDate">
    <vt:lpwstr>ClaimRegDate</vt:lpwstr>
  </property>
  <property fmtid="{D5CDD505-2E9C-101B-9397-08002B2CF9AE}" pid="25" name="ClosingParagraph">
    <vt:lpwstr>ClosingParagraph</vt:lpwstr>
  </property>
  <property fmtid="{D5CDD505-2E9C-101B-9397-08002B2CF9AE}" pid="26" name="Colour1">
    <vt:lpwstr>Colour1</vt:lpwstr>
  </property>
  <property fmtid="{D5CDD505-2E9C-101B-9397-08002B2CF9AE}" pid="27" name="Colour2">
    <vt:lpwstr>Colour2</vt:lpwstr>
  </property>
  <property fmtid="{D5CDD505-2E9C-101B-9397-08002B2CF9AE}" pid="28" name="Colour3">
    <vt:lpwstr>Colour3</vt:lpwstr>
  </property>
  <property fmtid="{D5CDD505-2E9C-101B-9397-08002B2CF9AE}" pid="29" name="Colour4">
    <vt:lpwstr>Colour4</vt:lpwstr>
  </property>
  <property fmtid="{D5CDD505-2E9C-101B-9397-08002B2CF9AE}" pid="30" name="Colour5">
    <vt:lpwstr>Colour5</vt:lpwstr>
  </property>
  <property fmtid="{D5CDD505-2E9C-101B-9397-08002B2CF9AE}" pid="31" name="CreateDate">
    <vt:lpwstr>CreateDate</vt:lpwstr>
  </property>
  <property fmtid="{D5CDD505-2E9C-101B-9397-08002B2CF9AE}" pid="32" name="CustomerCareNumber">
    <vt:lpwstr>CustomerCareNumber</vt:lpwstr>
  </property>
  <property fmtid="{D5CDD505-2E9C-101B-9397-08002B2CF9AE}" pid="33" name="Data1">
    <vt:lpwstr>Data1</vt:lpwstr>
  </property>
  <property fmtid="{D5CDD505-2E9C-101B-9397-08002B2CF9AE}" pid="34" name="Data2">
    <vt:lpwstr>Data2</vt:lpwstr>
  </property>
  <property fmtid="{D5CDD505-2E9C-101B-9397-08002B2CF9AE}" pid="35" name="Data3">
    <vt:lpwstr>Data3</vt:lpwstr>
  </property>
  <property fmtid="{D5CDD505-2E9C-101B-9397-08002B2CF9AE}" pid="36" name="Data4">
    <vt:lpwstr>Data4</vt:lpwstr>
  </property>
  <property fmtid="{D5CDD505-2E9C-101B-9397-08002B2CF9AE}" pid="37" name="Data5">
    <vt:lpwstr>Data5</vt:lpwstr>
  </property>
  <property fmtid="{D5CDD505-2E9C-101B-9397-08002B2CF9AE}" pid="38" name="DateOfInjury">
    <vt:lpwstr>DateOfInjury</vt:lpwstr>
  </property>
  <property fmtid="{D5CDD505-2E9C-101B-9397-08002B2CF9AE}" pid="39" name="DecisionLetterRational1">
    <vt:lpwstr>DecisionLetterRational1</vt:lpwstr>
  </property>
  <property fmtid="{D5CDD505-2E9C-101B-9397-08002B2CF9AE}" pid="40" name="DecisionLetterRational2">
    <vt:lpwstr>DecisionLetterRational2</vt:lpwstr>
  </property>
  <property fmtid="{D5CDD505-2E9C-101B-9397-08002B2CF9AE}" pid="41" name="DecisionLetterRational3">
    <vt:lpwstr>DecisionLetterRational3</vt:lpwstr>
  </property>
  <property fmtid="{D5CDD505-2E9C-101B-9397-08002B2CF9AE}" pid="42" name="DecisionLetterRational4">
    <vt:lpwstr>DecisionLetterRational4</vt:lpwstr>
  </property>
  <property fmtid="{D5CDD505-2E9C-101B-9397-08002B2CF9AE}" pid="43" name="DecisionLetterRational5">
    <vt:lpwstr>DecisionLetterRational5</vt:lpwstr>
  </property>
  <property fmtid="{D5CDD505-2E9C-101B-9397-08002B2CF9AE}" pid="44" name="DecisionLetterRational6">
    <vt:lpwstr>DecisionLetterRational6</vt:lpwstr>
  </property>
  <property fmtid="{D5CDD505-2E9C-101B-9397-08002B2CF9AE}" pid="45" name="DecisionLetterRational7">
    <vt:lpwstr>DecisionLetterRational7</vt:lpwstr>
  </property>
  <property fmtid="{D5CDD505-2E9C-101B-9397-08002B2CF9AE}" pid="46" name="DecisionLetterRational8">
    <vt:lpwstr>DecisionLetterRational8</vt:lpwstr>
  </property>
  <property fmtid="{D5CDD505-2E9C-101B-9397-08002B2CF9AE}" pid="47" name="DecisionLetterRational9">
    <vt:lpwstr>DecisionLetterRational9</vt:lpwstr>
  </property>
  <property fmtid="{D5CDD505-2E9C-101B-9397-08002B2CF9AE}" pid="48" name="DecisionLetterRational10">
    <vt:lpwstr>DecisionLetterRational10</vt:lpwstr>
  </property>
  <property fmtid="{D5CDD505-2E9C-101B-9397-08002B2CF9AE}" pid="49" name="DeskAssigned">
    <vt:lpwstr>DeskAssigned</vt:lpwstr>
  </property>
  <property fmtid="{D5CDD505-2E9C-101B-9397-08002B2CF9AE}" pid="50" name="Discomfort1">
    <vt:lpwstr>Discomfort1</vt:lpwstr>
  </property>
  <property fmtid="{D5CDD505-2E9C-101B-9397-08002B2CF9AE}" pid="51" name="Discomfort2">
    <vt:lpwstr>Discomfort2</vt:lpwstr>
  </property>
  <property fmtid="{D5CDD505-2E9C-101B-9397-08002B2CF9AE}" pid="52" name="Discomfort3">
    <vt:lpwstr>Discomfort3</vt:lpwstr>
  </property>
  <property fmtid="{D5CDD505-2E9C-101B-9397-08002B2CF9AE}" pid="53" name="Discomfort4">
    <vt:lpwstr>Discomfort4</vt:lpwstr>
  </property>
  <property fmtid="{D5CDD505-2E9C-101B-9397-08002B2CF9AE}" pid="54" name="Discomfort5">
    <vt:lpwstr>Discomfort5</vt:lpwstr>
  </property>
  <property fmtid="{D5CDD505-2E9C-101B-9397-08002B2CF9AE}" pid="55" name="EA23DateOfInterview">
    <vt:lpwstr>EA23DateOfInterview</vt:lpwstr>
  </property>
  <property fmtid="{D5CDD505-2E9C-101B-9397-08002B2CF9AE}" pid="56" name="EA23ReferralDate">
    <vt:lpwstr>EA23ReferralDate</vt:lpwstr>
  </property>
  <property fmtid="{D5CDD505-2E9C-101B-9397-08002B2CF9AE}" pid="57" name="EA30DateOfInterview">
    <vt:lpwstr>EA30DateOfInterview</vt:lpwstr>
  </property>
  <property fmtid="{D5CDD505-2E9C-101B-9397-08002B2CF9AE}" pid="58" name="EA30ReferralDate">
    <vt:lpwstr>EA30ReferralDate</vt:lpwstr>
  </property>
  <property fmtid="{D5CDD505-2E9C-101B-9397-08002B2CF9AE}" pid="59" name="EdEndDate1">
    <vt:lpwstr>EdEndDate1</vt:lpwstr>
  </property>
  <property fmtid="{D5CDD505-2E9C-101B-9397-08002B2CF9AE}" pid="60" name="EdEndDate2">
    <vt:lpwstr>EdEndDate2</vt:lpwstr>
  </property>
  <property fmtid="{D5CDD505-2E9C-101B-9397-08002B2CF9AE}" pid="61" name="EdEndDate3">
    <vt:lpwstr>EdEndDate3</vt:lpwstr>
  </property>
  <property fmtid="{D5CDD505-2E9C-101B-9397-08002B2CF9AE}" pid="62" name="EdEndDate4">
    <vt:lpwstr>EdEndDate4</vt:lpwstr>
  </property>
  <property fmtid="{D5CDD505-2E9C-101B-9397-08002B2CF9AE}" pid="63" name="EdQualification1">
    <vt:lpwstr>EdQualification1</vt:lpwstr>
  </property>
  <property fmtid="{D5CDD505-2E9C-101B-9397-08002B2CF9AE}" pid="64" name="EdQualification2">
    <vt:lpwstr>EdQualification2</vt:lpwstr>
  </property>
  <property fmtid="{D5CDD505-2E9C-101B-9397-08002B2CF9AE}" pid="65" name="EdQualification3">
    <vt:lpwstr>EdQualification3</vt:lpwstr>
  </property>
  <property fmtid="{D5CDD505-2E9C-101B-9397-08002B2CF9AE}" pid="66" name="EdQualification4">
    <vt:lpwstr>EdQualification4</vt:lpwstr>
  </property>
  <property fmtid="{D5CDD505-2E9C-101B-9397-08002B2CF9AE}" pid="67" name="EdStartDate1">
    <vt:lpwstr>EdStartDate1</vt:lpwstr>
  </property>
  <property fmtid="{D5CDD505-2E9C-101B-9397-08002B2CF9AE}" pid="68" name="EdStartDate2">
    <vt:lpwstr>EdStartDate2</vt:lpwstr>
  </property>
  <property fmtid="{D5CDD505-2E9C-101B-9397-08002B2CF9AE}" pid="69" name="EdStartDate3">
    <vt:lpwstr>EdStartDate3</vt:lpwstr>
  </property>
  <property fmtid="{D5CDD505-2E9C-101B-9397-08002B2CF9AE}" pid="70" name="EdStartDate4">
    <vt:lpwstr>EdStartDate4</vt:lpwstr>
  </property>
  <property fmtid="{D5CDD505-2E9C-101B-9397-08002B2CF9AE}" pid="71" name="EdTrain1">
    <vt:lpwstr>EdTrain1</vt:lpwstr>
  </property>
  <property fmtid="{D5CDD505-2E9C-101B-9397-08002B2CF9AE}" pid="72" name="EdTrain2">
    <vt:lpwstr>EdTrain2</vt:lpwstr>
  </property>
  <property fmtid="{D5CDD505-2E9C-101B-9397-08002B2CF9AE}" pid="73" name="EdTrain3">
    <vt:lpwstr>EdTrain3</vt:lpwstr>
  </property>
  <property fmtid="{D5CDD505-2E9C-101B-9397-08002B2CF9AE}" pid="74" name="EdTrain4">
    <vt:lpwstr>EdTrain4</vt:lpwstr>
  </property>
  <property fmtid="{D5CDD505-2E9C-101B-9397-08002B2CF9AE}" pid="75" name="EdTrain5">
    <vt:lpwstr>EdTrain5</vt:lpwstr>
  </property>
  <property fmtid="{D5CDD505-2E9C-101B-9397-08002B2CF9AE}" pid="76" name="EducationProgram1">
    <vt:lpwstr>EducationProgram1</vt:lpwstr>
  </property>
  <property fmtid="{D5CDD505-2E9C-101B-9397-08002B2CF9AE}" pid="77" name="EducationProgram2">
    <vt:lpwstr>EducationProgram2</vt:lpwstr>
  </property>
  <property fmtid="{D5CDD505-2E9C-101B-9397-08002B2CF9AE}" pid="78" name="EducationProgram3">
    <vt:lpwstr>EducationProgram3</vt:lpwstr>
  </property>
  <property fmtid="{D5CDD505-2E9C-101B-9397-08002B2CF9AE}" pid="79" name="EducationProgram4">
    <vt:lpwstr>EducationProgram4</vt:lpwstr>
  </property>
  <property fmtid="{D5CDD505-2E9C-101B-9397-08002B2CF9AE}" pid="80" name="EducationType1">
    <vt:lpwstr>EducationType1</vt:lpwstr>
  </property>
  <property fmtid="{D5CDD505-2E9C-101B-9397-08002B2CF9AE}" pid="81" name="EducationType2">
    <vt:lpwstr>EducationType2</vt:lpwstr>
  </property>
  <property fmtid="{D5CDD505-2E9C-101B-9397-08002B2CF9AE}" pid="82" name="EducationType3">
    <vt:lpwstr>EducationType3</vt:lpwstr>
  </property>
  <property fmtid="{D5CDD505-2E9C-101B-9397-08002B2CF9AE}" pid="83" name="EducationType4">
    <vt:lpwstr>EducationType4</vt:lpwstr>
  </property>
  <property fmtid="{D5CDD505-2E9C-101B-9397-08002B2CF9AE}" pid="84" name="Employer1">
    <vt:lpwstr>Employer1</vt:lpwstr>
  </property>
  <property fmtid="{D5CDD505-2E9C-101B-9397-08002B2CF9AE}" pid="85" name="Employer2">
    <vt:lpwstr>Employer2</vt:lpwstr>
  </property>
  <property fmtid="{D5CDD505-2E9C-101B-9397-08002B2CF9AE}" pid="86" name="Employer3">
    <vt:lpwstr>Employer3</vt:lpwstr>
  </property>
  <property fmtid="{D5CDD505-2E9C-101B-9397-08002B2CF9AE}" pid="87" name="Employer4">
    <vt:lpwstr>Employer4</vt:lpwstr>
  </property>
  <property fmtid="{D5CDD505-2E9C-101B-9397-08002B2CF9AE}" pid="88" name="Employer5">
    <vt:lpwstr>Employer5</vt:lpwstr>
  </property>
  <property fmtid="{D5CDD505-2E9C-101B-9397-08002B2CF9AE}" pid="89" name="Employer6">
    <vt:lpwstr>Employer6</vt:lpwstr>
  </property>
  <property fmtid="{D5CDD505-2E9C-101B-9397-08002B2CF9AE}" pid="90" name="EmployerAccountName">
    <vt:lpwstr>EmployerAccountName</vt:lpwstr>
  </property>
  <property fmtid="{D5CDD505-2E9C-101B-9397-08002B2CF9AE}" pid="91" name="EmployerAccountNumber">
    <vt:lpwstr>EmployerAccountNumber</vt:lpwstr>
  </property>
  <property fmtid="{D5CDD505-2E9C-101B-9397-08002B2CF9AE}" pid="92" name="EmployerAddress">
    <vt:lpwstr>EmployerAddress</vt:lpwstr>
  </property>
  <property fmtid="{D5CDD505-2E9C-101B-9397-08002B2CF9AE}" pid="93" name="EmployerCU">
    <vt:lpwstr>EmployerCU</vt:lpwstr>
  </property>
  <property fmtid="{D5CDD505-2E9C-101B-9397-08002B2CF9AE}" pid="94" name="EmployerOpLoc">
    <vt:lpwstr>EmployerOpLoc</vt:lpwstr>
  </property>
  <property fmtid="{D5CDD505-2E9C-101B-9397-08002B2CF9AE}" pid="95" name="EmployerPhoneNumber">
    <vt:lpwstr>EmployerPhoneNumber</vt:lpwstr>
  </property>
  <property fmtid="{D5CDD505-2E9C-101B-9397-08002B2CF9AE}" pid="96" name="Hazard1">
    <vt:lpwstr>Hazard1</vt:lpwstr>
  </property>
  <property fmtid="{D5CDD505-2E9C-101B-9397-08002B2CF9AE}" pid="97" name="Hazard2">
    <vt:lpwstr>Hazard2</vt:lpwstr>
  </property>
  <property fmtid="{D5CDD505-2E9C-101B-9397-08002B2CF9AE}" pid="98" name="Hazard3">
    <vt:lpwstr>Hazard3</vt:lpwstr>
  </property>
  <property fmtid="{D5CDD505-2E9C-101B-9397-08002B2CF9AE}" pid="99" name="Hazard4">
    <vt:lpwstr>Hazard4</vt:lpwstr>
  </property>
  <property fmtid="{D5CDD505-2E9C-101B-9397-08002B2CF9AE}" pid="100" name="Hazard5">
    <vt:lpwstr>Hazard5</vt:lpwstr>
  </property>
  <property fmtid="{D5CDD505-2E9C-101B-9397-08002B2CF9AE}" pid="101" name="Hearing1">
    <vt:lpwstr>Hearing1</vt:lpwstr>
  </property>
  <property fmtid="{D5CDD505-2E9C-101B-9397-08002B2CF9AE}" pid="102" name="Hearing2">
    <vt:lpwstr>Hearing2</vt:lpwstr>
  </property>
  <property fmtid="{D5CDD505-2E9C-101B-9397-08002B2CF9AE}" pid="103" name="Hearing3">
    <vt:lpwstr>Hearing3</vt:lpwstr>
  </property>
  <property fmtid="{D5CDD505-2E9C-101B-9397-08002B2CF9AE}" pid="104" name="Hearing4">
    <vt:lpwstr>Hearing4</vt:lpwstr>
  </property>
  <property fmtid="{D5CDD505-2E9C-101B-9397-08002B2CF9AE}" pid="105" name="Hearing5">
    <vt:lpwstr>Hearing5</vt:lpwstr>
  </property>
  <property fmtid="{D5CDD505-2E9C-101B-9397-08002B2CF9AE}" pid="106" name="IACompletionDate">
    <vt:lpwstr>IACompletionDate</vt:lpwstr>
  </property>
  <property fmtid="{D5CDD505-2E9C-101B-9397-08002B2CF9AE}" pid="107" name="Institution1">
    <vt:lpwstr>Institution1</vt:lpwstr>
  </property>
  <property fmtid="{D5CDD505-2E9C-101B-9397-08002B2CF9AE}" pid="108" name="Institution2">
    <vt:lpwstr>Institution2</vt:lpwstr>
  </property>
  <property fmtid="{D5CDD505-2E9C-101B-9397-08002B2CF9AE}" pid="109" name="Institution3">
    <vt:lpwstr>Institution3</vt:lpwstr>
  </property>
  <property fmtid="{D5CDD505-2E9C-101B-9397-08002B2CF9AE}" pid="110" name="Institution4">
    <vt:lpwstr>Institution4</vt:lpwstr>
  </property>
  <property fmtid="{D5CDD505-2E9C-101B-9397-08002B2CF9AE}" pid="111" name="Interest1_1">
    <vt:lpwstr>Interest1_1</vt:lpwstr>
  </property>
  <property fmtid="{D5CDD505-2E9C-101B-9397-08002B2CF9AE}" pid="112" name="Interest1_2">
    <vt:lpwstr>Interest1_2</vt:lpwstr>
  </property>
  <property fmtid="{D5CDD505-2E9C-101B-9397-08002B2CF9AE}" pid="113" name="Interest1_3">
    <vt:lpwstr>Interest1_3</vt:lpwstr>
  </property>
  <property fmtid="{D5CDD505-2E9C-101B-9397-08002B2CF9AE}" pid="114" name="Interest1_4">
    <vt:lpwstr>Interest1_4</vt:lpwstr>
  </property>
  <property fmtid="{D5CDD505-2E9C-101B-9397-08002B2CF9AE}" pid="115" name="Interest1_5">
    <vt:lpwstr>Interest1_5</vt:lpwstr>
  </property>
  <property fmtid="{D5CDD505-2E9C-101B-9397-08002B2CF9AE}" pid="116" name="Interest2_1">
    <vt:lpwstr>Interest2_1</vt:lpwstr>
  </property>
  <property fmtid="{D5CDD505-2E9C-101B-9397-08002B2CF9AE}" pid="117" name="Interest2_2">
    <vt:lpwstr>Interest2_2</vt:lpwstr>
  </property>
  <property fmtid="{D5CDD505-2E9C-101B-9397-08002B2CF9AE}" pid="118" name="Interest2_3">
    <vt:lpwstr>Interest2_3</vt:lpwstr>
  </property>
  <property fmtid="{D5CDD505-2E9C-101B-9397-08002B2CF9AE}" pid="119" name="Interest2_4">
    <vt:lpwstr>Interest2_4</vt:lpwstr>
  </property>
  <property fmtid="{D5CDD505-2E9C-101B-9397-08002B2CF9AE}" pid="120" name="Interest2_5">
    <vt:lpwstr>Interest2_5</vt:lpwstr>
  </property>
  <property fmtid="{D5CDD505-2E9C-101B-9397-08002B2CF9AE}" pid="121" name="Interest3_1">
    <vt:lpwstr>Interest3_1</vt:lpwstr>
  </property>
  <property fmtid="{D5CDD505-2E9C-101B-9397-08002B2CF9AE}" pid="122" name="Interest3_2">
    <vt:lpwstr>Interest3_2</vt:lpwstr>
  </property>
  <property fmtid="{D5CDD505-2E9C-101B-9397-08002B2CF9AE}" pid="123" name="Interest3_3">
    <vt:lpwstr>Interest3_3</vt:lpwstr>
  </property>
  <property fmtid="{D5CDD505-2E9C-101B-9397-08002B2CF9AE}" pid="124" name="Interest3_4">
    <vt:lpwstr>Interest3_4</vt:lpwstr>
  </property>
  <property fmtid="{D5CDD505-2E9C-101B-9397-08002B2CF9AE}" pid="125" name="Interest3_5">
    <vt:lpwstr>Interest3_5</vt:lpwstr>
  </property>
  <property fmtid="{D5CDD505-2E9C-101B-9397-08002B2CF9AE}" pid="126" name="JobAptitude1">
    <vt:lpwstr>JobAptitude1</vt:lpwstr>
  </property>
  <property fmtid="{D5CDD505-2E9C-101B-9397-08002B2CF9AE}" pid="127" name="JobAptitude2">
    <vt:lpwstr>JobAptitude2</vt:lpwstr>
  </property>
  <property fmtid="{D5CDD505-2E9C-101B-9397-08002B2CF9AE}" pid="128" name="JobAptitude3">
    <vt:lpwstr>JobAptitude3</vt:lpwstr>
  </property>
  <property fmtid="{D5CDD505-2E9C-101B-9397-08002B2CF9AE}" pid="129" name="JobAptitude4">
    <vt:lpwstr>JobAptitude4</vt:lpwstr>
  </property>
  <property fmtid="{D5CDD505-2E9C-101B-9397-08002B2CF9AE}" pid="130" name="JobAptitude5">
    <vt:lpwstr>JobAptitude5</vt:lpwstr>
  </property>
  <property fmtid="{D5CDD505-2E9C-101B-9397-08002B2CF9AE}" pid="131" name="JobDuration1">
    <vt:lpwstr>JobDuration1</vt:lpwstr>
  </property>
  <property fmtid="{D5CDD505-2E9C-101B-9397-08002B2CF9AE}" pid="132" name="JobDuration2">
    <vt:lpwstr>JobDuration2</vt:lpwstr>
  </property>
  <property fmtid="{D5CDD505-2E9C-101B-9397-08002B2CF9AE}" pid="133" name="JobDuration3">
    <vt:lpwstr>JobDuration3</vt:lpwstr>
  </property>
  <property fmtid="{D5CDD505-2E9C-101B-9397-08002B2CF9AE}" pid="134" name="JobDuration4">
    <vt:lpwstr>JobDuration4</vt:lpwstr>
  </property>
  <property fmtid="{D5CDD505-2E9C-101B-9397-08002B2CF9AE}" pid="135" name="JobDuration5">
    <vt:lpwstr>JobDuration5</vt:lpwstr>
  </property>
  <property fmtid="{D5CDD505-2E9C-101B-9397-08002B2CF9AE}" pid="136" name="JobFromDate1">
    <vt:lpwstr>JobFromDate1</vt:lpwstr>
  </property>
  <property fmtid="{D5CDD505-2E9C-101B-9397-08002B2CF9AE}" pid="137" name="JobFromDate2">
    <vt:lpwstr>JobFromDate2</vt:lpwstr>
  </property>
  <property fmtid="{D5CDD505-2E9C-101B-9397-08002B2CF9AE}" pid="138" name="JobFromDate3">
    <vt:lpwstr>JobFromDate3</vt:lpwstr>
  </property>
  <property fmtid="{D5CDD505-2E9C-101B-9397-08002B2CF9AE}" pid="139" name="JobFromDate4">
    <vt:lpwstr>JobFromDate4</vt:lpwstr>
  </property>
  <property fmtid="{D5CDD505-2E9C-101B-9397-08002B2CF9AE}" pid="140" name="JobFromDate5">
    <vt:lpwstr>JobFromDate5</vt:lpwstr>
  </property>
  <property fmtid="{D5CDD505-2E9C-101B-9397-08002B2CF9AE}" pid="141" name="JobTitle1">
    <vt:lpwstr>JobTitle1</vt:lpwstr>
  </property>
  <property fmtid="{D5CDD505-2E9C-101B-9397-08002B2CF9AE}" pid="142" name="JobTitle2">
    <vt:lpwstr>JobTitle2</vt:lpwstr>
  </property>
  <property fmtid="{D5CDD505-2E9C-101B-9397-08002B2CF9AE}" pid="143" name="JobTitle3">
    <vt:lpwstr>JobTitle3</vt:lpwstr>
  </property>
  <property fmtid="{D5CDD505-2E9C-101B-9397-08002B2CF9AE}" pid="144" name="JobTitle4">
    <vt:lpwstr>JobTitle4</vt:lpwstr>
  </property>
  <property fmtid="{D5CDD505-2E9C-101B-9397-08002B2CF9AE}" pid="145" name="JobTitle5">
    <vt:lpwstr>JobTitle5</vt:lpwstr>
  </property>
  <property fmtid="{D5CDD505-2E9C-101B-9397-08002B2CF9AE}" pid="146" name="JobTitle6">
    <vt:lpwstr>JobTitle6</vt:lpwstr>
  </property>
  <property fmtid="{D5CDD505-2E9C-101B-9397-08002B2CF9AE}" pid="147" name="JobToDate1">
    <vt:lpwstr>JobToDate1</vt:lpwstr>
  </property>
  <property fmtid="{D5CDD505-2E9C-101B-9397-08002B2CF9AE}" pid="148" name="JobToDate2">
    <vt:lpwstr>JobToDate2</vt:lpwstr>
  </property>
  <property fmtid="{D5CDD505-2E9C-101B-9397-08002B2CF9AE}" pid="149" name="JobToDate3">
    <vt:lpwstr>JobToDate3</vt:lpwstr>
  </property>
  <property fmtid="{D5CDD505-2E9C-101B-9397-08002B2CF9AE}" pid="150" name="JobToDate4">
    <vt:lpwstr>JobToDate4</vt:lpwstr>
  </property>
  <property fmtid="{D5CDD505-2E9C-101B-9397-08002B2CF9AE}" pid="151" name="JobToDate5">
    <vt:lpwstr>JobToDate5</vt:lpwstr>
  </property>
  <property fmtid="{D5CDD505-2E9C-101B-9397-08002B2CF9AE}" pid="152" name="LetterDate">
    <vt:lpwstr>LetterDate</vt:lpwstr>
  </property>
  <property fmtid="{D5CDD505-2E9C-101B-9397-08002B2CF9AE}" pid="153" name="LimbCoord1">
    <vt:lpwstr>LimbCoord1</vt:lpwstr>
  </property>
  <property fmtid="{D5CDD505-2E9C-101B-9397-08002B2CF9AE}" pid="154" name="LimbCoord2">
    <vt:lpwstr>LimbCoord2</vt:lpwstr>
  </property>
  <property fmtid="{D5CDD505-2E9C-101B-9397-08002B2CF9AE}" pid="155" name="LimbCoord3">
    <vt:lpwstr>LimbCoord3</vt:lpwstr>
  </property>
  <property fmtid="{D5CDD505-2E9C-101B-9397-08002B2CF9AE}" pid="156" name="LimbCoord4">
    <vt:lpwstr>LimbCoord4</vt:lpwstr>
  </property>
  <property fmtid="{D5CDD505-2E9C-101B-9397-08002B2CF9AE}" pid="157" name="LimbCoord5">
    <vt:lpwstr>LimbCoord5</vt:lpwstr>
  </property>
  <property fmtid="{D5CDD505-2E9C-101B-9397-08002B2CF9AE}" pid="158" name="Location1">
    <vt:lpwstr>Location1</vt:lpwstr>
  </property>
  <property fmtid="{D5CDD505-2E9C-101B-9397-08002B2CF9AE}" pid="159" name="Location2">
    <vt:lpwstr>Location2</vt:lpwstr>
  </property>
  <property fmtid="{D5CDD505-2E9C-101B-9397-08002B2CF9AE}" pid="160" name="Location3">
    <vt:lpwstr>Location3</vt:lpwstr>
  </property>
  <property fmtid="{D5CDD505-2E9C-101B-9397-08002B2CF9AE}" pid="161" name="Location4">
    <vt:lpwstr>Location4</vt:lpwstr>
  </property>
  <property fmtid="{D5CDD505-2E9C-101B-9397-08002B2CF9AE}" pid="162" name="Location5">
    <vt:lpwstr>Location5</vt:lpwstr>
  </property>
  <property fmtid="{D5CDD505-2E9C-101B-9397-08002B2CF9AE}" pid="163" name="LongTermStartDate">
    <vt:lpwstr>LongTermStartDate</vt:lpwstr>
  </property>
  <property fmtid="{D5CDD505-2E9C-101B-9397-08002B2CF9AE}" pid="164" name="MechanismsOfInjury">
    <vt:lpwstr>MechanismsOfInjury</vt:lpwstr>
  </property>
  <property fmtid="{D5CDD505-2E9C-101B-9397-08002B2CF9AE}" pid="165" name="MonthlyPOPAmount">
    <vt:lpwstr>MonthlyPOPAmount</vt:lpwstr>
  </property>
  <property fmtid="{D5CDD505-2E9C-101B-9397-08002B2CF9AE}" pid="166" name="NameAndAddressLn1">
    <vt:lpwstr>NameAndAddressLn1</vt:lpwstr>
  </property>
  <property fmtid="{D5CDD505-2E9C-101B-9397-08002B2CF9AE}" pid="167" name="NameAndAddressLn2">
    <vt:lpwstr>NameAndAddressLn2</vt:lpwstr>
  </property>
  <property fmtid="{D5CDD505-2E9C-101B-9397-08002B2CF9AE}" pid="168" name="NameAndAddressLn3">
    <vt:lpwstr>NameAndAddressLn3</vt:lpwstr>
  </property>
  <property fmtid="{D5CDD505-2E9C-101B-9397-08002B2CF9AE}" pid="169" name="NameAndAddressLn4">
    <vt:lpwstr>NameAndAddressLn4</vt:lpwstr>
  </property>
  <property fmtid="{D5CDD505-2E9C-101B-9397-08002B2CF9AE}" pid="170" name="NameAndAddressLn5">
    <vt:lpwstr>NameAndAddressLn5</vt:lpwstr>
  </property>
  <property fmtid="{D5CDD505-2E9C-101B-9397-08002B2CF9AE}" pid="171" name="NameAndAddressLn6">
    <vt:lpwstr>NameAndAddressLn6</vt:lpwstr>
  </property>
  <property fmtid="{D5CDD505-2E9C-101B-9397-08002B2CF9AE}" pid="172" name="NameAndAddressLn7">
    <vt:lpwstr>NameAndAddressLn7</vt:lpwstr>
  </property>
  <property fmtid="{D5CDD505-2E9C-101B-9397-08002B2CF9AE}" pid="173" name="NOCNumber1">
    <vt:lpwstr>NOCNumber1</vt:lpwstr>
  </property>
  <property fmtid="{D5CDD505-2E9C-101B-9397-08002B2CF9AE}" pid="174" name="NOCNumber2">
    <vt:lpwstr>NOCNumber2</vt:lpwstr>
  </property>
  <property fmtid="{D5CDD505-2E9C-101B-9397-08002B2CF9AE}" pid="175" name="NOCNumber3">
    <vt:lpwstr>NOCNumber3</vt:lpwstr>
  </property>
  <property fmtid="{D5CDD505-2E9C-101B-9397-08002B2CF9AE}" pid="176" name="NOCNumber4">
    <vt:lpwstr>NOCNumber4</vt:lpwstr>
  </property>
  <property fmtid="{D5CDD505-2E9C-101B-9397-08002B2CF9AE}" pid="177" name="NOCNumber5">
    <vt:lpwstr>NOCNumber5</vt:lpwstr>
  </property>
  <property fmtid="{D5CDD505-2E9C-101B-9397-08002B2CF9AE}" pid="178" name="NOCNumber6">
    <vt:lpwstr>NOCNumber6</vt:lpwstr>
  </property>
  <property fmtid="{D5CDD505-2E9C-101B-9397-08002B2CF9AE}" pid="179" name="NOCRecommendationDate">
    <vt:lpwstr>NOCRecommendationDate</vt:lpwstr>
  </property>
  <property fmtid="{D5CDD505-2E9C-101B-9397-08002B2CF9AE}" pid="180" name="NotAcceptedInjury1">
    <vt:lpwstr>NotAcceptedInjury1</vt:lpwstr>
  </property>
  <property fmtid="{D5CDD505-2E9C-101B-9397-08002B2CF9AE}" pid="181" name="NotAcceptedInjury2">
    <vt:lpwstr>NotAcceptedInjury2</vt:lpwstr>
  </property>
  <property fmtid="{D5CDD505-2E9C-101B-9397-08002B2CF9AE}" pid="182" name="NotAcceptedInjury3">
    <vt:lpwstr>NotAcceptedInjury3</vt:lpwstr>
  </property>
  <property fmtid="{D5CDD505-2E9C-101B-9397-08002B2CF9AE}" pid="183" name="NotAcceptedInjury4">
    <vt:lpwstr>NotAcceptedInjury4</vt:lpwstr>
  </property>
  <property fmtid="{D5CDD505-2E9C-101B-9397-08002B2CF9AE}" pid="184" name="NotAcceptedInjury5">
    <vt:lpwstr>NotAcceptedInjury5</vt:lpwstr>
  </property>
  <property fmtid="{D5CDD505-2E9C-101B-9397-08002B2CF9AE}" pid="185" name="OfficeAssigned">
    <vt:lpwstr>OfficeAssigned</vt:lpwstr>
  </property>
  <property fmtid="{D5CDD505-2E9C-101B-9397-08002B2CF9AE}" pid="186" name="OtherClaimNumbers">
    <vt:lpwstr>OtherClaimNumbers</vt:lpwstr>
  </property>
  <property fmtid="{D5CDD505-2E9C-101B-9397-08002B2CF9AE}" pid="187" name="People1">
    <vt:lpwstr>People1</vt:lpwstr>
  </property>
  <property fmtid="{D5CDD505-2E9C-101B-9397-08002B2CF9AE}" pid="188" name="People2">
    <vt:lpwstr>People2</vt:lpwstr>
  </property>
  <property fmtid="{D5CDD505-2E9C-101B-9397-08002B2CF9AE}" pid="189" name="People3">
    <vt:lpwstr>People3</vt:lpwstr>
  </property>
  <property fmtid="{D5CDD505-2E9C-101B-9397-08002B2CF9AE}" pid="190" name="People4">
    <vt:lpwstr>People4</vt:lpwstr>
  </property>
  <property fmtid="{D5CDD505-2E9C-101B-9397-08002B2CF9AE}" pid="191" name="People5">
    <vt:lpwstr>People5</vt:lpwstr>
  </property>
  <property fmtid="{D5CDD505-2E9C-101B-9397-08002B2CF9AE}" pid="192" name="PharmacyCardNumber">
    <vt:lpwstr>PharmacyCardNumber</vt:lpwstr>
  </property>
  <property fmtid="{D5CDD505-2E9C-101B-9397-08002B2CF9AE}" pid="193" name="PhoneLogContactNumber">
    <vt:lpwstr>PhoneLogContactNumber</vt:lpwstr>
  </property>
  <property fmtid="{D5CDD505-2E9C-101B-9397-08002B2CF9AE}" pid="194" name="PhoneLogContactOrganization">
    <vt:lpwstr>PhoneLogContactOrganization</vt:lpwstr>
  </property>
  <property fmtid="{D5CDD505-2E9C-101B-9397-08002B2CF9AE}" pid="195" name="PhoneLogContactPerson">
    <vt:lpwstr>PhoneLogContactPerson</vt:lpwstr>
  </property>
  <property fmtid="{D5CDD505-2E9C-101B-9397-08002B2CF9AE}" pid="196" name="PhoneLogContactType">
    <vt:lpwstr>PhoneLogContactType</vt:lpwstr>
  </property>
  <property fmtid="{D5CDD505-2E9C-101B-9397-08002B2CF9AE}" pid="197" name="PrimaryRecipientName">
    <vt:lpwstr>PrimaryRecipientName</vt:lpwstr>
  </property>
  <property fmtid="{D5CDD505-2E9C-101B-9397-08002B2CF9AE}" pid="198" name="Regarding">
    <vt:lpwstr>Regarding</vt:lpwstr>
  </property>
  <property fmtid="{D5CDD505-2E9C-101B-9397-08002B2CF9AE}" pid="199" name="ReliefEffectiveDate">
    <vt:lpwstr>ReliefEffectiveDate</vt:lpwstr>
  </property>
  <property fmtid="{D5CDD505-2E9C-101B-9397-08002B2CF9AE}" pid="200" name="ReliefPercent">
    <vt:lpwstr>ReliefPercent</vt:lpwstr>
  </property>
  <property fmtid="{D5CDD505-2E9C-101B-9397-08002B2CF9AE}" pid="201" name="Restrictions1">
    <vt:lpwstr>Restrictions1</vt:lpwstr>
  </property>
  <property fmtid="{D5CDD505-2E9C-101B-9397-08002B2CF9AE}" pid="202" name="Restrictions2">
    <vt:lpwstr>Restrictions2</vt:lpwstr>
  </property>
  <property fmtid="{D5CDD505-2E9C-101B-9397-08002B2CF9AE}" pid="203" name="Restrictions3">
    <vt:lpwstr>Restrictions3</vt:lpwstr>
  </property>
  <property fmtid="{D5CDD505-2E9C-101B-9397-08002B2CF9AE}" pid="204" name="Restrictions4">
    <vt:lpwstr>Restrictions4</vt:lpwstr>
  </property>
  <property fmtid="{D5CDD505-2E9C-101B-9397-08002B2CF9AE}" pid="205" name="Restrictions5">
    <vt:lpwstr>Restrictions5</vt:lpwstr>
  </property>
  <property fmtid="{D5CDD505-2E9C-101B-9397-08002B2CF9AE}" pid="206" name="Restrictions6">
    <vt:lpwstr>Restrictions6</vt:lpwstr>
  </property>
  <property fmtid="{D5CDD505-2E9C-101B-9397-08002B2CF9AE}" pid="207" name="Restrictions7">
    <vt:lpwstr>Restrictions7</vt:lpwstr>
  </property>
  <property fmtid="{D5CDD505-2E9C-101B-9397-08002B2CF9AE}" pid="208" name="Restrictions8">
    <vt:lpwstr>Restrictions8</vt:lpwstr>
  </property>
  <property fmtid="{D5CDD505-2E9C-101B-9397-08002B2CF9AE}" pid="209" name="Restrictions9">
    <vt:lpwstr>Restrictions9</vt:lpwstr>
  </property>
  <property fmtid="{D5CDD505-2E9C-101B-9397-08002B2CF9AE}" pid="210" name="Restrictions10">
    <vt:lpwstr>Restrictions10</vt:lpwstr>
  </property>
  <property fmtid="{D5CDD505-2E9C-101B-9397-08002B2CF9AE}" pid="211" name="RTWDateAnticipated">
    <vt:lpwstr>RTWDateAnticipated</vt:lpwstr>
  </property>
  <property fmtid="{D5CDD505-2E9C-101B-9397-08002B2CF9AE}" pid="212" name="SeverityOfIncident">
    <vt:lpwstr>SeverityOfIncident</vt:lpwstr>
  </property>
  <property fmtid="{D5CDD505-2E9C-101B-9397-08002B2CF9AE}" pid="213" name="SignificanceOfPreexisting">
    <vt:lpwstr>SignificanceOfPreexisting</vt:lpwstr>
  </property>
  <property fmtid="{D5CDD505-2E9C-101B-9397-08002B2CF9AE}" pid="214" name="Strength1">
    <vt:lpwstr>Strength1</vt:lpwstr>
  </property>
  <property fmtid="{D5CDD505-2E9C-101B-9397-08002B2CF9AE}" pid="215" name="Strength2">
    <vt:lpwstr>Strength2</vt:lpwstr>
  </property>
  <property fmtid="{D5CDD505-2E9C-101B-9397-08002B2CF9AE}" pid="216" name="Strength3">
    <vt:lpwstr>Strength3</vt:lpwstr>
  </property>
  <property fmtid="{D5CDD505-2E9C-101B-9397-08002B2CF9AE}" pid="217" name="Strength4">
    <vt:lpwstr>Strength4</vt:lpwstr>
  </property>
  <property fmtid="{D5CDD505-2E9C-101B-9397-08002B2CF9AE}" pid="218" name="Strength5">
    <vt:lpwstr>Strength5</vt:lpwstr>
  </property>
  <property fmtid="{D5CDD505-2E9C-101B-9397-08002B2CF9AE}" pid="219" name="Things1">
    <vt:lpwstr>Things1</vt:lpwstr>
  </property>
  <property fmtid="{D5CDD505-2E9C-101B-9397-08002B2CF9AE}" pid="220" name="Things2">
    <vt:lpwstr>Things2</vt:lpwstr>
  </property>
  <property fmtid="{D5CDD505-2E9C-101B-9397-08002B2CF9AE}" pid="221" name="Things3">
    <vt:lpwstr>Things3</vt:lpwstr>
  </property>
  <property fmtid="{D5CDD505-2E9C-101B-9397-08002B2CF9AE}" pid="222" name="Things4">
    <vt:lpwstr>Things4</vt:lpwstr>
  </property>
  <property fmtid="{D5CDD505-2E9C-101B-9397-08002B2CF9AE}" pid="223" name="Things5">
    <vt:lpwstr>Things5</vt:lpwstr>
  </property>
  <property fmtid="{D5CDD505-2E9C-101B-9397-08002B2CF9AE}" pid="224" name="UserDepartment">
    <vt:lpwstr>UserDepartment</vt:lpwstr>
  </property>
  <property fmtid="{D5CDD505-2E9C-101B-9397-08002B2CF9AE}" pid="225" name="UserDirectLine">
    <vt:lpwstr>UserDirectLine</vt:lpwstr>
  </property>
  <property fmtid="{D5CDD505-2E9C-101B-9397-08002B2CF9AE}" pid="226" name="UserExtensionNumber">
    <vt:lpwstr>UserExtensionNumber</vt:lpwstr>
  </property>
  <property fmtid="{D5CDD505-2E9C-101B-9397-08002B2CF9AE}" pid="227" name="UserName">
    <vt:lpwstr>UserName</vt:lpwstr>
  </property>
  <property fmtid="{D5CDD505-2E9C-101B-9397-08002B2CF9AE}" pid="228" name="UserRole">
    <vt:lpwstr>UserRole</vt:lpwstr>
  </property>
  <property fmtid="{D5CDD505-2E9C-101B-9397-08002B2CF9AE}" pid="229" name="VAPDateOfInterview">
    <vt:lpwstr>VAPDateOfInterview</vt:lpwstr>
  </property>
  <property fmtid="{D5CDD505-2E9C-101B-9397-08002B2CF9AE}" pid="230" name="Vision1">
    <vt:lpwstr>Vision1</vt:lpwstr>
  </property>
  <property fmtid="{D5CDD505-2E9C-101B-9397-08002B2CF9AE}" pid="231" name="Vision2">
    <vt:lpwstr>Vision2</vt:lpwstr>
  </property>
  <property fmtid="{D5CDD505-2E9C-101B-9397-08002B2CF9AE}" pid="232" name="Vision3">
    <vt:lpwstr>Vision3</vt:lpwstr>
  </property>
  <property fmtid="{D5CDD505-2E9C-101B-9397-08002B2CF9AE}" pid="233" name="Vision4">
    <vt:lpwstr>Vision4</vt:lpwstr>
  </property>
  <property fmtid="{D5CDD505-2E9C-101B-9397-08002B2CF9AE}" pid="234" name="Vision5">
    <vt:lpwstr>Vision5</vt:lpwstr>
  </property>
  <property fmtid="{D5CDD505-2E9C-101B-9397-08002B2CF9AE}" pid="235" name="VRDept">
    <vt:lpwstr>VRDept</vt:lpwstr>
  </property>
  <property fmtid="{D5CDD505-2E9C-101B-9397-08002B2CF9AE}" pid="236" name="VRDirectLine">
    <vt:lpwstr>VRDirectLine</vt:lpwstr>
  </property>
  <property fmtid="{D5CDD505-2E9C-101B-9397-08002B2CF9AE}" pid="237" name="VRLocal">
    <vt:lpwstr>VRLocal</vt:lpwstr>
  </property>
  <property fmtid="{D5CDD505-2E9C-101B-9397-08002B2CF9AE}" pid="238" name="VRName">
    <vt:lpwstr>VRName</vt:lpwstr>
  </property>
  <property fmtid="{D5CDD505-2E9C-101B-9397-08002B2CF9AE}" pid="239" name="VRReferralReason">
    <vt:lpwstr>VRReferralReason</vt:lpwstr>
  </property>
  <property fmtid="{D5CDD505-2E9C-101B-9397-08002B2CF9AE}" pid="240" name="VRReferralDate">
    <vt:lpwstr>VRReferralDate</vt:lpwstr>
  </property>
  <property fmtid="{D5CDD505-2E9C-101B-9397-08002B2CF9AE}" pid="241" name="VRRole">
    <vt:lpwstr>VRRole</vt:lpwstr>
  </property>
  <property fmtid="{D5CDD505-2E9C-101B-9397-08002B2CF9AE}" pid="242" name="WeeklyWageRate">
    <vt:lpwstr>WeeklyWageRate</vt:lpwstr>
  </property>
  <property fmtid="{D5CDD505-2E9C-101B-9397-08002B2CF9AE}" pid="243" name="Worker65BirthDate">
    <vt:lpwstr>Worker65BirthDate</vt:lpwstr>
  </property>
  <property fmtid="{D5CDD505-2E9C-101B-9397-08002B2CF9AE}" pid="244" name="WorkerAddress">
    <vt:lpwstr>WorkerAddress</vt:lpwstr>
  </property>
  <property fmtid="{D5CDD505-2E9C-101B-9397-08002B2CF9AE}" pid="245" name="WorkerAge">
    <vt:lpwstr>WorkerAge</vt:lpwstr>
  </property>
  <property fmtid="{D5CDD505-2E9C-101B-9397-08002B2CF9AE}" pid="246" name="WorkerAgeAtInjury">
    <vt:lpwstr>WorkerAgeAtInjury</vt:lpwstr>
  </property>
  <property fmtid="{D5CDD505-2E9C-101B-9397-08002B2CF9AE}" pid="247" name="WorkerDateOfBirth">
    <vt:lpwstr>WorkerDateOfBirth</vt:lpwstr>
  </property>
  <property fmtid="{D5CDD505-2E9C-101B-9397-08002B2CF9AE}" pid="248" name="WorkerFirstName">
    <vt:lpwstr>WorkerFirstName</vt:lpwstr>
  </property>
  <property fmtid="{D5CDD505-2E9C-101B-9397-08002B2CF9AE}" pid="249" name="WorkerGender">
    <vt:lpwstr>WorkerGender</vt:lpwstr>
  </property>
  <property fmtid="{D5CDD505-2E9C-101B-9397-08002B2CF9AE}" pid="250" name="WorkerHanded">
    <vt:lpwstr>WorkerHanded</vt:lpwstr>
  </property>
  <property fmtid="{D5CDD505-2E9C-101B-9397-08002B2CF9AE}" pid="251" name="WorkerHeight">
    <vt:lpwstr>WorkerHeight</vt:lpwstr>
  </property>
  <property fmtid="{D5CDD505-2E9C-101B-9397-08002B2CF9AE}" pid="252" name="WorkerHomePhoneNumber">
    <vt:lpwstr>WorkerHomePhoneNumber</vt:lpwstr>
  </property>
  <property fmtid="{D5CDD505-2E9C-101B-9397-08002B2CF9AE}" pid="253" name="WorkerInitial">
    <vt:lpwstr>WorkerInitial</vt:lpwstr>
  </property>
  <property fmtid="{D5CDD505-2E9C-101B-9397-08002B2CF9AE}" pid="254" name="WorkerLanguage">
    <vt:lpwstr>WorkerLanguage</vt:lpwstr>
  </property>
  <property fmtid="{D5CDD505-2E9C-101B-9397-08002B2CF9AE}" pid="255" name="WorkerLastName">
    <vt:lpwstr>WorkerLastName</vt:lpwstr>
  </property>
  <property fmtid="{D5CDD505-2E9C-101B-9397-08002B2CF9AE}" pid="256" name="WorkerName">
    <vt:lpwstr>WorkerName</vt:lpwstr>
  </property>
  <property fmtid="{D5CDD505-2E9C-101B-9397-08002B2CF9AE}" pid="257" name="WorkerPAN">
    <vt:lpwstr>WorkerPAN</vt:lpwstr>
  </property>
  <property fmtid="{D5CDD505-2E9C-101B-9397-08002B2CF9AE}" pid="258" name="WorkerPHN">
    <vt:lpwstr>WorkerPHN</vt:lpwstr>
  </property>
  <property fmtid="{D5CDD505-2E9C-101B-9397-08002B2CF9AE}" pid="259" name="WorkerSIN">
    <vt:lpwstr>WorkerSIN</vt:lpwstr>
  </property>
  <property fmtid="{D5CDD505-2E9C-101B-9397-08002B2CF9AE}" pid="260" name="WorkerWeight">
    <vt:lpwstr>WorkerWeight</vt:lpwstr>
  </property>
</Properties>
</file>